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51E8F" w14:textId="6C57C942" w:rsidR="0083107A" w:rsidRDefault="006E588E"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2AD820E" wp14:editId="6AB13A5D">
                <wp:simplePos x="0" y="0"/>
                <wp:positionH relativeFrom="column">
                  <wp:posOffset>-95596</wp:posOffset>
                </wp:positionH>
                <wp:positionV relativeFrom="paragraph">
                  <wp:posOffset>175953</wp:posOffset>
                </wp:positionV>
                <wp:extent cx="4562475" cy="1433945"/>
                <wp:effectExtent l="0" t="0" r="9525" b="13970"/>
                <wp:wrapNone/>
                <wp:docPr id="7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62475" cy="1433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A5B60" w14:textId="1C46ABD9" w:rsidR="00A03765" w:rsidRDefault="00A03765" w:rsidP="00A03765">
                            <w:r>
                              <w:rPr>
                                <w:noProof/>
                                <w:lang w:val="es"/>
                              </w:rPr>
                              <w:drawing>
                                <wp:inline distT="0" distB="0" distL="0" distR="0" wp14:anchorId="2FC19914" wp14:editId="76A11244">
                                  <wp:extent cx="1420495" cy="1333500"/>
                                  <wp:effectExtent l="0" t="0" r="1905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20495" cy="1333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67B02F7" w14:textId="555362A3" w:rsidR="00A03765" w:rsidRDefault="00A03765" w:rsidP="00A03765"/>
                          <w:p w14:paraId="306E72E0" w14:textId="11335970" w:rsidR="008A4941" w:rsidRPr="0083107A" w:rsidRDefault="008A4941" w:rsidP="00FF36D7">
                            <w:pPr>
                              <w:rPr>
                                <w:rFonts w:ascii="Wish I Were Taller" w:hAnsi="Wish I Were Taller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rect id="Rectangle 16" style="position:absolute;margin-left:-7.55pt;margin-top:13.85pt;width:359.25pt;height:112.9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" w14:anchorId="52AD820E">
                <v:textbox>
                  <w:txbxContent>
                    <w:p w:rsidR="00A03765" w:rsidP="00A03765" w:rsidRDefault="00A03765" w14:paraId="311A5B60" w14:textId="1C46ABD9">
                      <w:r>
                        <w:rPr>
                          <w:noProof/>
                          <w:lang w:val="es"/>
                        </w:rPr>
                        <w:drawing>
                          <wp:inline distT="0" distB="0" distL="0" distR="0" wp14:anchorId="2FC19914" wp14:editId="76A11244">
                            <wp:extent cx="1420495" cy="1333500"/>
                            <wp:effectExtent l="0" t="0" r="1905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20495" cy="1333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03765" w:rsidP="00A03765" w:rsidRDefault="00A03765" w14:paraId="767B02F7" w14:textId="555362A3"/>
                    <w:p w:rsidRPr="0083107A" w:rsidR="008A4941" w:rsidP="00FF36D7" w:rsidRDefault="008A4941" w14:paraId="306E72E0" w14:textId="11335970">
                      <w:pPr>
                        <w:rPr>
                          <w:rFonts w:ascii="Wish I Were Taller" w:hAnsi="Wish I Were Taller"/>
                          <w:color w:val="FF0000"/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468AB"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4EDC52E" wp14:editId="525E088A">
                <wp:simplePos x="0" y="0"/>
                <wp:positionH relativeFrom="column">
                  <wp:posOffset>4656716</wp:posOffset>
                </wp:positionH>
                <wp:positionV relativeFrom="paragraph">
                  <wp:posOffset>122367</wp:posOffset>
                </wp:positionV>
                <wp:extent cx="2433955" cy="6550959"/>
                <wp:effectExtent l="38100" t="38100" r="42545" b="43180"/>
                <wp:wrapNone/>
                <wp:docPr id="12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65509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DE891" w14:textId="77777777" w:rsidR="008A4941" w:rsidRPr="0083107A" w:rsidRDefault="008A4941" w:rsidP="009A75BB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  <w:u w:val="single"/>
                              </w:rPr>
                            </w:pPr>
                          </w:p>
                          <w:p w14:paraId="582FBFF7" w14:textId="77777777" w:rsidR="008A4941" w:rsidRDefault="008A4941" w:rsidP="009A75BB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3AE456E6" w14:textId="77777777" w:rsidR="008A4941" w:rsidRPr="0083107A" w:rsidRDefault="008A4941" w:rsidP="009A75BB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64E68C2B" w14:textId="77777777" w:rsidR="008A4941" w:rsidRPr="0083107A" w:rsidRDefault="008A4941" w:rsidP="009A75BB">
                            <w:pPr>
                              <w:jc w:val="center"/>
                              <w:rPr>
                                <w:rFonts w:ascii="Wish I Were Taller" w:hAnsi="Wish I Were Taller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rect id="Rectangle 24" style="position:absolute;margin-left:366.65pt;margin-top:9.65pt;width:191.65pt;height:515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color="#7030a0" strokeweight="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" w14:anchorId="04EDC52E">
                <v:stroke linestyle="thickBetweenThin"/>
                <v:textbox>
                  <w:txbxContent>
                    <w:p w:rsidRPr="0083107A" w:rsidR="008A4941" w:rsidP="009A75BB" w:rsidRDefault="008A4941" w14:paraId="2CDDE891" w14:textId="77777777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  <w:u w:val="single"/>
                        </w:rPr>
                      </w:pPr>
                    </w:p>
                    <w:p w:rsidR="008A4941" w:rsidP="009A75BB" w:rsidRDefault="008A4941" w14:paraId="582FBFF7" w14:textId="77777777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:rsidRPr="0083107A" w:rsidR="008A4941" w:rsidP="009A75BB" w:rsidRDefault="008A4941" w14:paraId="3AE456E6" w14:textId="77777777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:rsidRPr="0083107A" w:rsidR="008A4941" w:rsidP="009A75BB" w:rsidRDefault="008A4941" w14:paraId="64E68C2B" w14:textId="77777777">
                      <w:pPr>
                        <w:jc w:val="center"/>
                        <w:rPr>
                          <w:rFonts w:ascii="Wish I Were Taller" w:hAnsi="Wish I Were Taller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75AFA" w:rsidRPr="00C32607">
        <w:rPr>
          <w:noProof/>
          <w:lang w:val="es"/>
        </w:rPr>
        <w:drawing>
          <wp:anchor distT="0" distB="0" distL="114300" distR="114300" simplePos="0" relativeHeight="251703296" behindDoc="0" locked="0" layoutInCell="1" allowOverlap="1" wp14:anchorId="05A99870" wp14:editId="35B4C3C5">
            <wp:simplePos x="0" y="0"/>
            <wp:positionH relativeFrom="page">
              <wp:align>right</wp:align>
            </wp:positionH>
            <wp:positionV relativeFrom="paragraph">
              <wp:posOffset>-200660</wp:posOffset>
            </wp:positionV>
            <wp:extent cx="651117" cy="663175"/>
            <wp:effectExtent l="76200" t="76200" r="53975" b="8001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858607">
                      <a:off x="0" y="0"/>
                      <a:ext cx="651117" cy="663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228A">
        <w:rPr>
          <w:noProof/>
          <w:lang w:val="es"/>
        </w:rPr>
        <w:drawing>
          <wp:anchor distT="0" distB="0" distL="114300" distR="114300" simplePos="0" relativeHeight="251646976" behindDoc="0" locked="0" layoutInCell="1" allowOverlap="1" wp14:anchorId="6BAFB4AB" wp14:editId="32630D4C">
            <wp:simplePos x="0" y="0"/>
            <wp:positionH relativeFrom="column">
              <wp:posOffset>-154304</wp:posOffset>
            </wp:positionH>
            <wp:positionV relativeFrom="paragraph">
              <wp:posOffset>119380</wp:posOffset>
            </wp:positionV>
            <wp:extent cx="4724400" cy="1485900"/>
            <wp:effectExtent l="12700" t="12700" r="12700" b="12700"/>
            <wp:wrapNone/>
            <wp:docPr id="13" name="Picture 2" descr="B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4859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7030A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12142A" w14:textId="28FDAA62" w:rsidR="0083107A" w:rsidRPr="0083107A" w:rsidRDefault="00A973EF" w:rsidP="0083107A"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EC367A" wp14:editId="70771AD9">
                <wp:simplePos x="0" y="0"/>
                <wp:positionH relativeFrom="column">
                  <wp:posOffset>4718685</wp:posOffset>
                </wp:positionH>
                <wp:positionV relativeFrom="paragraph">
                  <wp:posOffset>41910</wp:posOffset>
                </wp:positionV>
                <wp:extent cx="1980565" cy="6226810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0565" cy="6226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FEAB8E" w14:textId="77777777" w:rsidR="005468AB" w:rsidRPr="007C7891" w:rsidRDefault="00A973EF" w:rsidP="005468AB">
                            <w:pPr>
                              <w:pStyle w:val="NormalWeb"/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i/>
                                <w:iCs/>
                                <w:color w:val="FF0000"/>
                                <w:sz w:val="27"/>
                                <w:szCs w:val="27"/>
                                <w:u w:val="single"/>
                              </w:rPr>
                            </w:pPr>
                            <w:r w:rsidRPr="007C7891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27"/>
                                <w:szCs w:val="27"/>
                                <w:u w:val="single"/>
                                <w:lang w:val="es"/>
                              </w:rPr>
                              <w:t>Recordatorios importantes:</w:t>
                            </w:r>
                          </w:p>
                          <w:p w14:paraId="7526C833" w14:textId="3504ECD6" w:rsidR="00A973EF" w:rsidRPr="005468AB" w:rsidRDefault="00A973EF" w:rsidP="005468AB">
                            <w:pPr>
                              <w:pStyle w:val="NormalWeb"/>
                              <w:rPr>
                                <w:rFonts w:ascii="Cavolini" w:hAnsi="Cavolini" w:cs="Cavolini"/>
                                <w:b/>
                                <w:bCs/>
                                <w:i/>
                                <w:iCs/>
                                <w:color w:val="2E74B5" w:themeColor="accent1" w:themeShade="BF"/>
                                <w:sz w:val="27"/>
                                <w:szCs w:val="27"/>
                                <w:u w:val="single"/>
                              </w:rPr>
                            </w:pPr>
                            <w:r w:rsidRPr="000703CF">
                              <w:rPr>
                                <w:color w:val="000000"/>
                                <w:sz w:val="22"/>
                                <w:szCs w:val="22"/>
                                <w:lang w:val="es"/>
                              </w:rPr>
                              <w:t xml:space="preserve">Los estudiantes tienen </w:t>
                            </w:r>
                            <w:r w:rsidR="00067EA8" w:rsidRPr="000703CF">
                              <w:rPr>
                                <w:highlight w:val="yellow"/>
                                <w:lang w:val="es"/>
                              </w:rPr>
                              <w:t>educación física los martes</w:t>
                            </w:r>
                            <w:r w:rsidRPr="000703CF">
                              <w:rPr>
                                <w:color w:val="000000"/>
                                <w:sz w:val="22"/>
                                <w:szCs w:val="22"/>
                                <w:lang w:val="es"/>
                              </w:rPr>
                              <w:t xml:space="preserve"> y </w:t>
                            </w:r>
                            <w:r w:rsidR="00067EA8" w:rsidRPr="000703CF">
                              <w:rPr>
                                <w:color w:val="000000"/>
                                <w:sz w:val="22"/>
                                <w:szCs w:val="22"/>
                                <w:highlight w:val="yellow"/>
                                <w:lang w:val="es"/>
                              </w:rPr>
                              <w:t>jueves</w:t>
                            </w:r>
                            <w:r w:rsidRPr="000703CF">
                              <w:rPr>
                                <w:color w:val="000000"/>
                                <w:sz w:val="22"/>
                                <w:szCs w:val="22"/>
                                <w:lang w:val="es"/>
                              </w:rPr>
                              <w:t>. Por favor, tenga a los estudiantes en el uniforme de educación física correcto en estos días.</w:t>
                            </w:r>
                          </w:p>
                          <w:p w14:paraId="540D96DB" w14:textId="1EDA6D3F" w:rsidR="00A973EF" w:rsidRPr="000703CF" w:rsidRDefault="00A973EF" w:rsidP="00A973EF">
                            <w:pPr>
                              <w:pStyle w:val="NormalWeb"/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0703CF">
                              <w:rPr>
                                <w:color w:val="000000"/>
                                <w:sz w:val="22"/>
                                <w:szCs w:val="22"/>
                                <w:lang w:val="es"/>
                              </w:rPr>
                              <w:t xml:space="preserve">Por favor, proporcione a los estudiantes una botella de agua </w:t>
                            </w:r>
                            <w:r w:rsidRPr="000703CF">
                              <w:rPr>
                                <w:color w:val="000000"/>
                                <w:sz w:val="22"/>
                                <w:szCs w:val="22"/>
                                <w:highlight w:val="yellow"/>
                                <w:lang w:val="es"/>
                              </w:rPr>
                              <w:t>todos los días</w:t>
                            </w:r>
                            <w:r w:rsidRPr="000703CF">
                              <w:rPr>
                                <w:color w:val="000000"/>
                                <w:sz w:val="22"/>
                                <w:szCs w:val="22"/>
                                <w:lang w:val="es"/>
                              </w:rPr>
                              <w:t xml:space="preserve"> para una hidratación adecuada. </w:t>
                            </w:r>
                          </w:p>
                          <w:p w14:paraId="149444F3" w14:textId="27763B30" w:rsidR="005468AB" w:rsidRDefault="00A973EF" w:rsidP="005468AB">
                            <w:pPr>
                              <w:pStyle w:val="NormalWeb"/>
                            </w:pPr>
                            <w:r w:rsidRPr="000703CF">
                              <w:rPr>
                                <w:color w:val="000000"/>
                                <w:sz w:val="22"/>
                                <w:szCs w:val="22"/>
                                <w:lang w:val="es"/>
                              </w:rPr>
                              <w:t xml:space="preserve"> Tarea: Todos los estudiantes necesitan completar </w:t>
                            </w:r>
                            <w:r w:rsidRPr="000703CF">
                              <w:rPr>
                                <w:color w:val="000000"/>
                                <w:sz w:val="22"/>
                                <w:szCs w:val="22"/>
                                <w:highlight w:val="yellow"/>
                                <w:lang w:val="es"/>
                              </w:rPr>
                              <w:t>30 minutos</w:t>
                            </w:r>
                            <w:r w:rsidRPr="000703CF">
                              <w:rPr>
                                <w:color w:val="000000"/>
                                <w:sz w:val="22"/>
                                <w:szCs w:val="22"/>
                                <w:lang w:val="es"/>
                              </w:rPr>
                              <w:t xml:space="preserve"> de I-ready todos los días.                                Lectura: lunes y miércoles Matemáticas: martes y jueves Asegúrese de que los estudiantes lean 30 minutos en casa todos los días.</w:t>
                            </w:r>
                          </w:p>
                          <w:p w14:paraId="220BAFCB" w14:textId="6DF4ECF2" w:rsidR="009A75BB" w:rsidRDefault="009A75BB" w:rsidP="009A75BB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es"/>
                              </w:rPr>
                              <w:drawing>
                                <wp:inline distT="0" distB="0" distL="0" distR="0" wp14:anchorId="5F74E1EA" wp14:editId="0DAE2CAF">
                                  <wp:extent cx="1711325" cy="1191260"/>
                                  <wp:effectExtent l="0" t="0" r="3175" b="2540"/>
                                  <wp:docPr id="25" name="Picture 25" descr="Una imagen que contiene texto, imágenes prediseñadas&#10;&#10;Descripción generada automáticamen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Picture 25" descr="A picture containing text, clipar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11325" cy="11912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DC95A34" w14:textId="77777777" w:rsidR="009A75BB" w:rsidRDefault="009A75BB" w:rsidP="005468AB">
                            <w:pPr>
                              <w:pStyle w:val="NormalWeb"/>
                            </w:pPr>
                          </w:p>
                          <w:p w14:paraId="17A04B52" w14:textId="30967ED1" w:rsidR="00A973EF" w:rsidRDefault="00A973EF" w:rsidP="005468AB">
                            <w:pPr>
                              <w:pStyle w:val="NormalWeb"/>
                              <w:jc w:val="center"/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38F6C80A" w14:textId="54DA8DFC" w:rsidR="005468AB" w:rsidRPr="000703CF" w:rsidRDefault="005468AB" w:rsidP="00A973EF">
                            <w:pPr>
                              <w:pStyle w:val="NormalWeb"/>
                              <w:rPr>
                                <w:rFonts w:ascii="Cavolini" w:hAnsi="Cavolini" w:cs="Cavolin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48DCDBC2" w14:textId="4DF0AB69" w:rsidR="007E4A6D" w:rsidRPr="00675AFA" w:rsidRDefault="007E4A6D" w:rsidP="00A973E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12EC367A">
                <v:stroke joinstyle="miter"/>
                <v:path gradientshapeok="t" o:connecttype="rect"/>
              </v:shapetype>
              <v:shape id="Text Box 15" style="position:absolute;margin-left:371.55pt;margin-top:3.3pt;width:155.95pt;height:490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">
                <v:textbox>
                  <w:txbxContent>
                    <w:p w:rsidRPr="007C7891" w:rsidR="005468AB" w:rsidP="005468AB" w:rsidRDefault="00A973EF" w14:paraId="18FEAB8E" w14:textId="77777777">
                      <w:pPr>
                        <w:pStyle w:val="NormalWeb"/>
                        <w:jc w:val="center"/>
                        <w:rPr>
                          <w:rFonts w:ascii="Cavolini" w:hAnsi="Cavolini" w:cs="Cavolini"/>
                          <w:b/>
                          <w:bCs/>
                          <w:i/>
                          <w:iCs/>
                          <w:color w:val="FF0000"/>
                          <w:sz w:val="27"/>
                          <w:szCs w:val="27"/>
                          <w:u w:val="single"/>
                        </w:rPr>
                      </w:pPr>
                      <w:r w:rsidRPr="007C7891">
                        <w:rPr>
                          <w:b/>
                          <w:bCs/>
                          <w:i/>
                          <w:iCs/>
                          <w:color w:val="FF0000"/>
                          <w:sz w:val="27"/>
                          <w:szCs w:val="27"/>
                          <w:u w:val="single"/>
                          <w:lang w:val="es"/>
                        </w:rPr>
                        <w:t xml:space="preserve">Recordatorios importantes:</w:t>
                      </w:r>
                    </w:p>
                    <w:p w:rsidRPr="005468AB" w:rsidR="00A973EF" w:rsidP="005468AB" w:rsidRDefault="00A973EF" w14:paraId="7526C833" w14:textId="3504ECD6">
                      <w:pPr>
                        <w:pStyle w:val="NormalWeb"/>
                        <w:rPr>
                          <w:rFonts w:ascii="Cavolini" w:hAnsi="Cavolini" w:cs="Cavolini"/>
                          <w:b/>
                          <w:bCs/>
                          <w:i/>
                          <w:iCs/>
                          <w:color w:val="2E74B5" w:themeColor="accent1" w:themeShade="BF"/>
                          <w:sz w:val="27"/>
                          <w:szCs w:val="27"/>
                          <w:u w:val="single"/>
                        </w:rPr>
                      </w:pPr>
                      <w:r w:rsidRPr="000703CF">
                        <w:rPr>
                          <w:color w:val="000000"/>
                          <w:sz w:val="22"/>
                          <w:szCs w:val="22"/>
                          <w:lang w:val="es"/>
                        </w:rPr>
                        <w:t xml:space="preserve">Los estudiantes tienen </w:t>
                      </w:r>
                      <w:r w:rsidRPr="000703CF" w:rsidR="00067EA8">
                        <w:rPr>
                          <w:highlight w:val="yellow"/>
                          <w:lang w:val="es"/>
                        </w:rPr>
                        <w:t xml:space="preserve">educación física los martes</w:t>
                      </w:r>
                      <w:r w:rsidRPr="000703CF">
                        <w:rPr>
                          <w:color w:val="000000"/>
                          <w:sz w:val="22"/>
                          <w:szCs w:val="22"/>
                          <w:lang w:val="es"/>
                        </w:rPr>
                        <w:t xml:space="preserve"> y </w:t>
                      </w:r>
                      <w:r w:rsidRPr="000703CF" w:rsidR="00067EA8">
                        <w:rPr>
                          <w:color w:val="000000"/>
                          <w:sz w:val="22"/>
                          <w:szCs w:val="22"/>
                          <w:highlight w:val="yellow"/>
                          <w:lang w:val="es"/>
                        </w:rPr>
                        <w:t xml:space="preserve">jueves</w:t>
                      </w:r>
                      <w:r w:rsidRPr="000703CF">
                        <w:rPr>
                          <w:color w:val="000000"/>
                          <w:sz w:val="22"/>
                          <w:szCs w:val="22"/>
                          <w:lang w:val="es"/>
                        </w:rPr>
                        <w:t xml:space="preserve">. Por favor, tenga a los estudiantes en el uniforme de educación física correcto en estos días.</w:t>
                      </w:r>
                    </w:p>
                    <w:p w:rsidRPr="000703CF" w:rsidR="00A973EF" w:rsidP="00A973EF" w:rsidRDefault="00A973EF" w14:paraId="540D96DB" w14:textId="1EDA6D3F">
                      <w:pPr>
                        <w:pStyle w:val="NormalWeb"/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</w:pPr>
                      <w:r w:rsidRPr="000703CF">
                        <w:rPr>
                          <w:color w:val="000000"/>
                          <w:sz w:val="22"/>
                          <w:szCs w:val="22"/>
                          <w:lang w:val="es"/>
                        </w:rPr>
                        <w:t xml:space="preserve">Por favor, proporcione a los estudiantes una botella de agua </w:t>
                      </w:r>
                      <w:proofErr w:type="gramStart"/>
                      <w:proofErr w:type="gramEnd"/>
                      <w:r w:rsidRPr="000703CF" w:rsidR="00067EA8">
                        <w:rPr>
                          <w:color w:val="000000"/>
                          <w:sz w:val="22"/>
                          <w:szCs w:val="22"/>
                          <w:lang w:val="es"/>
                        </w:rPr>
                        <w:t xml:space="preserve"/>
                      </w:r>
                      <w:r w:rsidRPr="000703CF">
                        <w:rPr>
                          <w:color w:val="000000"/>
                          <w:sz w:val="22"/>
                          <w:szCs w:val="22"/>
                          <w:highlight w:val="yellow"/>
                          <w:lang w:val="es"/>
                        </w:rPr>
                        <w:t xml:space="preserve">todos los días</w:t>
                      </w:r>
                      <w:r w:rsidRPr="000703CF">
                        <w:rPr>
                          <w:color w:val="000000"/>
                          <w:sz w:val="22"/>
                          <w:szCs w:val="22"/>
                          <w:lang w:val="es"/>
                        </w:rPr>
                        <w:t xml:space="preserve"> para una hidratación adecuada. </w:t>
                      </w:r>
                    </w:p>
                    <w:p w:rsidR="005468AB" w:rsidP="005468AB" w:rsidRDefault="00A973EF" w14:paraId="149444F3" w14:textId="27763B30">
                      <w:pPr>
                        <w:pStyle w:val="NormalWeb"/>
                      </w:pPr>
                      <w:r w:rsidRPr="007C7891">
                        <w:rPr>
                          <w:b/>
                          <w:bCs/>
                          <w:i/>
                          <w:iCs/>
                          <w:color w:val="FF0000"/>
                          <w:sz w:val="28"/>
                          <w:szCs w:val="28"/>
                          <w:u w:val="single"/>
                          <w:lang w:val="es"/>
                        </w:rPr>
                        <w:t xml:space="preserve"/>
                      </w:r>
                      <w:r w:rsidRPr="007C7891">
                        <w:rPr>
                          <w:color w:val="FF0000"/>
                          <w:sz w:val="22"/>
                          <w:szCs w:val="22"/>
                          <w:lang w:val="es"/>
                        </w:rPr>
                        <w:t xml:space="preserve"/>
                      </w:r>
                      <w:r w:rsidRPr="000703CF">
                        <w:rPr>
                          <w:color w:val="000000"/>
                          <w:sz w:val="22"/>
                          <w:szCs w:val="22"/>
                          <w:lang w:val="es"/>
                        </w:rPr>
                        <w:t xml:space="preserve"> Tarea: Todos los estudiantes necesitan completar </w:t>
                      </w:r>
                      <w:r w:rsidRPr="000703CF">
                        <w:rPr>
                          <w:color w:val="000000"/>
                          <w:sz w:val="22"/>
                          <w:szCs w:val="22"/>
                          <w:highlight w:val="yellow"/>
                          <w:lang w:val="es"/>
                        </w:rPr>
                        <w:t xml:space="preserve">30 minutos</w:t>
                      </w:r>
                      <w:r w:rsidRPr="000703CF">
                        <w:rPr>
                          <w:color w:val="000000"/>
                          <w:sz w:val="22"/>
                          <w:szCs w:val="22"/>
                          <w:lang w:val="es"/>
                        </w:rPr>
                        <w:t xml:space="preserve"> de I-ready todos los días.                                Lectura: lunes y miércoles Matemáticas: martes y jueves Asegúrese de que los estudiantes lean 30 minutos en casa todos los días.</w:t>
                      </w:r>
                      <w:r w:rsidRPr="005468AB" w:rsidR="005468AB">
                        <w:rPr>
                          <w:lang w:val="es"/>
                        </w:rPr>
                        <w:t xml:space="preserve"/>
                      </w:r>
                    </w:p>
                    <w:p w:rsidR="009A75BB" w:rsidP="009A75BB" w:rsidRDefault="009A75BB" w14:paraId="220BAFCB" w14:textId="6DF4ECF2">
                      <w:pPr>
                        <w:jc w:val="center"/>
                      </w:pPr>
                      <w:r>
                        <w:rPr>
                          <w:noProof/>
                          <w:lang w:val="es"/>
                        </w:rPr>
                        <w:drawing>
                          <wp:inline distT="0" distB="0" distL="0" distR="0" wp14:anchorId="5F74E1EA" wp14:editId="0DAE2CAF">
                            <wp:extent cx="1711325" cy="1191260"/>
                            <wp:effectExtent l="0" t="0" r="3175" b="2540"/>
                            <wp:docPr id="25" name="Picture 25" descr="Una imagen que contiene texto, imágenes prediseñadas&#10;&#10;Descripción generada automáticamen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Picture 25" descr="A picture containing text, clipart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11325" cy="11912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A75BB" w:rsidP="005468AB" w:rsidRDefault="009A75BB" w14:paraId="7DC95A34" w14:textId="77777777">
                      <w:pPr>
                        <w:pStyle w:val="NormalWeb"/>
                      </w:pPr>
                    </w:p>
                    <w:p w:rsidR="00A973EF" w:rsidP="005468AB" w:rsidRDefault="00A973EF" w14:paraId="17A04B52" w14:textId="30967ED1">
                      <w:pPr>
                        <w:pStyle w:val="NormalWeb"/>
                        <w:jc w:val="center"/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</w:pPr>
                    </w:p>
                    <w:p w:rsidRPr="000703CF" w:rsidR="005468AB" w:rsidP="00A973EF" w:rsidRDefault="005468AB" w14:paraId="38F6C80A" w14:textId="54DA8DFC">
                      <w:pPr>
                        <w:pStyle w:val="NormalWeb"/>
                        <w:rPr>
                          <w:rFonts w:ascii="Cavolini" w:hAnsi="Cavolini" w:cs="Cavolini"/>
                          <w:color w:val="000000"/>
                          <w:sz w:val="22"/>
                          <w:szCs w:val="22"/>
                        </w:rPr>
                      </w:pPr>
                    </w:p>
                    <w:p w:rsidRPr="00675AFA" w:rsidR="007E4A6D" w:rsidP="00A973EF" w:rsidRDefault="007E4A6D" w14:paraId="48DCDBC2" w14:textId="4DF0AB69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41DD8"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B838077" wp14:editId="7F0FB34A">
                <wp:simplePos x="0" y="0"/>
                <wp:positionH relativeFrom="column">
                  <wp:posOffset>7233920</wp:posOffset>
                </wp:positionH>
                <wp:positionV relativeFrom="paragraph">
                  <wp:posOffset>243840</wp:posOffset>
                </wp:positionV>
                <wp:extent cx="45720" cy="9029700"/>
                <wp:effectExtent l="25400" t="22860" r="43180" b="40640"/>
                <wp:wrapNone/>
                <wp:docPr id="1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" cy="9029700"/>
                        </a:xfrm>
                        <a:prstGeom prst="line">
                          <a:avLst/>
                        </a:prstGeom>
                        <a:noFill/>
                        <a:ln w="38100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line id="Line 20" style="position:absolute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" from="569.6pt,19.2pt" to="573.2pt,730.2pt" w14:anchorId="57ACD63D">
                <v:stroke endcap="round" dashstyle="1 1"/>
              </v:line>
            </w:pict>
          </mc:Fallback>
        </mc:AlternateContent>
      </w:r>
    </w:p>
    <w:p w14:paraId="6C9C5C48" w14:textId="6532F09B" w:rsidR="0083107A" w:rsidRPr="0083107A" w:rsidRDefault="00B6686A" w:rsidP="0083107A"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4B4CA5" wp14:editId="0CD438A2">
                <wp:simplePos x="0" y="0"/>
                <wp:positionH relativeFrom="column">
                  <wp:posOffset>1264061</wp:posOffset>
                </wp:positionH>
                <wp:positionV relativeFrom="paragraph">
                  <wp:posOffset>62080</wp:posOffset>
                </wp:positionV>
                <wp:extent cx="2931160" cy="762000"/>
                <wp:effectExtent l="0" t="0" r="0" b="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116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E43DFC" w14:textId="041E77E6" w:rsidR="008A4941" w:rsidRPr="000703CF" w:rsidRDefault="00BB0E88" w:rsidP="00675AFA">
                            <w:pPr>
                              <w:rPr>
                                <w:rFonts w:ascii="Cavolini" w:hAnsi="Cavolini" w:cs="Cavolini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703CF">
                              <w:rPr>
                                <w:color w:val="000000" w:themeColor="text1"/>
                                <w:sz w:val="28"/>
                                <w:szCs w:val="28"/>
                                <w:lang w:val="e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Boletín de Cypress Class</w:t>
                            </w:r>
                          </w:p>
                          <w:p w14:paraId="4D227801" w14:textId="311D92AB" w:rsidR="008A4941" w:rsidRPr="00782826" w:rsidRDefault="00782826" w:rsidP="00675AFA">
                            <w:pPr>
                              <w:rPr>
                                <w:rFonts w:ascii="Cavolini" w:hAnsi="Cavolini" w:cs="Cavolini"/>
                                <w:b/>
                                <w:bCs/>
                                <w:color w:val="00FA00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82826">
                              <w:rPr>
                                <w:b/>
                                <w:bCs/>
                                <w:color w:val="00FA00"/>
                                <w:sz w:val="48"/>
                                <w:szCs w:val="48"/>
                                <w:lang w:val="e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abril 202</w:t>
                            </w:r>
                            <w:r w:rsidR="00C71393">
                              <w:rPr>
                                <w:b/>
                                <w:bCs/>
                                <w:color w:val="00FA00"/>
                                <w:sz w:val="48"/>
                                <w:szCs w:val="48"/>
                                <w:lang w:val="e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</w:p>
                          <w:p w14:paraId="19E579E6" w14:textId="77777777" w:rsidR="000703CF" w:rsidRDefault="000703C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shape id="Text Box 14" style="position:absolute;margin-left:99.55pt;margin-top:4.9pt;width:230.8pt;height:6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" w14:anchorId="244B4CA5">
                <v:textbox>
                  <w:txbxContent>
                    <w:p w:rsidRPr="000703CF" w:rsidR="008A4941" w:rsidP="00675AFA" w:rsidRDefault="008A4941" w14:paraId="5BE43DFC" w14:textId="041E77E6">
                      <w:pPr>
                        <w:rPr>
                          <w:rFonts w:ascii="Cavolini" w:hAnsi="Cavolini" w:cs="Cavolini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48"/>
                          <w:lang w:val="e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/>
                      </w:r>
                      <w:r w:rsidRPr="000703CF" w:rsidR="00BB0E88">
                        <w:rPr>
                          <w:color w:val="000000" w:themeColor="text1"/>
                          <w:sz w:val="28"/>
                          <w:szCs w:val="28"/>
                          <w:lang w:val="e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Boletín de Cypress Class</w:t>
                      </w:r>
                      <w:r w:rsidRPr="000703CF" w:rsidR="003441D9">
                        <w:rPr>
                          <w:color w:val="000000" w:themeColor="text1"/>
                          <w:sz w:val="28"/>
                          <w:szCs w:val="28"/>
                          <w:lang w:val="e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/>
                      </w:r>
                      <w:r w:rsidRPr="000703CF" w:rsidR="003441D9">
                        <w:rPr>
                          <w:color w:val="000000" w:themeColor="text1"/>
                          <w:sz w:val="28"/>
                          <w:szCs w:val="28"/>
                          <w:lang w:val="e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/>
                      </w:r>
                    </w:p>
                    <w:p w:rsidRPr="00782826" w:rsidR="008A4941" w:rsidP="00675AFA" w:rsidRDefault="008A4941" w14:paraId="4D227801" w14:textId="311D92AB">
                      <w:pPr>
                        <w:rPr>
                          <w:rFonts w:ascii="Cavolini" w:hAnsi="Cavolini" w:cs="Cavolini"/>
                          <w:b/>
                          <w:bCs/>
                          <w:color w:val="00FA00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03765">
                        <w:rPr>
                          <w:color w:val="FF9300"/>
                          <w:sz w:val="28"/>
                          <w:szCs w:val="28"/>
                          <w:lang w:val="e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/>
                      </w:r>
                      <w:r w:rsidRPr="00782826" w:rsidR="00782826">
                        <w:rPr>
                          <w:b/>
                          <w:bCs/>
                          <w:color w:val="00FA00"/>
                          <w:sz w:val="48"/>
                          <w:szCs w:val="48"/>
                          <w:lang w:val="e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abril 202</w:t>
                      </w:r>
                      <w:r w:rsidR="00C71393">
                        <w:rPr>
                          <w:b/>
                          <w:bCs/>
                          <w:color w:val="00FA00"/>
                          <w:sz w:val="48"/>
                          <w:szCs w:val="48"/>
                          <w:lang w:val="e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3</w:t>
                      </w:r>
                      <w:r w:rsidRPr="00782826" w:rsidR="000703CF">
                        <w:rPr>
                          <w:b/>
                          <w:bCs/>
                          <w:color w:val="00FA00"/>
                          <w:sz w:val="48"/>
                          <w:szCs w:val="48"/>
                          <w:lang w:val="e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/>
                      </w:r>
                    </w:p>
                    <w:p w:rsidR="000703CF" w:rsidRDefault="000703CF" w14:paraId="19E579E6" w14:textId="77777777"/>
                  </w:txbxContent>
                </v:textbox>
                <w10:wrap type="square"/>
              </v:shape>
            </w:pict>
          </mc:Fallback>
        </mc:AlternateContent>
      </w:r>
      <w:r w:rsidR="00E30C83"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1C1F788" wp14:editId="206E1508">
                <wp:simplePos x="0" y="0"/>
                <wp:positionH relativeFrom="column">
                  <wp:posOffset>-161925</wp:posOffset>
                </wp:positionH>
                <wp:positionV relativeFrom="paragraph">
                  <wp:posOffset>63500</wp:posOffset>
                </wp:positionV>
                <wp:extent cx="0" cy="9029700"/>
                <wp:effectExtent l="20320" t="22860" r="43180" b="40640"/>
                <wp:wrapNone/>
                <wp:docPr id="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029700"/>
                        </a:xfrm>
                        <a:prstGeom prst="line">
                          <a:avLst/>
                        </a:prstGeom>
                        <a:noFill/>
                        <a:ln w="38100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line id="Line 19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" from="-12.75pt,5pt" to="-12.75pt,716pt" w14:anchorId="1C981AF7">
                <v:stroke endcap="round" dashstyle="1 1"/>
              </v:line>
            </w:pict>
          </mc:Fallback>
        </mc:AlternateContent>
      </w:r>
      <w:r w:rsidR="00EA228A"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48000" behindDoc="1" locked="0" layoutInCell="1" allowOverlap="1" wp14:anchorId="2B9F30AA" wp14:editId="151AAFF8">
                <wp:simplePos x="0" y="0"/>
                <wp:positionH relativeFrom="column">
                  <wp:posOffset>-30480</wp:posOffset>
                </wp:positionH>
                <wp:positionV relativeFrom="paragraph">
                  <wp:posOffset>-2540</wp:posOffset>
                </wp:positionV>
                <wp:extent cx="7193280" cy="0"/>
                <wp:effectExtent l="20320" t="22860" r="38100" b="40640"/>
                <wp:wrapNone/>
                <wp:docPr id="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93280" cy="0"/>
                        </a:xfrm>
                        <a:prstGeom prst="line">
                          <a:avLst/>
                        </a:prstGeom>
                        <a:noFill/>
                        <a:ln w="38100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line id="Line 10" style="position:absolute;z-index:-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" from="-2.4pt,-.2pt" to="564pt,-.2pt" w14:anchorId="0DB67D25">
                <v:stroke endcap="round" dashstyle="1 1"/>
              </v:line>
            </w:pict>
          </mc:Fallback>
        </mc:AlternateContent>
      </w:r>
    </w:p>
    <w:p w14:paraId="458D2BDE" w14:textId="07799992" w:rsidR="0083107A" w:rsidRPr="0083107A" w:rsidRDefault="0083107A" w:rsidP="0083107A"/>
    <w:p w14:paraId="53D8CB46" w14:textId="3EBE468B" w:rsidR="0083107A" w:rsidRPr="0083107A" w:rsidRDefault="0083107A" w:rsidP="0083107A"/>
    <w:p w14:paraId="3EFB1E49" w14:textId="50E009F1" w:rsidR="0083107A" w:rsidRPr="0083107A" w:rsidRDefault="0083107A" w:rsidP="0083107A"/>
    <w:p w14:paraId="42C5B8E7" w14:textId="0DA9DA34" w:rsidR="0083107A" w:rsidRPr="0083107A" w:rsidRDefault="0083107A" w:rsidP="0083107A"/>
    <w:p w14:paraId="36533C5A" w14:textId="61A8C36A" w:rsidR="0083107A" w:rsidRPr="0083107A" w:rsidRDefault="0083107A" w:rsidP="0083107A"/>
    <w:p w14:paraId="323F18A5" w14:textId="225D9F56" w:rsidR="0083107A" w:rsidRPr="0083107A" w:rsidRDefault="00CE082C" w:rsidP="0083107A"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2C4C0D" wp14:editId="18C4331A">
                <wp:simplePos x="0" y="0"/>
                <wp:positionH relativeFrom="column">
                  <wp:posOffset>-151130</wp:posOffset>
                </wp:positionH>
                <wp:positionV relativeFrom="paragraph">
                  <wp:posOffset>209187</wp:posOffset>
                </wp:positionV>
                <wp:extent cx="4724400" cy="2303930"/>
                <wp:effectExtent l="0" t="0" r="12700" b="7620"/>
                <wp:wrapNone/>
                <wp:docPr id="6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24400" cy="2303930"/>
                        </a:xfrm>
                        <a:prstGeom prst="foldedCorner">
                          <a:avLst>
                            <a:gd name="adj" fmla="val 12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 xmlns="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B0706F0" w14:textId="77777777" w:rsidR="00D50A97" w:rsidRDefault="00D50A97" w:rsidP="00EA228A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04E56326" w14:textId="28771255" w:rsidR="008A4941" w:rsidRDefault="008A4941" w:rsidP="00EA228A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DB4D43">
                              <w:rPr>
                                <w:b/>
                                <w:bCs/>
                                <w:sz w:val="32"/>
                                <w:szCs w:val="32"/>
                                <w:lang w:val="es"/>
                              </w:rPr>
                              <w:t>Próximos Eventos</w:t>
                            </w:r>
                            <w:r w:rsidRPr="000703CF">
                              <w:rPr>
                                <w:b/>
                                <w:bCs/>
                                <w:sz w:val="40"/>
                                <w:szCs w:val="40"/>
                                <w:lang w:val="es"/>
                              </w:rPr>
                              <w:t>:</w:t>
                            </w:r>
                          </w:p>
                          <w:p w14:paraId="384292A0" w14:textId="77777777" w:rsidR="003848CD" w:rsidRPr="003848CD" w:rsidRDefault="003848CD" w:rsidP="00EA228A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81A21A5" w14:textId="55BFD689" w:rsidR="00434804" w:rsidRDefault="00434804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>Del 29 de</w:t>
                            </w:r>
                            <w:r>
                              <w:rPr>
                                <w:lang w:val="es"/>
                              </w:rPr>
                              <w:t xml:space="preserve"> marzo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 xml:space="preserve"> al 29 de abril</w:t>
                            </w:r>
                            <w:r w:rsidRPr="00434804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  <w:lang w:val="es"/>
                              </w:rPr>
                              <w:t>3º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 xml:space="preserve">  Evaluación diagnóstica I-Ready</w:t>
                            </w:r>
                          </w:p>
                          <w:p w14:paraId="3B961A37" w14:textId="4675FD73" w:rsidR="00ED6BA0" w:rsidRDefault="00ED6BA0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>31</w:t>
                            </w:r>
                            <w:r w:rsidRPr="00ED6BA0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  <w:lang w:val="es"/>
                              </w:rPr>
                              <w:t>de</w:t>
                            </w:r>
                            <w:r>
                              <w:rPr>
                                <w:lang w:val="es"/>
                              </w:rPr>
                              <w:t xml:space="preserve"> marzo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 xml:space="preserve"> Último día para el año</w:t>
                            </w:r>
                            <w:r w:rsidR="00AF0788"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>b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>ook</w:t>
                            </w:r>
                            <w:r w:rsidR="00AF0788"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 xml:space="preserve"> Pago</w:t>
                            </w:r>
                          </w:p>
                          <w:p w14:paraId="272F30C0" w14:textId="09C14FAC" w:rsidR="00A03765" w:rsidRDefault="00A03765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 xml:space="preserve"> 1</w:t>
                            </w:r>
                            <w:r w:rsidR="00434804"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>de</w:t>
                            </w:r>
                            <w:r w:rsidR="00434804">
                              <w:rPr>
                                <w:lang w:val="es"/>
                              </w:rPr>
                              <w:t xml:space="preserve"> abril </w:t>
                            </w:r>
                            <w:r w:rsidRPr="00A03765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  <w:lang w:val="es"/>
                              </w:rPr>
                              <w:t>4ª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 xml:space="preserve"> Liberación anticipada</w:t>
                            </w:r>
                          </w:p>
                          <w:p w14:paraId="5B9A8CE2" w14:textId="42DF40AF" w:rsidR="00A03765" w:rsidRDefault="00A03765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 xml:space="preserve"> Abril 1</w:t>
                            </w:r>
                            <w:r w:rsidR="00434804"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>5</w:t>
                            </w:r>
                            <w:r w:rsidRPr="00A03765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  <w:lang w:val="es"/>
                              </w:rPr>
                              <w:t>º</w:t>
                            </w:r>
                            <w:r w:rsidR="00D50A97"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 xml:space="preserve"> No Escuela</w:t>
                            </w:r>
                          </w:p>
                          <w:p w14:paraId="1A0FA864" w14:textId="4B6A014B" w:rsidR="004615F4" w:rsidRDefault="004615F4" w:rsidP="00A973EF">
                            <w:pPr>
                              <w:rPr>
                                <w:rFonts w:ascii="Cavolini" w:hAnsi="Cavolini" w:cs="Cavolin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94F47A5" w14:textId="5E69BB27" w:rsidR="008A4941" w:rsidRPr="00150791" w:rsidRDefault="008A4941" w:rsidP="008574D2">
                            <w:pPr>
                              <w:rPr>
                                <w:rFonts w:ascii="Cavolini" w:hAnsi="Cavolini" w:cs="Cavolin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F31A91C" w14:textId="77777777" w:rsidR="008A4941" w:rsidRPr="00552D9A" w:rsidRDefault="008A4941" w:rsidP="00EA228A">
                            <w:pPr>
                              <w:jc w:val="center"/>
                              <w:rPr>
                                <w:rFonts w:ascii="Miserably Lose" w:hAnsi="Miserably Lose"/>
                                <w:color w:val="00B050"/>
                                <w:sz w:val="32"/>
                                <w:szCs w:val="32"/>
                              </w:rPr>
                            </w:pPr>
                          </w:p>
                          <w:p w14:paraId="39C5558A" w14:textId="4403AFFC" w:rsidR="008A4941" w:rsidRPr="00B728CC" w:rsidRDefault="008A4941" w:rsidP="005B0B34">
                            <w:pPr>
                              <w:rPr>
                                <w:rFonts w:ascii="Smiley Monster" w:hAnsi="Smiley Monster"/>
                                <w:sz w:val="22"/>
                              </w:rPr>
                            </w:pPr>
                          </w:p>
                          <w:p w14:paraId="0E68F6DE" w14:textId="77777777" w:rsidR="008A4941" w:rsidRPr="00B728CC" w:rsidRDefault="008A4941" w:rsidP="005B0B34">
                            <w:pPr>
                              <w:rPr>
                                <w:rFonts w:ascii="Smiley Monster" w:hAnsi="Smiley Monster"/>
                                <w:sz w:val="22"/>
                              </w:rPr>
                            </w:pPr>
                          </w:p>
                          <w:p w14:paraId="63831383" w14:textId="77777777" w:rsidR="008A4941" w:rsidRPr="005B0B34" w:rsidRDefault="008A4941" w:rsidP="005B0B34">
                            <w:pPr>
                              <w:rPr>
                                <w:rFonts w:ascii="Smiley Monster" w:hAnsi="Smiley Monste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shapetype id="_x0000_t65" coordsize="21600,21600" o:spt="65" adj="18900" path="m,l,21600@0,21600,21600@0,21600,xem@0,21600nfl@3@5c@7@9@11@13,21600@0e" w14:anchorId="5D2C4C0D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textboxrect="0,0,21600,@13" gradientshapeok="t" o:connecttype="rect" o:extrusionok="f"/>
                <v:handles>
                  <v:h position="#0,bottomRight" xrange="10800,21600"/>
                </v:handles>
                <o:complex v:ext="view"/>
              </v:shapetype>
              <v:shape id="AutoShape 41" style="position:absolute;margin-left:-11.9pt;margin-top:16.45pt;width:372pt;height:181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0" type="#_x0000_t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">
                <v:textbox>
                  <w:txbxContent>
                    <w:p w:rsidR="00D50A97" w:rsidP="00EA228A" w:rsidRDefault="00D50A97" w14:paraId="7B0706F0" w14:textId="77777777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8A4941" w:rsidP="00EA228A" w:rsidRDefault="008A4941" w14:paraId="04E56326" w14:textId="28771255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sz w:val="40"/>
                          <w:szCs w:val="40"/>
                        </w:rPr>
                      </w:pPr>
                      <w:r w:rsidRPr="00DB4D43">
                        <w:rPr>
                          <w:b/>
                          <w:bCs/>
                          <w:sz w:val="32"/>
                          <w:szCs w:val="32"/>
                          <w:lang w:val="es"/>
                        </w:rPr>
                        <w:t xml:space="preserve">Próximos Eventos</w:t>
                      </w:r>
                      <w:r w:rsidRPr="000703CF">
                        <w:rPr>
                          <w:b/>
                          <w:bCs/>
                          <w:sz w:val="40"/>
                          <w:szCs w:val="40"/>
                          <w:lang w:val="es"/>
                        </w:rPr>
                        <w:t xml:space="preserve">:</w:t>
                      </w:r>
                    </w:p>
                    <w:p w:rsidRPr="003848CD" w:rsidR="003848CD" w:rsidP="00EA228A" w:rsidRDefault="003848CD" w14:paraId="384292A0" w14:textId="77777777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sz w:val="20"/>
                          <w:szCs w:val="20"/>
                        </w:rPr>
                      </w:pPr>
                    </w:p>
                    <w:p w:rsidR="00434804" w:rsidP="00A973EF" w:rsidRDefault="00434804" w14:paraId="581A21A5" w14:textId="55BFD689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Del 29 de</w:t>
                      </w:r>
                      <w:r w:rsidRPr="00434804">
                        <w:rPr>
                          <w:b/>
                          <w:sz w:val="28"/>
                          <w:szCs w:val="28"/>
                          <w:vertAlign w:val="superscript"/>
                          <w:lang w:val="es"/>
                        </w:rPr>
                        <w:t xml:space="preserve"/>
                      </w:r>
                      <w:r w:rsidR="0">
                        <w:rPr>
                          <w:lang w:val="es"/>
                        </w:rPr>
                        <w:t xml:space="preserve"> marzo </w:t>
                      </w: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 al 29 de abril</w:t>
                      </w:r>
                      <w:r w:rsidRPr="00434804">
                        <w:rPr>
                          <w:b/>
                          <w:sz w:val="28"/>
                          <w:szCs w:val="28"/>
                          <w:vertAlign w:val="superscript"/>
                          <w:lang w:val="es"/>
                        </w:rPr>
                        <w:t xml:space="preserve">3º</w:t>
                      </w: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 </w:t>
                      </w:r>
                      <w:r w:rsidRPr="00434804">
                        <w:rPr>
                          <w:b/>
                          <w:sz w:val="28"/>
                          <w:szCs w:val="28"/>
                          <w:vertAlign w:val="superscript"/>
                          <w:lang w:val="es"/>
                        </w:rPr>
                        <w:t xml:space="preserve"/>
                      </w: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 Evaluación diagnóstica I-Ready</w:t>
                      </w:r>
                    </w:p>
                    <w:p w:rsidR="00ED6BA0" w:rsidP="00A973EF" w:rsidRDefault="00ED6BA0" w14:paraId="3B961A37" w14:textId="4675FD73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31</w:t>
                      </w:r>
                      <w:r w:rsidRPr="00ED6BA0">
                        <w:rPr>
                          <w:b/>
                          <w:sz w:val="28"/>
                          <w:szCs w:val="28"/>
                          <w:vertAlign w:val="superscript"/>
                          <w:lang w:val="es"/>
                        </w:rPr>
                        <w:t xml:space="preserve">de</w:t>
                      </w:r>
                      <w:r w:rsidR="0">
                        <w:rPr>
                          <w:lang w:val="es"/>
                        </w:rPr>
                        <w:t xml:space="preserve"> marzo </w:t>
                      </w: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 Último día para el año</w:t>
                      </w:r>
                      <w:r w:rsidR="00AF0788"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b</w:t>
                      </w: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ook</w:t>
                      </w:r>
                      <w:r w:rsidR="00AF0788"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 Pago</w:t>
                      </w:r>
                    </w:p>
                    <w:p w:rsidR="00A03765" w:rsidP="00A973EF" w:rsidRDefault="00434804" w14:paraId="272F30C0" w14:textId="09C14FAC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/>
                      </w:r>
                      <w:r w:rsidR="00A03765"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 1</w:t>
                      </w: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de</w:t>
                      </w:r>
                      <w:r w:rsidR="0">
                        <w:rPr>
                          <w:lang w:val="es"/>
                        </w:rPr>
                        <w:t xml:space="preserve"> abril </w:t>
                      </w:r>
                      <w:r w:rsidRPr="00A03765" w:rsidR="00A03765">
                        <w:rPr>
                          <w:b/>
                          <w:sz w:val="28"/>
                          <w:szCs w:val="28"/>
                          <w:vertAlign w:val="superscript"/>
                          <w:lang w:val="es"/>
                        </w:rPr>
                        <w:t xml:space="preserve">4ª</w:t>
                      </w:r>
                      <w:r w:rsidR="00A03765"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 Liberación anticipada</w:t>
                      </w:r>
                    </w:p>
                    <w:p w:rsidR="00A03765" w:rsidP="00A973EF" w:rsidRDefault="00434804" w14:paraId="5B9A8CE2" w14:textId="42DF40AF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/>
                      </w:r>
                      <w:r w:rsidR="00A03765"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 Abril 1</w:t>
                      </w:r>
                      <w:r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5</w:t>
                      </w:r>
                      <w:r w:rsidRPr="00A03765" w:rsidR="00A03765">
                        <w:rPr>
                          <w:b/>
                          <w:sz w:val="28"/>
                          <w:szCs w:val="28"/>
                          <w:vertAlign w:val="superscript"/>
                          <w:lang w:val="es"/>
                        </w:rPr>
                        <w:t xml:space="preserve">º</w:t>
                      </w:r>
                      <w:r w:rsidR="00A03765"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/>
                      </w:r>
                      <w:r w:rsidR="00D50A97">
                        <w:rPr>
                          <w:b/>
                          <w:sz w:val="28"/>
                          <w:szCs w:val="28"/>
                          <w:lang w:val="es"/>
                        </w:rPr>
                        <w:t xml:space="preserve"> No Escuela</w:t>
                      </w:r>
                    </w:p>
                    <w:p w:rsidR="004615F4" w:rsidP="00A973EF" w:rsidRDefault="004615F4" w14:paraId="1A0FA864" w14:textId="4B6A014B">
                      <w:pPr>
                        <w:rPr>
                          <w:rFonts w:ascii="Cavolini" w:hAnsi="Cavolini" w:cs="Cavolini"/>
                          <w:b/>
                          <w:sz w:val="28"/>
                          <w:szCs w:val="28"/>
                        </w:rPr>
                      </w:pPr>
                    </w:p>
                    <w:p w:rsidRPr="00150791" w:rsidR="008A4941" w:rsidP="008574D2" w:rsidRDefault="008A4941" w14:paraId="494F47A5" w14:textId="5E69BB27">
                      <w:pPr>
                        <w:rPr>
                          <w:rFonts w:ascii="Cavolini" w:hAnsi="Cavolini" w:cs="Cavolini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:rsidRPr="00552D9A" w:rsidR="008A4941" w:rsidP="00EA228A" w:rsidRDefault="008A4941" w14:paraId="5F31A91C" w14:textId="77777777">
                      <w:pPr>
                        <w:jc w:val="center"/>
                        <w:rPr>
                          <w:rFonts w:ascii="Miserably Lose" w:hAnsi="Miserably Lose"/>
                          <w:color w:val="00B050"/>
                          <w:sz w:val="32"/>
                          <w:szCs w:val="32"/>
                        </w:rPr>
                      </w:pPr>
                    </w:p>
                    <w:p w:rsidRPr="00B728CC" w:rsidR="008A4941" w:rsidP="005B0B34" w:rsidRDefault="008A4941" w14:paraId="39C5558A" w14:textId="4403AFFC">
                      <w:pPr>
                        <w:rPr>
                          <w:rFonts w:ascii="Smiley Monster" w:hAnsi="Smiley Monster"/>
                          <w:sz w:val="22"/>
                        </w:rPr>
                      </w:pPr>
                    </w:p>
                    <w:p w:rsidRPr="00B728CC" w:rsidR="008A4941" w:rsidP="005B0B34" w:rsidRDefault="008A4941" w14:paraId="0E68F6DE" w14:textId="77777777">
                      <w:pPr>
                        <w:rPr>
                          <w:rFonts w:ascii="Smiley Monster" w:hAnsi="Smiley Monster"/>
                          <w:sz w:val="22"/>
                        </w:rPr>
                      </w:pPr>
                    </w:p>
                    <w:p w:rsidRPr="005B0B34" w:rsidR="008A4941" w:rsidP="005B0B34" w:rsidRDefault="008A4941" w14:paraId="63831383" w14:textId="77777777">
                      <w:pPr>
                        <w:rPr>
                          <w:rFonts w:ascii="Smiley Monster" w:hAnsi="Smiley Monste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9A14483" w14:textId="493EFF59" w:rsidR="0083107A" w:rsidRDefault="0083107A" w:rsidP="0083107A"/>
    <w:p w14:paraId="7ACE35DF" w14:textId="14B82810" w:rsidR="0083107A" w:rsidRPr="0083107A" w:rsidRDefault="00FA0157" w:rsidP="005B0B34">
      <w:pPr>
        <w:tabs>
          <w:tab w:val="left" w:pos="4940"/>
        </w:tabs>
      </w:pPr>
      <w:r>
        <w:t xml:space="preserve">  </w:t>
      </w:r>
      <w:r w:rsidR="0083107A">
        <w:t xml:space="preserve"> </w:t>
      </w:r>
      <w:r w:rsidR="005B0B34">
        <w:tab/>
      </w:r>
    </w:p>
    <w:p w14:paraId="53F59583" w14:textId="7FBAA770" w:rsidR="0083107A" w:rsidRPr="0083107A" w:rsidRDefault="0083107A" w:rsidP="0083107A"/>
    <w:p w14:paraId="0F7592D7" w14:textId="284BD1A1" w:rsidR="0083107A" w:rsidRDefault="0083107A" w:rsidP="0083107A"/>
    <w:p w14:paraId="2C8F0A30" w14:textId="49F94798" w:rsidR="00174FF9" w:rsidRPr="0083107A" w:rsidRDefault="0083107A" w:rsidP="0083107A">
      <w:pPr>
        <w:tabs>
          <w:tab w:val="left" w:pos="3148"/>
        </w:tabs>
      </w:pPr>
      <w:r>
        <w:tab/>
      </w:r>
    </w:p>
    <w:p w14:paraId="0686A33D" w14:textId="7834748F" w:rsidR="00B5382E" w:rsidRDefault="00B5382E" w:rsidP="005B0B34">
      <w:pPr>
        <w:tabs>
          <w:tab w:val="left" w:pos="3148"/>
        </w:tabs>
        <w:jc w:val="center"/>
      </w:pPr>
    </w:p>
    <w:p w14:paraId="76311FCB" w14:textId="0D91EDAF" w:rsidR="00174FF9" w:rsidRDefault="00174FF9" w:rsidP="0083107A">
      <w:pPr>
        <w:tabs>
          <w:tab w:val="left" w:pos="3148"/>
        </w:tabs>
      </w:pPr>
    </w:p>
    <w:p w14:paraId="559D9745" w14:textId="4CFAFA4F" w:rsidR="00174FF9" w:rsidRDefault="00174FF9" w:rsidP="0083107A">
      <w:pPr>
        <w:tabs>
          <w:tab w:val="left" w:pos="3148"/>
        </w:tabs>
      </w:pPr>
    </w:p>
    <w:p w14:paraId="19C11AE5" w14:textId="7352F47A" w:rsidR="00174FF9" w:rsidRPr="00174FF9" w:rsidRDefault="00174FF9" w:rsidP="00174FF9"/>
    <w:p w14:paraId="20317B17" w14:textId="0964FB4F" w:rsidR="00174FF9" w:rsidRPr="00174FF9" w:rsidRDefault="00174FF9" w:rsidP="00174FF9"/>
    <w:p w14:paraId="254BE82A" w14:textId="7D57B549" w:rsidR="00174FF9" w:rsidRPr="00174FF9" w:rsidRDefault="00174FF9" w:rsidP="00174FF9"/>
    <w:p w14:paraId="6C165FAF" w14:textId="71B01E7B" w:rsidR="00174FF9" w:rsidRPr="00174FF9" w:rsidRDefault="00174FF9" w:rsidP="00174FF9"/>
    <w:p w14:paraId="3161A0E8" w14:textId="2AA42DF5" w:rsidR="00174FF9" w:rsidRPr="00174FF9" w:rsidRDefault="00174FF9" w:rsidP="00174FF9"/>
    <w:p w14:paraId="0966A027" w14:textId="415B178F" w:rsidR="00174FF9" w:rsidRPr="00174FF9" w:rsidRDefault="00FA0157" w:rsidP="00174FF9">
      <w:r>
        <w:t xml:space="preserve">  </w:t>
      </w:r>
    </w:p>
    <w:p w14:paraId="411AB0AA" w14:textId="79C7FDFA" w:rsidR="00174FF9" w:rsidRPr="00174FF9" w:rsidRDefault="00623F0F" w:rsidP="00174FF9"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8D5054C" wp14:editId="0C5EACAB">
                <wp:simplePos x="0" y="0"/>
                <wp:positionH relativeFrom="margin">
                  <wp:posOffset>-191434</wp:posOffset>
                </wp:positionH>
                <wp:positionV relativeFrom="paragraph">
                  <wp:posOffset>233456</wp:posOffset>
                </wp:positionV>
                <wp:extent cx="4561840" cy="3244103"/>
                <wp:effectExtent l="0" t="0" r="10160" b="7620"/>
                <wp:wrapNone/>
                <wp:docPr id="5" name="Auto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61840" cy="3244103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942092">
                            <a:alpha val="41176"/>
                          </a:srgbClr>
                        </a:solidFill>
                        <a:ln w="9525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 xmlns="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6CC3C12" w14:textId="77777777" w:rsidR="008A4941" w:rsidRDefault="008A4941" w:rsidP="005609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roundrect id="AutoShape 52" style="position:absolute;margin-left:-15.05pt;margin-top:18.4pt;width:359.2pt;height:255.45pt;z-index: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31" fillcolor="#942092" strokecolor="#ffd966 [1943]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" arcsize="10923f" w14:anchorId="28D5054C">
                <v:fill opacity="26985f"/>
                <v:textbox>
                  <w:txbxContent>
                    <w:p w:rsidR="008A4941" w:rsidP="005609BA" w:rsidRDefault="008A4941" w14:paraId="06CC3C12" w14:textId="77777777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7F841F3" w14:textId="1EABDAC9" w:rsidR="00174FF9" w:rsidRPr="00174FF9" w:rsidRDefault="00174FF9" w:rsidP="00174FF9"/>
    <w:p w14:paraId="4A06D919" w14:textId="08675BAE" w:rsidR="00174FF9" w:rsidRPr="00174FF9" w:rsidRDefault="00623F0F" w:rsidP="00174FF9"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582C144" wp14:editId="41679618">
                <wp:simplePos x="0" y="0"/>
                <wp:positionH relativeFrom="column">
                  <wp:posOffset>317500</wp:posOffset>
                </wp:positionH>
                <wp:positionV relativeFrom="paragraph">
                  <wp:posOffset>159908</wp:posOffset>
                </wp:positionV>
                <wp:extent cx="3637280" cy="2887345"/>
                <wp:effectExtent l="38100" t="38100" r="33020" b="33655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37280" cy="288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E0923" w14:textId="77777777" w:rsidR="000A2D59" w:rsidRDefault="000A2D59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</w:p>
                          <w:p w14:paraId="08DA188C" w14:textId="384164A3" w:rsidR="00BD7261" w:rsidRDefault="00BD7261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 w:rsidRPr="000A2D59">
                              <w:rPr>
                                <w:lang w:val="es"/>
                              </w:rPr>
                              <w:t xml:space="preserve">Queridas familias, </w:t>
                            </w:r>
                          </w:p>
                          <w:p w14:paraId="3FBE8600" w14:textId="516EA2E8" w:rsidR="000A2D59" w:rsidRDefault="000A2D59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</w:p>
                          <w:p w14:paraId="76AC7196" w14:textId="7EDE25A4" w:rsidR="00AF0788" w:rsidRDefault="00C71393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lang w:val="es"/>
                              </w:rPr>
                              <w:t xml:space="preserve">Hemos </w:t>
                            </w:r>
                            <w:r w:rsidR="00ED6BA0">
                              <w:rPr>
                                <w:lang w:val="es"/>
                              </w:rPr>
                              <w:t xml:space="preserve">contribuido con muchas fotos </w:t>
                            </w:r>
                            <w:r w:rsidR="00AF0788">
                              <w:rPr>
                                <w:lang w:val="es"/>
                              </w:rPr>
                              <w:t xml:space="preserve">de sus hijos </w:t>
                            </w:r>
                            <w:r w:rsidR="00ED6BA0">
                              <w:rPr>
                                <w:lang w:val="es"/>
                              </w:rPr>
                              <w:t>al comité "Año</w:t>
                            </w:r>
                            <w:r w:rsidR="00AF0788">
                              <w:rPr>
                                <w:lang w:val="es"/>
                              </w:rPr>
                              <w:t>b</w:t>
                            </w:r>
                            <w:r w:rsidR="00ED6BA0">
                              <w:rPr>
                                <w:lang w:val="es"/>
                              </w:rPr>
                              <w:t xml:space="preserve">ook". ¡Le recomendamos que </w:t>
                            </w:r>
                            <w:r>
                              <w:rPr>
                                <w:lang w:val="es"/>
                              </w:rPr>
                              <w:t xml:space="preserve">pregunte sobre  la </w:t>
                            </w:r>
                            <w:r w:rsidR="00ED6BA0">
                              <w:rPr>
                                <w:lang w:val="es"/>
                              </w:rPr>
                              <w:t>compra</w:t>
                            </w:r>
                            <w:r>
                              <w:rPr>
                                <w:lang w:val="es"/>
                              </w:rPr>
                              <w:t xml:space="preserve"> del "</w:t>
                            </w:r>
                            <w:r w:rsidR="00AF0788">
                              <w:rPr>
                                <w:lang w:val="es"/>
                              </w:rPr>
                              <w:t>Anuario"</w:t>
                            </w:r>
                            <w:r w:rsidR="00ED6BA0">
                              <w:rPr>
                                <w:lang w:val="es"/>
                              </w:rPr>
                              <w:t xml:space="preserve"> de este año</w:t>
                            </w:r>
                            <w:r>
                              <w:rPr>
                                <w:lang w:val="es"/>
                              </w:rPr>
                              <w:t>!</w:t>
                            </w:r>
                          </w:p>
                          <w:p w14:paraId="1C6C725A" w14:textId="506CBD71" w:rsidR="00ED6BA0" w:rsidRPr="000A2D59" w:rsidRDefault="00AF0788" w:rsidP="00BD7261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lang w:val="es"/>
                              </w:rPr>
                              <w:t xml:space="preserve"> </w:t>
                            </w:r>
                          </w:p>
                          <w:p w14:paraId="781F19E4" w14:textId="50E43CB7" w:rsidR="005468AB" w:rsidRPr="00623F0F" w:rsidRDefault="00B12C25" w:rsidP="005468AB">
                            <w:pPr>
                              <w:jc w:val="center"/>
                              <w:rPr>
                                <w:rFonts w:ascii="Cavolini" w:hAnsi="Cavolini" w:cs="Cavolini"/>
                                <w:color w:val="FF0000"/>
                              </w:rPr>
                            </w:pPr>
                            <w:r w:rsidRPr="00623F0F">
                              <w:rPr>
                                <w:color w:val="FF0000"/>
                                <w:lang w:val="es"/>
                              </w:rPr>
                              <w:t>Por favor, lea los recordatorios en la última página.</w:t>
                            </w:r>
                          </w:p>
                          <w:p w14:paraId="5EFA0D86" w14:textId="0630E697" w:rsidR="00B12C25" w:rsidRPr="00623F0F" w:rsidRDefault="00B12C25" w:rsidP="005468AB">
                            <w:pPr>
                              <w:jc w:val="center"/>
                              <w:rPr>
                                <w:rFonts w:ascii="Cavolini" w:hAnsi="Cavolini" w:cs="Cavolini"/>
                                <w:color w:val="FF0000"/>
                              </w:rPr>
                            </w:pPr>
                            <w:r w:rsidRPr="00623F0F">
                              <w:rPr>
                                <w:color w:val="FF0000"/>
                                <w:lang w:val="es"/>
                              </w:rPr>
                              <w:t>¡Gracias por todo lo que haces!</w:t>
                            </w:r>
                          </w:p>
                          <w:p w14:paraId="7872BED8" w14:textId="77777777" w:rsidR="008A4941" w:rsidRPr="00B728CC" w:rsidRDefault="008A4941" w:rsidP="00E30C83">
                            <w:pPr>
                              <w:rPr>
                                <w:rFonts w:ascii="Miserably Lose" w:hAnsi="Miserably Lose"/>
                                <w:sz w:val="38"/>
                                <w:szCs w:val="40"/>
                              </w:rPr>
                            </w:pPr>
                          </w:p>
                          <w:p w14:paraId="651053E3" w14:textId="77777777" w:rsidR="008A4941" w:rsidRPr="0083107A" w:rsidRDefault="008A4941" w:rsidP="00E30C83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3E6F0933" w14:textId="77777777" w:rsidR="008A4941" w:rsidRPr="0083107A" w:rsidRDefault="008A4941" w:rsidP="00E30C83">
                            <w:pPr>
                              <w:rPr>
                                <w:rFonts w:ascii="Wish I Were Taller" w:hAnsi="Wish I Were Taller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rect id="_x0000_s1032" style="position:absolute;margin-left:25pt;margin-top:12.6pt;width:286.4pt;height:227.3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strokecolor="#7030a0" strokeweight="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" w14:anchorId="6582C144">
                <v:stroke linestyle="thickBetweenThin"/>
                <v:textbox>
                  <w:txbxContent>
                    <w:p w:rsidR="000A2D59" w:rsidP="00BD7261" w:rsidRDefault="000A2D59" w14:paraId="61CE0923" w14:textId="77777777">
                      <w:pPr>
                        <w:rPr>
                          <w:rFonts w:ascii="Cavolini" w:hAnsi="Cavolini" w:cs="Cavolini"/>
                        </w:rPr>
                      </w:pPr>
                    </w:p>
                    <w:p w:rsidR="00BD7261" w:rsidP="00BD7261" w:rsidRDefault="00BD7261" w14:paraId="08DA188C" w14:textId="384164A3">
                      <w:pPr>
                        <w:rPr>
                          <w:rFonts w:ascii="Cavolini" w:hAnsi="Cavolini" w:cs="Cavolini"/>
                        </w:rPr>
                      </w:pPr>
                      <w:r w:rsidRPr="000A2D59">
                        <w:rPr>
                          <w:lang w:val="es"/>
                        </w:rPr>
                        <w:t xml:space="preserve">Queridas familias, </w:t>
                      </w:r>
                    </w:p>
                    <w:p w:rsidR="000A2D59" w:rsidP="00BD7261" w:rsidRDefault="000A2D59" w14:paraId="3FBE8600" w14:textId="516EA2E8">
                      <w:pPr>
                        <w:rPr>
                          <w:rFonts w:ascii="Cavolini" w:hAnsi="Cavolini" w:cs="Cavolini"/>
                        </w:rPr>
                      </w:pPr>
                    </w:p>
                    <w:p w:rsidR="00AF0788" w:rsidP="00BD7261" w:rsidRDefault="00C71393" w14:paraId="76AC7196" w14:textId="7EDE25A4">
                      <w:pPr>
                        <w:rPr>
                          <w:rFonts w:ascii="Cavolini" w:hAnsi="Cavolini" w:cs="Cavolini"/>
                        </w:rPr>
                      </w:pPr>
                      <w:r>
                        <w:rPr>
                          <w:lang w:val="es"/>
                        </w:rPr>
                        <w:t xml:space="preserve">Hemos </w:t>
                      </w:r>
                      <w:r w:rsidR="00ED6BA0">
                        <w:rPr>
                          <w:lang w:val="es"/>
                        </w:rPr>
                        <w:t xml:space="preserve">contribuido con muchas fotos </w:t>
                      </w:r>
                      <w:r w:rsidR="00AF0788">
                        <w:rPr>
                          <w:lang w:val="es"/>
                        </w:rPr>
                        <w:t xml:space="preserve">de sus hijos </w:t>
                      </w:r>
                      <w:r w:rsidR="00ED6BA0">
                        <w:rPr>
                          <w:lang w:val="es"/>
                        </w:rPr>
                        <w:t xml:space="preserve">al comité "Year</w:t>
                      </w:r>
                      <w:r w:rsidR="00AF0788">
                        <w:rPr>
                          <w:lang w:val="es"/>
                        </w:rPr>
                        <w:t xml:space="preserve">b</w:t>
                      </w:r>
                      <w:r w:rsidR="00ED6BA0">
                        <w:rPr>
                          <w:lang w:val="es"/>
                        </w:rPr>
                        <w:t xml:space="preserve">ook". ¡Le recomendamos que </w:t>
                      </w:r>
                      <w:r>
                        <w:rPr>
                          <w:lang w:val="es"/>
                        </w:rPr>
                        <w:t xml:space="preserve">pregunte sobre </w:t>
                      </w:r>
                      <w:r w:rsidR="0">
                        <w:rPr>
                          <w:lang w:val="es"/>
                        </w:rPr>
                        <w:t xml:space="preserve"> la </w:t>
                      </w:r>
                      <w:r w:rsidR="00ED6BA0">
                        <w:rPr>
                          <w:lang w:val="es"/>
                        </w:rPr>
                        <w:t xml:space="preserve">compra</w:t>
                      </w:r>
                      <w:r>
                        <w:rPr>
                          <w:lang w:val="es"/>
                        </w:rPr>
                        <w:t xml:space="preserve"/>
                      </w:r>
                      <w:r w:rsidR="0">
                        <w:rPr>
                          <w:lang w:val="es"/>
                        </w:rPr>
                        <w:t xml:space="preserve"> del "</w:t>
                      </w:r>
                      <w:r w:rsidR="00AF0788">
                        <w:rPr>
                          <w:lang w:val="es"/>
                        </w:rPr>
                        <w:t xml:space="preserve">Anuario"</w:t>
                      </w:r>
                      <w:r w:rsidR="00ED6BA0">
                        <w:rPr>
                          <w:lang w:val="es"/>
                        </w:rPr>
                        <w:t xml:space="preserve"> de este año</w:t>
                      </w:r>
                      <w:r w:rsidR="0">
                        <w:rPr>
                          <w:lang w:val="es"/>
                        </w:rPr>
                        <w:t xml:space="preserve">!</w:t>
                      </w:r>
                    </w:p>
                    <w:p w:rsidRPr="000A2D59" w:rsidR="00ED6BA0" w:rsidP="00BD7261" w:rsidRDefault="00AF0788" w14:paraId="1C6C725A" w14:textId="506CBD71">
                      <w:pPr>
                        <w:rPr>
                          <w:rFonts w:ascii="Cavolini" w:hAnsi="Cavolini" w:cs="Cavolini"/>
                        </w:rPr>
                      </w:pPr>
                      <w:r>
                        <w:rPr>
                          <w:lang w:val="es"/>
                        </w:rPr>
                        <w:t xml:space="preserve"> </w:t>
                      </w:r>
                    </w:p>
                    <w:p w:rsidRPr="00623F0F" w:rsidR="005468AB" w:rsidP="005468AB" w:rsidRDefault="00B12C25" w14:paraId="781F19E4" w14:textId="50E43CB7">
                      <w:pPr>
                        <w:jc w:val="center"/>
                        <w:rPr>
                          <w:rFonts w:ascii="Cavolini" w:hAnsi="Cavolini" w:cs="Cavolini"/>
                          <w:color w:val="FF0000"/>
                        </w:rPr>
                      </w:pPr>
                      <w:r w:rsidRPr="00623F0F">
                        <w:rPr>
                          <w:color w:val="FF0000"/>
                          <w:lang w:val="es"/>
                        </w:rPr>
                        <w:t xml:space="preserve">Por favor, lea los recordatorios en la última página.</w:t>
                      </w:r>
                    </w:p>
                    <w:p w:rsidRPr="00623F0F" w:rsidR="00B12C25" w:rsidP="005468AB" w:rsidRDefault="00B12C25" w14:paraId="5EFA0D86" w14:textId="0630E697">
                      <w:pPr>
                        <w:jc w:val="center"/>
                        <w:rPr>
                          <w:rFonts w:ascii="Cavolini" w:hAnsi="Cavolini" w:cs="Cavolini"/>
                          <w:color w:val="FF0000"/>
                        </w:rPr>
                      </w:pPr>
                      <w:r w:rsidRPr="00623F0F">
                        <w:rPr>
                          <w:color w:val="FF0000"/>
                          <w:lang w:val="es"/>
                        </w:rPr>
                        <w:t xml:space="preserve">¡Gracias por todo lo que haces!</w:t>
                      </w:r>
                    </w:p>
                    <w:p w:rsidRPr="00B728CC" w:rsidR="008A4941" w:rsidP="00E30C83" w:rsidRDefault="008A4941" w14:paraId="7872BED8" w14:textId="77777777">
                      <w:pPr>
                        <w:rPr>
                          <w:rFonts w:ascii="Miserably Lose" w:hAnsi="Miserably Lose"/>
                          <w:sz w:val="38"/>
                          <w:szCs w:val="40"/>
                        </w:rPr>
                      </w:pPr>
                    </w:p>
                    <w:p w:rsidRPr="0083107A" w:rsidR="008A4941" w:rsidP="00E30C83" w:rsidRDefault="008A4941" w14:paraId="651053E3" w14:textId="77777777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:rsidRPr="0083107A" w:rsidR="008A4941" w:rsidP="00E30C83" w:rsidRDefault="008A4941" w14:paraId="3E6F0933" w14:textId="77777777">
                      <w:pPr>
                        <w:rPr>
                          <w:rFonts w:ascii="Wish I Were Taller" w:hAnsi="Wish I Were Taller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3C37B6A" w14:textId="3136AF96" w:rsidR="00174FF9" w:rsidRPr="00174FF9" w:rsidRDefault="00174FF9" w:rsidP="00174FF9"/>
    <w:p w14:paraId="7D623120" w14:textId="22949B35" w:rsidR="00174FF9" w:rsidRPr="00174FF9" w:rsidRDefault="00174FF9" w:rsidP="00174FF9"/>
    <w:p w14:paraId="3B038B7E" w14:textId="53AB3630" w:rsidR="00174FF9" w:rsidRPr="00174FF9" w:rsidRDefault="00174FF9" w:rsidP="00174FF9"/>
    <w:p w14:paraId="120B25C9" w14:textId="54C6F255" w:rsidR="00174FF9" w:rsidRPr="00174FF9" w:rsidRDefault="00174FF9" w:rsidP="00174FF9"/>
    <w:p w14:paraId="50B54EA9" w14:textId="245429C1" w:rsidR="00174FF9" w:rsidRPr="00174FF9" w:rsidRDefault="00174FF9" w:rsidP="00174FF9"/>
    <w:p w14:paraId="56977D8A" w14:textId="1234C048" w:rsidR="00174FF9" w:rsidRPr="00174FF9" w:rsidRDefault="00174FF9" w:rsidP="00174FF9"/>
    <w:p w14:paraId="0CB7F04D" w14:textId="76527B36" w:rsidR="00174FF9" w:rsidRPr="00174FF9" w:rsidRDefault="00174FF9" w:rsidP="00174FF9"/>
    <w:p w14:paraId="078A734C" w14:textId="4E86638D" w:rsidR="00174FF9" w:rsidRPr="00174FF9" w:rsidRDefault="00174FF9" w:rsidP="00174FF9"/>
    <w:p w14:paraId="6575DC5C" w14:textId="3F869822" w:rsidR="00174FF9" w:rsidRPr="00174FF9" w:rsidRDefault="00174FF9" w:rsidP="00174FF9"/>
    <w:p w14:paraId="7593A6A3" w14:textId="5503F831" w:rsidR="00174FF9" w:rsidRDefault="00174FF9" w:rsidP="00174FF9"/>
    <w:p w14:paraId="3C6CA6AA" w14:textId="2FE60F76" w:rsidR="00174FF9" w:rsidRPr="00174FF9" w:rsidRDefault="00174FF9" w:rsidP="00174FF9"/>
    <w:p w14:paraId="2F428D84" w14:textId="73D7185A" w:rsidR="00174FF9" w:rsidRDefault="00FA6382" w:rsidP="00FA6382">
      <w:pPr>
        <w:tabs>
          <w:tab w:val="left" w:pos="8355"/>
        </w:tabs>
      </w:pPr>
      <w:r>
        <w:tab/>
      </w:r>
    </w:p>
    <w:p w14:paraId="273BDEEA" w14:textId="5330F127" w:rsidR="00FA6382" w:rsidRPr="00174FF9" w:rsidRDefault="00FA6382" w:rsidP="00FA6382">
      <w:pPr>
        <w:tabs>
          <w:tab w:val="left" w:pos="8355"/>
        </w:tabs>
      </w:pPr>
    </w:p>
    <w:p w14:paraId="3EE3884E" w14:textId="4574FAD2" w:rsidR="00174FF9" w:rsidRPr="00174FF9" w:rsidRDefault="00174FF9" w:rsidP="00174FF9"/>
    <w:p w14:paraId="3D3E0E11" w14:textId="439B1B05" w:rsidR="005468AB" w:rsidRDefault="005468AB" w:rsidP="00174FF9"/>
    <w:p w14:paraId="121A68A5" w14:textId="4EACC775" w:rsidR="005468AB" w:rsidRDefault="005468AB" w:rsidP="00174FF9"/>
    <w:p w14:paraId="6D2D9EF9" w14:textId="5B48E3CE" w:rsidR="00FF36D7" w:rsidRDefault="00FF36D7" w:rsidP="00174FF9"/>
    <w:p w14:paraId="3977292A" w14:textId="16583825" w:rsidR="00FF36D7" w:rsidRDefault="00ED6BA0" w:rsidP="00174FF9"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D3466C7" wp14:editId="1054C09B">
                <wp:simplePos x="0" y="0"/>
                <wp:positionH relativeFrom="column">
                  <wp:posOffset>3239679</wp:posOffset>
                </wp:positionH>
                <wp:positionV relativeFrom="paragraph">
                  <wp:posOffset>41365</wp:posOffset>
                </wp:positionV>
                <wp:extent cx="3637280" cy="1991269"/>
                <wp:effectExtent l="38100" t="38100" r="33020" b="4127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37280" cy="19912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3AD26" w14:textId="77777777" w:rsidR="00ED6BA0" w:rsidRDefault="00ED6BA0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 w:rsidRPr="000A2D59">
                              <w:rPr>
                                <w:lang w:val="es"/>
                              </w:rPr>
                              <w:t xml:space="preserve">Queridas familias, </w:t>
                            </w:r>
                          </w:p>
                          <w:p w14:paraId="26766120" w14:textId="77777777" w:rsidR="00ED6BA0" w:rsidRPr="000A2D59" w:rsidRDefault="00ED6BA0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</w:p>
                          <w:p w14:paraId="2678C5B2" w14:textId="29102F0F" w:rsidR="00ED6BA0" w:rsidRDefault="00ED6BA0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r>
                              <w:rPr>
                                <w:lang w:val="es"/>
                              </w:rPr>
                              <w:t>Todavía estamos recolectando donaciones para la recaudación de fondos "Slime" y "Duct Tape"</w:t>
                            </w:r>
                            <w:r w:rsidR="00C71393">
                              <w:rPr>
                                <w:lang w:val="es"/>
                              </w:rPr>
                              <w:t xml:space="preserve"> de un maestro o personal</w:t>
                            </w:r>
                            <w:r>
                              <w:rPr>
                                <w:lang w:val="es"/>
                              </w:rPr>
                              <w:t xml:space="preserve">. </w:t>
                            </w:r>
                          </w:p>
                          <w:p w14:paraId="6CEA2DC9" w14:textId="77777777" w:rsidR="00C71393" w:rsidRDefault="00C71393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</w:p>
                          <w:p w14:paraId="0244F291" w14:textId="77777777" w:rsidR="00ED6BA0" w:rsidRPr="00890441" w:rsidRDefault="00ED6BA0" w:rsidP="00ED6BA0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890441">
                              <w:rPr>
                                <w:b/>
                                <w:bCs/>
                                <w:lang w:val="es"/>
                              </w:rPr>
                              <w:t>Muchas gracias por todos los padres que han hecho donaciones.</w:t>
                            </w:r>
                          </w:p>
                          <w:p w14:paraId="6D401C28" w14:textId="77777777" w:rsidR="00ED6BA0" w:rsidRPr="00B728CC" w:rsidRDefault="00ED6BA0" w:rsidP="00ED6BA0">
                            <w:pPr>
                              <w:rPr>
                                <w:rFonts w:ascii="Miserably Lose" w:hAnsi="Miserably Lose"/>
                                <w:sz w:val="38"/>
                                <w:szCs w:val="40"/>
                              </w:rPr>
                            </w:pPr>
                          </w:p>
                          <w:p w14:paraId="4F851D65" w14:textId="77777777" w:rsidR="00ED6BA0" w:rsidRPr="0083107A" w:rsidRDefault="00ED6BA0" w:rsidP="00ED6BA0">
                            <w:pPr>
                              <w:jc w:val="center"/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40C59710" w14:textId="77777777" w:rsidR="00ED6BA0" w:rsidRPr="0083107A" w:rsidRDefault="00ED6BA0" w:rsidP="00ED6BA0">
                            <w:pPr>
                              <w:rPr>
                                <w:rFonts w:ascii="Wish I Were Taller" w:hAnsi="Wish I Were Taller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rect id="Rectangle 1" style="position:absolute;margin-left:255.1pt;margin-top:3.25pt;width:286.4pt;height:156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3" strokecolor="#7030a0" strokeweight="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" w14:anchorId="5D3466C7">
                <v:stroke linestyle="thickBetweenThin"/>
                <v:textbox>
                  <w:txbxContent>
                    <w:p w:rsidR="00ED6BA0" w:rsidP="00ED6BA0" w:rsidRDefault="00ED6BA0" w14:paraId="51E3AD26" w14:textId="77777777">
                      <w:pPr>
                        <w:rPr>
                          <w:rFonts w:ascii="Cavolini" w:hAnsi="Cavolini" w:cs="Cavolini"/>
                        </w:rPr>
                      </w:pPr>
                      <w:r w:rsidRPr="000A2D59">
                        <w:rPr>
                          <w:lang w:val="es"/>
                        </w:rPr>
                        <w:t xml:space="preserve">Queridas familias, </w:t>
                      </w:r>
                    </w:p>
                    <w:p w:rsidRPr="000A2D59" w:rsidR="00ED6BA0" w:rsidP="00ED6BA0" w:rsidRDefault="00ED6BA0" w14:paraId="26766120" w14:textId="77777777">
                      <w:pPr>
                        <w:rPr>
                          <w:rFonts w:ascii="Cavolini" w:hAnsi="Cavolini" w:cs="Cavolini"/>
                        </w:rPr>
                      </w:pPr>
                    </w:p>
                    <w:p w:rsidR="00ED6BA0" w:rsidP="00ED6BA0" w:rsidRDefault="00ED6BA0" w14:paraId="2678C5B2" w14:textId="29102F0F">
                      <w:pPr>
                        <w:rPr>
                          <w:rFonts w:ascii="Cavolini" w:hAnsi="Cavolini" w:cs="Cavolini"/>
                        </w:rPr>
                      </w:pPr>
                      <w:r>
                        <w:rPr>
                          <w:lang w:val="es"/>
                        </w:rPr>
                        <w:t xml:space="preserve">Todavía estamos recolectando donaciones para la recaudación de fondos "Slime" y "Duct Tape"</w:t>
                      </w:r>
                      <w:r w:rsidR="00C71393">
                        <w:rPr>
                          <w:lang w:val="es"/>
                        </w:rPr>
                        <w:t xml:space="preserve"> de un maestro o personal</w:t>
                      </w:r>
                      <w:r>
                        <w:rPr>
                          <w:lang w:val="es"/>
                        </w:rPr>
                        <w:t xml:space="preserve">. </w:t>
                      </w:r>
                    </w:p>
                    <w:p w:rsidR="00C71393" w:rsidP="00ED6BA0" w:rsidRDefault="00C71393" w14:paraId="6CEA2DC9" w14:textId="77777777">
                      <w:pPr>
                        <w:rPr>
                          <w:rFonts w:ascii="Cavolini" w:hAnsi="Cavolini" w:cs="Cavolini"/>
                        </w:rPr>
                      </w:pPr>
                    </w:p>
                    <w:p w:rsidRPr="00890441" w:rsidR="00ED6BA0" w:rsidP="00ED6BA0" w:rsidRDefault="00ED6BA0" w14:paraId="0244F291" w14:textId="77777777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sz w:val="16"/>
                          <w:szCs w:val="16"/>
                        </w:rPr>
                      </w:pPr>
                      <w:r w:rsidRPr="00890441">
                        <w:rPr>
                          <w:b/>
                          <w:bCs/>
                          <w:lang w:val="es"/>
                        </w:rPr>
                        <w:t xml:space="preserve">Muchas gracias por todos los padres que han hecho donaciones.</w:t>
                      </w:r>
                    </w:p>
                    <w:p w:rsidRPr="00B728CC" w:rsidR="00ED6BA0" w:rsidP="00ED6BA0" w:rsidRDefault="00ED6BA0" w14:paraId="6D401C28" w14:textId="77777777">
                      <w:pPr>
                        <w:rPr>
                          <w:rFonts w:ascii="Miserably Lose" w:hAnsi="Miserably Lose"/>
                          <w:sz w:val="38"/>
                          <w:szCs w:val="40"/>
                        </w:rPr>
                      </w:pPr>
                    </w:p>
                    <w:p w:rsidRPr="0083107A" w:rsidR="00ED6BA0" w:rsidP="00ED6BA0" w:rsidRDefault="00ED6BA0" w14:paraId="4F851D65" w14:textId="77777777">
                      <w:pPr>
                        <w:jc w:val="center"/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:rsidRPr="0083107A" w:rsidR="00ED6BA0" w:rsidP="00ED6BA0" w:rsidRDefault="00ED6BA0" w14:paraId="40C59710" w14:textId="77777777">
                      <w:pPr>
                        <w:rPr>
                          <w:rFonts w:ascii="Wish I Were Taller" w:hAnsi="Wish I Were Taller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59D8C55" wp14:editId="53DCB9DE">
                <wp:simplePos x="0" y="0"/>
                <wp:positionH relativeFrom="column">
                  <wp:posOffset>1270</wp:posOffset>
                </wp:positionH>
                <wp:positionV relativeFrom="paragraph">
                  <wp:posOffset>114573</wp:posOffset>
                </wp:positionV>
                <wp:extent cx="2819400" cy="1754841"/>
                <wp:effectExtent l="38100" t="38100" r="38100" b="36195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9400" cy="17548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C05C42" w14:textId="7328A4EF" w:rsidR="000703CF" w:rsidRPr="000703CF" w:rsidRDefault="000703CF" w:rsidP="00ED6BA0">
                            <w:pPr>
                              <w:rPr>
                                <w:rFonts w:ascii="Cavolini" w:hAnsi="Cavolini" w:cs="Cavolini"/>
                                <w:sz w:val="22"/>
                                <w:szCs w:val="22"/>
                              </w:rPr>
                            </w:pPr>
                            <w:r w:rsidRPr="000703CF">
                              <w:rPr>
                                <w:sz w:val="22"/>
                                <w:szCs w:val="22"/>
                                <w:lang w:val="es"/>
                              </w:rPr>
                              <w:t>Sra. Rachel- Kinder</w:t>
                            </w:r>
                            <w:r w:rsidR="00C71393">
                              <w:rPr>
                                <w:sz w:val="22"/>
                                <w:szCs w:val="22"/>
                                <w:lang w:val="es"/>
                              </w:rPr>
                              <w:t>/Primera</w:t>
                            </w:r>
                          </w:p>
                          <w:p w14:paraId="78911094" w14:textId="78DE9518" w:rsidR="001F0919" w:rsidRDefault="00496EA3" w:rsidP="00ED6BA0">
                            <w:pPr>
                              <w:rPr>
                                <w:rStyle w:val="Hyperlink"/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="001F0919" w:rsidRPr="00356128">
                                <w:rPr>
                                  <w:rStyle w:val="Hyperlink"/>
                                  <w:sz w:val="20"/>
                                  <w:szCs w:val="20"/>
                                  <w:lang w:val="es"/>
                                </w:rPr>
                                <w:t>rpulido@sbmontessoricharter.com</w:t>
                              </w:r>
                            </w:hyperlink>
                          </w:p>
                          <w:p w14:paraId="0E0AADA3" w14:textId="4AB3F9B1" w:rsidR="00131582" w:rsidRDefault="00131582" w:rsidP="00ED6BA0">
                            <w:pPr>
                              <w:rPr>
                                <w:rStyle w:val="Hyperlink"/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6D248EB7" w14:textId="4FE7AE54" w:rsidR="00131582" w:rsidRPr="00011C37" w:rsidRDefault="00131582" w:rsidP="00ED6BA0">
                            <w:pPr>
                              <w:rPr>
                                <w:rStyle w:val="Hyperlink"/>
                                <w:rFonts w:ascii="Comic Sans MS" w:hAnsi="Comic Sans MS" w:cstheme="majorHAnsi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11C37">
                              <w:rPr>
                                <w:rStyle w:val="Hyperlink"/>
                                <w:color w:val="000000" w:themeColor="text1"/>
                                <w:sz w:val="20"/>
                                <w:szCs w:val="20"/>
                                <w:u w:val="none"/>
                                <w:lang w:val="es"/>
                              </w:rPr>
                              <w:t xml:space="preserve">Sra. </w:t>
                            </w:r>
                            <w:proofErr w:type="spellStart"/>
                            <w:r w:rsidRPr="00011C37">
                              <w:rPr>
                                <w:rStyle w:val="Hyperlink"/>
                                <w:color w:val="000000" w:themeColor="text1"/>
                                <w:sz w:val="20"/>
                                <w:szCs w:val="20"/>
                                <w:u w:val="none"/>
                                <w:lang w:val="es"/>
                              </w:rPr>
                              <w:t>Ya</w:t>
                            </w:r>
                            <w:r w:rsidR="00286C55">
                              <w:rPr>
                                <w:rStyle w:val="Hyperlink"/>
                                <w:color w:val="000000" w:themeColor="text1"/>
                                <w:sz w:val="20"/>
                                <w:szCs w:val="20"/>
                                <w:u w:val="none"/>
                                <w:lang w:val="es"/>
                              </w:rPr>
                              <w:t>S</w:t>
                            </w:r>
                            <w:r w:rsidRPr="00011C37">
                              <w:rPr>
                                <w:rStyle w:val="Hyperlink"/>
                                <w:color w:val="000000" w:themeColor="text1"/>
                                <w:sz w:val="20"/>
                                <w:szCs w:val="20"/>
                                <w:u w:val="none"/>
                                <w:lang w:val="es"/>
                              </w:rPr>
                              <w:t>hica</w:t>
                            </w:r>
                            <w:proofErr w:type="spellEnd"/>
                            <w:r w:rsidRPr="00011C37">
                              <w:rPr>
                                <w:rStyle w:val="Hyperlink"/>
                                <w:color w:val="000000" w:themeColor="text1"/>
                                <w:sz w:val="20"/>
                                <w:szCs w:val="20"/>
                                <w:u w:val="none"/>
                                <w:lang w:val="es"/>
                              </w:rPr>
                              <w:t xml:space="preserve"> Hall- </w:t>
                            </w:r>
                            <w:proofErr w:type="spellStart"/>
                            <w:r w:rsidRPr="00011C37">
                              <w:rPr>
                                <w:rStyle w:val="Hyperlink"/>
                                <w:color w:val="000000" w:themeColor="text1"/>
                                <w:sz w:val="20"/>
                                <w:szCs w:val="20"/>
                                <w:u w:val="none"/>
                                <w:lang w:val="es"/>
                              </w:rPr>
                              <w:t>Ki</w:t>
                            </w:r>
                            <w:r w:rsidRPr="00011C37">
                              <w:rPr>
                                <w:sz w:val="22"/>
                                <w:szCs w:val="22"/>
                                <w:lang w:val="es"/>
                              </w:rPr>
                              <w:t>nder</w:t>
                            </w:r>
                            <w:proofErr w:type="spellEnd"/>
                            <w:r w:rsidRPr="00011C37">
                              <w:rPr>
                                <w:sz w:val="22"/>
                                <w:szCs w:val="22"/>
                                <w:lang w:val="es"/>
                              </w:rPr>
                              <w:t>/Primera</w:t>
                            </w:r>
                          </w:p>
                          <w:p w14:paraId="757ECCF8" w14:textId="42425DB0" w:rsidR="00131582" w:rsidRDefault="00131582" w:rsidP="00ED6BA0">
                            <w:pPr>
                              <w:rPr>
                                <w:rStyle w:val="Hyperlink"/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Hyperlink"/>
                                <w:sz w:val="20"/>
                                <w:szCs w:val="20"/>
                                <w:lang w:val="es"/>
                              </w:rPr>
                              <w:t>ythall@sbmontessoircharter.com</w:t>
                            </w:r>
                          </w:p>
                          <w:p w14:paraId="4EA0FE92" w14:textId="77777777" w:rsidR="009A41D1" w:rsidRDefault="009A41D1" w:rsidP="00ED6BA0">
                            <w:pPr>
                              <w:rPr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2A47DC18" w14:textId="1992E0B9" w:rsidR="005468AB" w:rsidRPr="00C71393" w:rsidRDefault="005468AB" w:rsidP="00ED6BA0">
                            <w:pPr>
                              <w:rPr>
                                <w:rFonts w:ascii="Cavolini" w:hAnsi="Cavolini" w:cs="Cavolini"/>
                                <w:sz w:val="22"/>
                                <w:szCs w:val="22"/>
                              </w:rPr>
                            </w:pPr>
                          </w:p>
                          <w:p w14:paraId="21D33F3D" w14:textId="77777777" w:rsidR="005468AB" w:rsidRPr="004A714C" w:rsidRDefault="00496EA3" w:rsidP="00ED6BA0">
                            <w:pPr>
                              <w:rPr>
                                <w:rFonts w:ascii="Cavolini" w:hAnsi="Cavolini" w:cs="Cavolini"/>
                              </w:rPr>
                            </w:pPr>
                            <w:hyperlink r:id="rId15" w:history="1"/>
                          </w:p>
                          <w:p w14:paraId="20EC74C1" w14:textId="77777777" w:rsidR="005468AB" w:rsidRDefault="005468AB" w:rsidP="00ED6BA0">
                            <w:pPr>
                              <w:rPr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6C8FC81F" w14:textId="77777777" w:rsidR="001F0919" w:rsidRDefault="001F0919" w:rsidP="00ED6BA0">
                            <w:pPr>
                              <w:rPr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3AA01390" w14:textId="5826FA5E" w:rsidR="000703CF" w:rsidRPr="000703CF" w:rsidRDefault="000703CF" w:rsidP="00ED6BA0">
                            <w:pPr>
                              <w:rPr>
                                <w:rFonts w:ascii="Cavolini" w:hAnsi="Cavolini" w:cs="Cavolini"/>
                                <w:sz w:val="20"/>
                                <w:szCs w:val="20"/>
                              </w:rPr>
                            </w:pPr>
                          </w:p>
                          <w:p w14:paraId="2A1B4F02" w14:textId="77777777" w:rsidR="000703CF" w:rsidRPr="00A973EF" w:rsidRDefault="00496EA3" w:rsidP="00ED6BA0">
                            <w:pPr>
                              <w:rPr>
                                <w:rFonts w:ascii="Miserably Lose" w:hAnsi="Miserably Lose"/>
                              </w:rPr>
                            </w:pPr>
                            <w:hyperlink r:id="rId16" w:history="1"/>
                          </w:p>
                          <w:p w14:paraId="74B2D571" w14:textId="77777777" w:rsidR="000703CF" w:rsidRPr="00B728CC" w:rsidRDefault="000703CF" w:rsidP="00ED6BA0">
                            <w:pPr>
                              <w:rPr>
                                <w:rFonts w:ascii="Miserably Lose" w:hAnsi="Miserably Lose"/>
                                <w:sz w:val="38"/>
                                <w:szCs w:val="40"/>
                              </w:rPr>
                            </w:pPr>
                          </w:p>
                          <w:p w14:paraId="0BB34877" w14:textId="77777777" w:rsidR="000703CF" w:rsidRPr="0083107A" w:rsidRDefault="000703CF" w:rsidP="00ED6BA0">
                            <w:pPr>
                              <w:rPr>
                                <w:rFonts w:ascii="Wish I Were Taller" w:hAnsi="Wish I Were Taller"/>
                                <w:sz w:val="52"/>
                                <w:szCs w:val="52"/>
                              </w:rPr>
                            </w:pPr>
                          </w:p>
                          <w:p w14:paraId="77EFACCF" w14:textId="77777777" w:rsidR="000703CF" w:rsidRPr="0083107A" w:rsidRDefault="000703CF" w:rsidP="00ED6BA0">
                            <w:pPr>
                              <w:rPr>
                                <w:rFonts w:ascii="Wish I Were Taller" w:hAnsi="Wish I Were Taller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rect id="_x0000_s1034" style="position:absolute;margin-left:.1pt;margin-top:9pt;width:222pt;height:138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strokecolor="#7030a0" strokeweight="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" w14:anchorId="659D8C55">
                <v:stroke linestyle="thickBetweenThin"/>
                <v:textbox>
                  <w:txbxContent>
                    <w:p w:rsidRPr="000703CF" w:rsidR="000703CF" w:rsidP="00ED6BA0" w:rsidRDefault="000703CF" w14:paraId="3CC05C42" w14:textId="7328A4EF">
                      <w:pPr>
                        <w:rPr>
                          <w:rFonts w:ascii="Cavolini" w:hAnsi="Cavolini" w:cs="Cavolini"/>
                          <w:sz w:val="22"/>
                          <w:szCs w:val="22"/>
                        </w:rPr>
                      </w:pPr>
                      <w:r w:rsidRPr="000703CF">
                        <w:rPr>
                          <w:sz w:val="22"/>
                          <w:szCs w:val="22"/>
                          <w:lang w:val="es"/>
                        </w:rPr>
                        <w:t xml:space="preserve">Sra. Rachel- Kinder</w:t>
                      </w:r>
                      <w:r w:rsidR="00C71393">
                        <w:rPr>
                          <w:sz w:val="22"/>
                          <w:szCs w:val="22"/>
                          <w:lang w:val="es"/>
                        </w:rPr>
                        <w:t xml:space="preserve">/Primera</w:t>
                      </w:r>
                    </w:p>
                    <w:p w:rsidR="001F0919" w:rsidP="00ED6BA0" w:rsidRDefault="00F736F2" w14:paraId="78911094" w14:textId="78DE9518">
                      <w:pPr>
                        <w:rPr>
                          <w:rStyle w:val="Hyperlink"/>
                          <w:rFonts w:ascii="Cavolini" w:hAnsi="Cavolini" w:cs="Cavolini"/>
                          <w:sz w:val="20"/>
                          <w:szCs w:val="20"/>
                        </w:rPr>
                      </w:pPr>
                      <w:hyperlink w:history="1" r:id="rId17">
                        <w:r w:rsidRPr="00356128" w:rsidR="001F0919">
                          <w:rPr>
                            <w:rStyle w:val="Hyperlink"/>
                            <w:sz w:val="20"/>
                            <w:szCs w:val="20"/>
                            <w:lang w:val="es"/>
                          </w:rPr>
                          <w:t xml:space="preserve">rpulido@sbmontessoricharter.com</w:t>
                        </w:r>
                      </w:hyperlink>
                    </w:p>
                    <w:p w:rsidR="00131582" w:rsidP="00ED6BA0" w:rsidRDefault="00131582" w14:paraId="0E0AADA3" w14:textId="4AB3F9B1">
                      <w:pPr>
                        <w:rPr>
                          <w:rStyle w:val="Hyperlink"/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:rsidRPr="00011C37" w:rsidR="00131582" w:rsidP="00ED6BA0" w:rsidRDefault="00131582" w14:paraId="6D248EB7" w14:textId="4FE7AE54">
                      <w:pPr>
                        <w:rPr>
                          <w:rStyle w:val="Hyperlink"/>
                          <w:rFonts w:ascii="Comic Sans MS" w:hAnsi="Comic Sans MS" w:cstheme="majorHAnsi"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r w:rsidRPr="00011C37">
                        <w:rPr>
                          <w:rStyle w:val="Hyperlink"/>
                          <w:color w:val="000000" w:themeColor="text1"/>
                          <w:sz w:val="20"/>
                          <w:szCs w:val="20"/>
                          <w:u w:val="none"/>
                          <w:lang w:val="es"/>
                        </w:rPr>
                        <w:t xml:space="preserve">Sra. Ya</w:t>
                      </w:r>
                      <w:proofErr w:type="spellStart"/>
                      <w:r w:rsidR="00286C55">
                        <w:rPr>
                          <w:rStyle w:val="Hyperlink"/>
                          <w:color w:val="000000" w:themeColor="text1"/>
                          <w:sz w:val="20"/>
                          <w:szCs w:val="20"/>
                          <w:u w:val="none"/>
                          <w:lang w:val="es"/>
                        </w:rPr>
                        <w:t xml:space="preserve">S</w:t>
                      </w:r>
                      <w:r w:rsidRPr="00011C37">
                        <w:rPr>
                          <w:rStyle w:val="Hyperlink"/>
                          <w:color w:val="000000" w:themeColor="text1"/>
                          <w:sz w:val="20"/>
                          <w:szCs w:val="20"/>
                          <w:u w:val="none"/>
                          <w:lang w:val="es"/>
                        </w:rPr>
                        <w:t xml:space="preserve">hica Hall- Ki</w:t>
                      </w:r>
                      <w:proofErr w:type="spellEnd"/>
                      <w:r w:rsidRPr="00011C37">
                        <w:rPr>
                          <w:sz w:val="22"/>
                          <w:szCs w:val="22"/>
                          <w:lang w:val="es"/>
                        </w:rPr>
                        <w:t xml:space="preserve">nder/Primera</w:t>
                      </w:r>
                    </w:p>
                    <w:p w:rsidR="00131582" w:rsidP="00ED6BA0" w:rsidRDefault="00131582" w14:paraId="757ECCF8" w14:textId="42425DB0">
                      <w:pPr>
                        <w:rPr>
                          <w:rStyle w:val="Hyperlink"/>
                          <w:rFonts w:ascii="Cavolini" w:hAnsi="Cavolini" w:cs="Cavolini"/>
                          <w:sz w:val="20"/>
                          <w:szCs w:val="20"/>
                        </w:rPr>
                      </w:pPr>
                      <w:r>
                        <w:rPr>
                          <w:rStyle w:val="Hyperlink"/>
                          <w:sz w:val="20"/>
                          <w:szCs w:val="20"/>
                          <w:lang w:val="es"/>
                        </w:rPr>
                        <w:t xml:space="preserve">ythall@sbmontessoircharter.com</w:t>
                      </w:r>
                    </w:p>
                    <w:p w:rsidR="009A41D1" w:rsidP="00ED6BA0" w:rsidRDefault="009A41D1" w14:paraId="4EA0FE92" w14:textId="77777777">
                      <w:pPr>
                        <w:rPr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:rsidRPr="00C71393" w:rsidR="005468AB" w:rsidP="00ED6BA0" w:rsidRDefault="005468AB" w14:paraId="2A47DC18" w14:textId="1992E0B9">
                      <w:pPr>
                        <w:rPr>
                          <w:rFonts w:ascii="Cavolini" w:hAnsi="Cavolini" w:cs="Cavolini"/>
                          <w:sz w:val="22"/>
                          <w:szCs w:val="22"/>
                        </w:rPr>
                      </w:pPr>
                    </w:p>
                    <w:p w:rsidRPr="004A714C" w:rsidR="005468AB" w:rsidP="00ED6BA0" w:rsidRDefault="00F736F2" w14:paraId="21D33F3D" w14:textId="77777777">
                      <w:pPr>
                        <w:rPr>
                          <w:rFonts w:ascii="Cavolini" w:hAnsi="Cavolini" w:cs="Cavolini"/>
                        </w:rPr>
                      </w:pPr>
                      <w:hyperlink w:history="1" r:id="rId18"/>
                    </w:p>
                    <w:p w:rsidR="005468AB" w:rsidP="00ED6BA0" w:rsidRDefault="005468AB" w14:paraId="20EC74C1" w14:textId="77777777">
                      <w:pPr>
                        <w:rPr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:rsidR="001F0919" w:rsidP="00ED6BA0" w:rsidRDefault="001F0919" w14:paraId="6C8FC81F" w14:textId="77777777">
                      <w:pPr>
                        <w:rPr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:rsidRPr="000703CF" w:rsidR="000703CF" w:rsidP="00ED6BA0" w:rsidRDefault="000703CF" w14:paraId="3AA01390" w14:textId="5826FA5E">
                      <w:pPr>
                        <w:rPr>
                          <w:rFonts w:ascii="Cavolini" w:hAnsi="Cavolini" w:cs="Cavolini"/>
                          <w:sz w:val="20"/>
                          <w:szCs w:val="20"/>
                        </w:rPr>
                      </w:pPr>
                    </w:p>
                    <w:p w:rsidRPr="00A973EF" w:rsidR="000703CF" w:rsidP="00ED6BA0" w:rsidRDefault="00F736F2" w14:paraId="2A1B4F02" w14:textId="77777777">
                      <w:pPr>
                        <w:rPr>
                          <w:rFonts w:ascii="Miserably Lose" w:hAnsi="Miserably Lose"/>
                        </w:rPr>
                      </w:pPr>
                      <w:hyperlink w:history="1" r:id="rId19"/>
                    </w:p>
                    <w:p w:rsidRPr="00B728CC" w:rsidR="000703CF" w:rsidP="00ED6BA0" w:rsidRDefault="000703CF" w14:paraId="74B2D571" w14:textId="77777777">
                      <w:pPr>
                        <w:rPr>
                          <w:rFonts w:ascii="Miserably Lose" w:hAnsi="Miserably Lose"/>
                          <w:sz w:val="38"/>
                          <w:szCs w:val="40"/>
                        </w:rPr>
                      </w:pPr>
                    </w:p>
                    <w:p w:rsidRPr="0083107A" w:rsidR="000703CF" w:rsidP="00ED6BA0" w:rsidRDefault="000703CF" w14:paraId="0BB34877" w14:textId="77777777">
                      <w:pPr>
                        <w:rPr>
                          <w:rFonts w:ascii="Wish I Were Taller" w:hAnsi="Wish I Were Taller"/>
                          <w:sz w:val="52"/>
                          <w:szCs w:val="52"/>
                        </w:rPr>
                      </w:pPr>
                    </w:p>
                    <w:p w:rsidRPr="0083107A" w:rsidR="000703CF" w:rsidP="00ED6BA0" w:rsidRDefault="000703CF" w14:paraId="77EFACCF" w14:textId="77777777">
                      <w:pPr>
                        <w:rPr>
                          <w:rFonts w:ascii="Wish I Were Taller" w:hAnsi="Wish I Were Taller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5EA232D" w14:textId="55CF0540" w:rsidR="00FF36D7" w:rsidRDefault="00FF36D7" w:rsidP="00174FF9"/>
    <w:p w14:paraId="6B0F2C7C" w14:textId="5FE70FF3" w:rsidR="00FF36D7" w:rsidRDefault="00FF36D7" w:rsidP="00174FF9"/>
    <w:p w14:paraId="3A164CF7" w14:textId="77777777" w:rsidR="00FF36D7" w:rsidRDefault="00FF36D7" w:rsidP="00174FF9"/>
    <w:p w14:paraId="250571BE" w14:textId="77777777" w:rsidR="00FF36D7" w:rsidRDefault="00FF36D7" w:rsidP="00174FF9"/>
    <w:p w14:paraId="7F7CD98D" w14:textId="4DE4E89F" w:rsidR="00FF36D7" w:rsidRDefault="00FF36D7" w:rsidP="00174FF9"/>
    <w:p w14:paraId="6F8D2B02" w14:textId="206DB899" w:rsidR="007C7891" w:rsidRDefault="007C7891" w:rsidP="00174FF9"/>
    <w:p w14:paraId="483F851C" w14:textId="7E4A8B74" w:rsidR="007C7891" w:rsidRDefault="007C7891" w:rsidP="00174FF9"/>
    <w:p w14:paraId="0CD4DAD4" w14:textId="5CDBA9E4" w:rsidR="002A0805" w:rsidRDefault="002A0805" w:rsidP="00174FF9"/>
    <w:p w14:paraId="7211767A" w14:textId="22FB20AE" w:rsidR="002A0805" w:rsidRDefault="002A0805" w:rsidP="00174FF9"/>
    <w:p w14:paraId="17217E84" w14:textId="7AFF567B" w:rsidR="002A0805" w:rsidRDefault="002A0805" w:rsidP="00174FF9"/>
    <w:p w14:paraId="30A5A64B" w14:textId="6571190A" w:rsidR="002A0805" w:rsidRDefault="002A0805" w:rsidP="00174FF9">
      <w:r>
        <w:rPr>
          <w:noProof/>
          <w:lang w:val="es"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A46B739" wp14:editId="0D56E9AF">
                <wp:simplePos x="0" y="0"/>
                <wp:positionH relativeFrom="column">
                  <wp:posOffset>1768438</wp:posOffset>
                </wp:positionH>
                <wp:positionV relativeFrom="paragraph">
                  <wp:posOffset>85650</wp:posOffset>
                </wp:positionV>
                <wp:extent cx="2891155" cy="476250"/>
                <wp:effectExtent l="25400" t="25400" r="42545" b="44450"/>
                <wp:wrapThrough wrapText="bothSides">
                  <wp:wrapPolygon edited="0">
                    <wp:start x="95" y="-1152"/>
                    <wp:lineTo x="-190" y="-1152"/>
                    <wp:lineTo x="-190" y="21312"/>
                    <wp:lineTo x="95" y="23040"/>
                    <wp:lineTo x="21538" y="23040"/>
                    <wp:lineTo x="21823" y="17856"/>
                    <wp:lineTo x="21823" y="4608"/>
                    <wp:lineTo x="21728" y="576"/>
                    <wp:lineTo x="21538" y="-1152"/>
                    <wp:lineTo x="95" y="-1152"/>
                  </wp:wrapPolygon>
                </wp:wrapThrough>
                <wp:docPr id="20" name="Alternate Process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1155" cy="4762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57150" cmpd="thickThin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 xmlns="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9E633AB" w14:textId="3EDA73CB" w:rsidR="008A4941" w:rsidRPr="002A0805" w:rsidRDefault="008A4941" w:rsidP="002A0805">
                            <w:pPr>
                              <w:jc w:val="center"/>
                              <w:rPr>
                                <w:rFonts w:ascii="Cavolini" w:hAnsi="Cavolini" w:cs="Cavolin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A0805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s"/>
                              </w:rPr>
                              <w:t>Un vistazo a nuestro mes:</w:t>
                            </w:r>
                          </w:p>
                          <w:p w14:paraId="10E638D1" w14:textId="77777777" w:rsidR="008A4941" w:rsidRPr="002A0805" w:rsidRDefault="008A4941" w:rsidP="002A0805">
                            <w:pPr>
                              <w:jc w:val="center"/>
                              <w:rPr>
                                <w:rFonts w:ascii="Wish I Were Taller" w:hAnsi="Wish I Were Taller"/>
                                <w:color w:val="0070C0"/>
                                <w:sz w:val="40"/>
                                <w:szCs w:val="36"/>
                              </w:rPr>
                            </w:pPr>
                          </w:p>
                          <w:p w14:paraId="47247688" w14:textId="51B2FD1D" w:rsidR="008A4941" w:rsidRPr="002A0805" w:rsidRDefault="008A4941" w:rsidP="002A0805">
                            <w:pPr>
                              <w:jc w:val="center"/>
                              <w:rPr>
                                <w:rFonts w:ascii="Wish I Were Taller" w:hAnsi="Wish I Were Taller"/>
                                <w:color w:val="0070C0"/>
                                <w:sz w:val="34"/>
                                <w:szCs w:val="36"/>
                              </w:rPr>
                            </w:pPr>
                            <w:r w:rsidRPr="002A0805">
                              <w:rPr>
                                <w:color w:val="0070C0"/>
                                <w:sz w:val="34"/>
                                <w:szCs w:val="36"/>
                                <w:lang w:val="es"/>
                              </w:rPr>
                              <w:t>http://content.mycutegraphics.com/graphics/detective/magnifying-glass-black-white.p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14="http://schemas.microsoft.com/office/drawing/2010/main" xmlns:pic="http://schemas.openxmlformats.org/drawingml/2006/picture" xmlns:a="http://schemas.openxmlformats.org/drawingml/2006/main">
            <w:pict>
              <v:shapetype id="_x0000_t176" coordsize="21600,21600" o:spt="176" adj="2700" path="m@0,qx0@0l0@2qy@0,21600l@1,21600qx21600@2l21600@0qy@1,xe" w14:anchorId="1A46B739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limo="10800,10800" textboxrect="@3,@3,@4,@5" gradientshapeok="t" o:connecttype="custom" o:connectlocs="@8,0;0,@9;@8,@7;@6,@9"/>
              </v:shapetype>
              <v:shape id="Alternate Process 20" style="position:absolute;margin-left:139.25pt;margin-top:6.75pt;width:227.65pt;height:37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5" strokecolor="#8496b0 [1951]" strokeweight="4.5pt" type="#_x0000_t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">
                <v:stroke linestyle="thickThin"/>
                <v:textbox>
                  <w:txbxContent>
                    <w:p w:rsidRPr="002A0805" w:rsidR="008A4941" w:rsidP="002A0805" w:rsidRDefault="008A4941" w14:paraId="29E633AB" w14:textId="3EDA73CB">
                      <w:pPr>
                        <w:jc w:val="center"/>
                        <w:rPr>
                          <w:rFonts w:ascii="Cavolini" w:hAnsi="Cavolini" w:cs="Cavolini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2A0805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  <w:lang w:val="es"/>
                        </w:rPr>
                        <w:t xml:space="preserve">Un vistazo a nuestro mes:</w:t>
                      </w:r>
                    </w:p>
                    <w:p w:rsidRPr="002A0805" w:rsidR="008A4941" w:rsidP="002A0805" w:rsidRDefault="008A4941" w14:paraId="10E638D1" w14:textId="77777777">
                      <w:pPr>
                        <w:jc w:val="center"/>
                        <w:rPr>
                          <w:rFonts w:ascii="Wish I Were Taller" w:hAnsi="Wish I Were Taller"/>
                          <w:color w:val="0070C0"/>
                          <w:sz w:val="40"/>
                          <w:szCs w:val="36"/>
                        </w:rPr>
                      </w:pPr>
                    </w:p>
                    <w:p w:rsidRPr="002A0805" w:rsidR="008A4941" w:rsidP="002A0805" w:rsidRDefault="008A4941" w14:paraId="47247688" w14:textId="51B2FD1D">
                      <w:pPr>
                        <w:jc w:val="center"/>
                        <w:rPr>
                          <w:rFonts w:ascii="Wish I Were Taller" w:hAnsi="Wish I Were Taller"/>
                          <w:color w:val="0070C0"/>
                          <w:sz w:val="34"/>
                          <w:szCs w:val="36"/>
                        </w:rPr>
                      </w:pPr>
                      <w:r w:rsidRPr="002A0805">
                        <w:rPr>
                          <w:color w:val="0070C0"/>
                          <w:sz w:val="34"/>
                          <w:szCs w:val="36"/>
                          <w:lang w:val="es"/>
                        </w:rPr>
                        <w:t xml:space="preserve">http://content.mycutegraphics.com/graphics/detective/magnifying-glass-black-white.png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CB85B98" w14:textId="282DEB2B" w:rsidR="002A0805" w:rsidRDefault="002A0805" w:rsidP="00174FF9"/>
    <w:p w14:paraId="7C4AD0B1" w14:textId="04E805E4" w:rsidR="007C7891" w:rsidRDefault="007C7891" w:rsidP="002A0805">
      <w:pPr>
        <w:jc w:val="center"/>
      </w:pPr>
    </w:p>
    <w:p w14:paraId="39F0F53F" w14:textId="7E6EBCCF" w:rsidR="00174FF9" w:rsidRPr="00174FF9" w:rsidRDefault="00507520" w:rsidP="00174FF9">
      <w:r>
        <w:rPr>
          <w:noProof/>
          <w:lang w:val="es"/>
        </w:rPr>
        <w:t>6</w:t>
      </w:r>
    </w:p>
    <w:tbl>
      <w:tblPr>
        <w:tblpPr w:leftFromText="180" w:rightFromText="180" w:vertAnchor="text" w:horzAnchor="page" w:tblpX="745" w:tblpY="477"/>
        <w:tblW w:w="11163" w:type="dxa"/>
        <w:tblBorders>
          <w:top w:val="dashSmallGap" w:sz="12" w:space="0" w:color="auto"/>
          <w:left w:val="dashSmallGap" w:sz="12" w:space="0" w:color="auto"/>
          <w:bottom w:val="dashSmallGap" w:sz="12" w:space="0" w:color="auto"/>
          <w:right w:val="dashSmallGap" w:sz="12" w:space="0" w:color="auto"/>
          <w:insideH w:val="dashSmallGap" w:sz="12" w:space="0" w:color="auto"/>
          <w:insideV w:val="dashSmallGap" w:sz="12" w:space="0" w:color="auto"/>
        </w:tblBorders>
        <w:tblLook w:val="01E0" w:firstRow="1" w:lastRow="1" w:firstColumn="1" w:lastColumn="1" w:noHBand="0" w:noVBand="0"/>
      </w:tblPr>
      <w:tblGrid>
        <w:gridCol w:w="2430"/>
        <w:gridCol w:w="2578"/>
        <w:gridCol w:w="2339"/>
        <w:gridCol w:w="1936"/>
        <w:gridCol w:w="1880"/>
      </w:tblGrid>
      <w:tr w:rsidR="00341DF6" w14:paraId="71B4EF23" w14:textId="77777777" w:rsidTr="002A0805">
        <w:trPr>
          <w:trHeight w:val="537"/>
        </w:trPr>
        <w:tc>
          <w:tcPr>
            <w:tcW w:w="2430" w:type="dxa"/>
            <w:shd w:val="clear" w:color="auto" w:fill="92D050"/>
          </w:tcPr>
          <w:p w14:paraId="6BFD54B7" w14:textId="2A0CC38D" w:rsidR="00E30C83" w:rsidRPr="00685325" w:rsidRDefault="007A61EB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color w:val="942093"/>
                <w:sz w:val="22"/>
                <w:szCs w:val="22"/>
                <w:u w:val="single"/>
              </w:rPr>
            </w:pPr>
            <w:r w:rsidRPr="007A61EB">
              <w:rPr>
                <w:b/>
                <w:sz w:val="22"/>
                <w:szCs w:val="22"/>
                <w:u w:val="single"/>
                <w:lang w:val="es"/>
              </w:rPr>
              <w:t xml:space="preserve"> Kinder- Lectura</w:t>
            </w:r>
          </w:p>
        </w:tc>
        <w:tc>
          <w:tcPr>
            <w:tcW w:w="2578" w:type="dxa"/>
            <w:shd w:val="clear" w:color="auto" w:fill="92D050"/>
          </w:tcPr>
          <w:p w14:paraId="70A7E0B8" w14:textId="75F4639F" w:rsidR="00E30C83" w:rsidRPr="007A61EB" w:rsidRDefault="009D31F6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A61EB">
              <w:rPr>
                <w:b/>
                <w:sz w:val="22"/>
                <w:szCs w:val="22"/>
                <w:u w:val="single"/>
                <w:lang w:val="es"/>
              </w:rPr>
              <w:t>Idioma</w:t>
            </w:r>
            <w:r w:rsidR="007A61EB">
              <w:rPr>
                <w:lang w:val="es"/>
              </w:rPr>
              <w:t xml:space="preserve"> Kinder</w:t>
            </w:r>
          </w:p>
        </w:tc>
        <w:tc>
          <w:tcPr>
            <w:tcW w:w="2339" w:type="dxa"/>
            <w:shd w:val="clear" w:color="auto" w:fill="92D050"/>
          </w:tcPr>
          <w:p w14:paraId="7364F6F1" w14:textId="237FE544" w:rsidR="00E30C83" w:rsidRPr="007A61EB" w:rsidRDefault="007A61EB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  <w:lang w:val="es"/>
              </w:rPr>
              <w:t xml:space="preserve">Kinder- </w:t>
            </w:r>
            <w:r w:rsidR="006C397C" w:rsidRPr="007A61EB">
              <w:rPr>
                <w:b/>
                <w:sz w:val="22"/>
                <w:szCs w:val="22"/>
                <w:u w:val="single"/>
                <w:lang w:val="es"/>
              </w:rPr>
              <w:t>Escritura</w:t>
            </w:r>
          </w:p>
        </w:tc>
        <w:tc>
          <w:tcPr>
            <w:tcW w:w="1936" w:type="dxa"/>
            <w:shd w:val="clear" w:color="auto" w:fill="92D050"/>
          </w:tcPr>
          <w:p w14:paraId="6E66165F" w14:textId="3F761A35" w:rsidR="004C56B3" w:rsidRPr="007A61EB" w:rsidRDefault="007A61EB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A61EB">
              <w:rPr>
                <w:b/>
                <w:sz w:val="22"/>
                <w:szCs w:val="22"/>
                <w:u w:val="single"/>
                <w:lang w:val="es"/>
              </w:rPr>
              <w:t>Kinder- Estudios Sociales/</w:t>
            </w:r>
          </w:p>
          <w:p w14:paraId="0AEFADCF" w14:textId="77777777" w:rsidR="00E30C83" w:rsidRDefault="006C397C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7A61EB">
              <w:rPr>
                <w:b/>
                <w:sz w:val="22"/>
                <w:szCs w:val="22"/>
                <w:u w:val="single"/>
                <w:lang w:val="es"/>
              </w:rPr>
              <w:t>Ciencia</w:t>
            </w:r>
          </w:p>
          <w:p w14:paraId="03625E63" w14:textId="3922E673" w:rsidR="002A0805" w:rsidRPr="00184B71" w:rsidRDefault="002A0805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</w:pPr>
          </w:p>
        </w:tc>
        <w:tc>
          <w:tcPr>
            <w:tcW w:w="1880" w:type="dxa"/>
            <w:shd w:val="clear" w:color="auto" w:fill="92D050"/>
          </w:tcPr>
          <w:p w14:paraId="6FCB9F8E" w14:textId="6A99221D" w:rsidR="00E30C83" w:rsidRPr="007A61EB" w:rsidRDefault="007A61EB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  <w:lang w:val="es"/>
              </w:rPr>
              <w:t xml:space="preserve">Kinder- </w:t>
            </w:r>
            <w:r w:rsidR="006C397C" w:rsidRPr="007A61EB">
              <w:rPr>
                <w:b/>
                <w:sz w:val="22"/>
                <w:szCs w:val="22"/>
                <w:u w:val="single"/>
                <w:lang w:val="es"/>
              </w:rPr>
              <w:t>Matemáticas</w:t>
            </w:r>
          </w:p>
        </w:tc>
      </w:tr>
      <w:tr w:rsidR="00341DF6" w:rsidRPr="008A4941" w14:paraId="1C32891E" w14:textId="77777777" w:rsidTr="00FF36D7">
        <w:trPr>
          <w:trHeight w:val="2049"/>
        </w:trPr>
        <w:tc>
          <w:tcPr>
            <w:tcW w:w="2430" w:type="dxa"/>
            <w:shd w:val="clear" w:color="auto" w:fill="auto"/>
          </w:tcPr>
          <w:p w14:paraId="25E0DA09" w14:textId="22F9E45E" w:rsidR="003C7800" w:rsidRDefault="00787B74" w:rsidP="003C7800">
            <w:pPr>
              <w:spacing w:before="120" w:after="120"/>
              <w:rPr>
                <w:bCs/>
              </w:rPr>
            </w:pPr>
            <w:r>
              <w:rPr>
                <w:sz w:val="22"/>
                <w:szCs w:val="22"/>
                <w:lang w:val="es"/>
              </w:rPr>
              <w:t xml:space="preserve">Los estudiantes </w:t>
            </w:r>
            <w:r w:rsidR="00CE082C">
              <w:rPr>
                <w:sz w:val="22"/>
                <w:szCs w:val="22"/>
                <w:lang w:val="es"/>
              </w:rPr>
              <w:t xml:space="preserve">comenzarán a </w:t>
            </w:r>
            <w:r w:rsidRPr="00CE082C">
              <w:rPr>
                <w:color w:val="000000" w:themeColor="text1"/>
                <w:sz w:val="22"/>
                <w:szCs w:val="22"/>
                <w:lang w:val="es"/>
              </w:rPr>
              <w:t xml:space="preserve">trabajar </w:t>
            </w:r>
            <w:r w:rsidR="00E904E2">
              <w:rPr>
                <w:color w:val="000000" w:themeColor="text1"/>
                <w:sz w:val="22"/>
                <w:szCs w:val="22"/>
                <w:lang w:val="es"/>
              </w:rPr>
              <w:t>en</w:t>
            </w:r>
            <w:r>
              <w:rPr>
                <w:lang w:val="es"/>
              </w:rPr>
              <w:t xml:space="preserve"> Benchmark Advance </w:t>
            </w:r>
            <w:proofErr w:type="gramStart"/>
            <w:r>
              <w:rPr>
                <w:lang w:val="es"/>
              </w:rPr>
              <w:t xml:space="preserve">Unit </w:t>
            </w:r>
            <w:r w:rsidR="003C7800" w:rsidRPr="003C7800">
              <w:rPr>
                <w:color w:val="000000" w:themeColor="text1"/>
                <w:sz w:val="22"/>
                <w:szCs w:val="22"/>
                <w:lang w:val="es"/>
              </w:rPr>
              <w:t xml:space="preserve"> 9</w:t>
            </w:r>
            <w:proofErr w:type="gramEnd"/>
            <w:r w:rsidR="003C7800" w:rsidRPr="003C7800">
              <w:rPr>
                <w:color w:val="000000" w:themeColor="text1"/>
                <w:sz w:val="22"/>
                <w:szCs w:val="22"/>
                <w:lang w:val="es"/>
              </w:rPr>
              <w:t>: Meeting Our Needs and Wishes</w:t>
            </w:r>
            <w:r w:rsidR="00CE082C" w:rsidRPr="00CE082C">
              <w:rPr>
                <w:color w:val="000000" w:themeColor="text1"/>
                <w:sz w:val="22"/>
                <w:szCs w:val="22"/>
                <w:lang w:val="es"/>
              </w:rPr>
              <w:t xml:space="preserve"> y </w:t>
            </w:r>
            <w:r w:rsidR="003C7800" w:rsidRPr="003C7800">
              <w:rPr>
                <w:color w:val="000000" w:themeColor="text1"/>
                <w:sz w:val="22"/>
                <w:szCs w:val="22"/>
                <w:lang w:val="es"/>
              </w:rPr>
              <w:t>Benchmark Advance</w:t>
            </w:r>
            <w:r>
              <w:rPr>
                <w:lang w:val="es"/>
              </w:rPr>
              <w:t xml:space="preserve">: </w:t>
            </w:r>
            <w:r w:rsidR="003C7800" w:rsidRPr="003C7800">
              <w:rPr>
                <w:bCs/>
                <w:sz w:val="22"/>
                <w:szCs w:val="22"/>
                <w:lang w:val="es"/>
              </w:rPr>
              <w:t>Unit 10: Forces and Motion</w:t>
            </w:r>
            <w:r w:rsidR="003C7800">
              <w:rPr>
                <w:bCs/>
                <w:sz w:val="22"/>
                <w:szCs w:val="22"/>
                <w:lang w:val="es"/>
              </w:rPr>
              <w:t>.</w:t>
            </w:r>
          </w:p>
          <w:p w14:paraId="6C9F052C" w14:textId="34315AA4" w:rsidR="000E6A34" w:rsidRDefault="003C7800" w:rsidP="000E6A34">
            <w:r>
              <w:rPr>
                <w:color w:val="212529"/>
                <w:sz w:val="22"/>
                <w:szCs w:val="22"/>
                <w:shd w:val="clear" w:color="auto" w:fill="FFFFFF"/>
                <w:lang w:val="es"/>
              </w:rPr>
              <w:t xml:space="preserve">Los estudiantes </w:t>
            </w:r>
            <w:r w:rsidRPr="003C7800">
              <w:rPr>
                <w:color w:val="212529"/>
                <w:sz w:val="22"/>
                <w:szCs w:val="22"/>
                <w:shd w:val="clear" w:color="auto" w:fill="FFFFFF"/>
                <w:lang w:val="es"/>
              </w:rPr>
              <w:t>leerán y compararán selecciones sobre necesidades y quieren entender por qué tomamos decisiones.</w:t>
            </w:r>
            <w:r>
              <w:rPr>
                <w:lang w:val="es"/>
              </w:rPr>
              <w:t xml:space="preserve"> </w:t>
            </w:r>
            <w:r w:rsidR="000E6A34" w:rsidRPr="000E6A34">
              <w:rPr>
                <w:color w:val="212529"/>
                <w:sz w:val="22"/>
                <w:szCs w:val="22"/>
                <w:shd w:val="clear" w:color="auto" w:fill="FFFFFF"/>
                <w:lang w:val="es"/>
              </w:rPr>
              <w:t xml:space="preserve"> En esta unidad</w:t>
            </w:r>
            <w:r w:rsidR="000E6A34">
              <w:rPr>
                <w:color w:val="212529"/>
                <w:sz w:val="22"/>
                <w:szCs w:val="22"/>
                <w:shd w:val="clear" w:color="auto" w:fill="FFFFFF"/>
                <w:lang w:val="es"/>
              </w:rPr>
              <w:t xml:space="preserve"> 10</w:t>
            </w:r>
            <w:r w:rsidR="000E6A34" w:rsidRPr="000E6A34">
              <w:rPr>
                <w:color w:val="212529"/>
                <w:sz w:val="22"/>
                <w:szCs w:val="22"/>
                <w:shd w:val="clear" w:color="auto" w:fill="FFFFFF"/>
                <w:lang w:val="es"/>
              </w:rPr>
              <w:t>, los estudiantes leerán y compararán selecciones sobre fuerzas y movimiento para aprender cómo y por qué se mueven las cosas</w:t>
            </w:r>
            <w:r w:rsidR="000E6A34">
              <w:rPr>
                <w:color w:val="212529"/>
                <w:shd w:val="clear" w:color="auto" w:fill="FFFFFF"/>
                <w:lang w:val="es"/>
              </w:rPr>
              <w:t xml:space="preserve">. </w:t>
            </w:r>
            <w:r w:rsidR="000E6A34">
              <w:rPr>
                <w:color w:val="212529"/>
                <w:sz w:val="22"/>
                <w:szCs w:val="22"/>
                <w:shd w:val="clear" w:color="auto" w:fill="FFFFFF"/>
                <w:lang w:val="es"/>
              </w:rPr>
              <w:t xml:space="preserve"> </w:t>
            </w:r>
          </w:p>
          <w:p w14:paraId="1130AADE" w14:textId="2B96594E" w:rsidR="003C7800" w:rsidRPr="003C7800" w:rsidRDefault="003C7800" w:rsidP="003C78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4167D1" w14:textId="2F652FE9" w:rsidR="00787B74" w:rsidRDefault="00787B74" w:rsidP="00787B7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87B74">
              <w:rPr>
                <w:color w:val="000000" w:themeColor="text1"/>
                <w:sz w:val="22"/>
                <w:szCs w:val="22"/>
                <w:lang w:val="es"/>
              </w:rPr>
              <w:t>Los viernes los estudiantes practicarán actuación y lectura de guiones.</w:t>
            </w:r>
          </w:p>
          <w:p w14:paraId="61C1FEBF" w14:textId="69C7E9CD" w:rsidR="00787B74" w:rsidRPr="00DE5792" w:rsidRDefault="00787B74" w:rsidP="00787B7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78" w:type="dxa"/>
          </w:tcPr>
          <w:p w14:paraId="4EC42E88" w14:textId="77E38F18" w:rsidR="000E6A34" w:rsidRPr="000E6A34" w:rsidRDefault="00EF5B52" w:rsidP="000E6A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6A34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Los estudiantes aprenderán sobre </w:t>
            </w:r>
            <w:r w:rsidR="000E6A34">
              <w:rPr>
                <w:bCs/>
                <w:color w:val="000000" w:themeColor="text1"/>
                <w:sz w:val="22"/>
                <w:szCs w:val="22"/>
                <w:lang w:val="es"/>
              </w:rPr>
              <w:t xml:space="preserve">  u</w:t>
            </w:r>
            <w:r w:rsidR="000E6A34" w:rsidRPr="000E6A34">
              <w:rPr>
                <w:bCs/>
                <w:color w:val="000000" w:themeColor="text1"/>
                <w:sz w:val="22"/>
                <w:szCs w:val="22"/>
                <w:lang w:val="es"/>
              </w:rPr>
              <w:t xml:space="preserve">se de signo de exclamación, </w:t>
            </w:r>
            <w:r w:rsidR="000E6A34">
              <w:rPr>
                <w:bCs/>
                <w:color w:val="000000" w:themeColor="text1"/>
                <w:sz w:val="22"/>
                <w:szCs w:val="22"/>
                <w:lang w:val="es"/>
              </w:rPr>
              <w:t>c</w:t>
            </w:r>
            <w:r w:rsidR="000E6A34" w:rsidRPr="000E6A34">
              <w:rPr>
                <w:bCs/>
                <w:color w:val="000000" w:themeColor="text1"/>
                <w:sz w:val="22"/>
                <w:szCs w:val="22"/>
                <w:lang w:val="es"/>
              </w:rPr>
              <w:t xml:space="preserve">ompound palabras </w:t>
            </w:r>
            <w:r w:rsidR="000E6A34">
              <w:rPr>
                <w:bCs/>
                <w:color w:val="000000" w:themeColor="text1"/>
                <w:sz w:val="22"/>
                <w:szCs w:val="22"/>
                <w:lang w:val="es"/>
              </w:rPr>
              <w:t>y o</w:t>
            </w:r>
            <w:r w:rsidR="000E6A34" w:rsidRPr="000E6A34">
              <w:rPr>
                <w:bCs/>
                <w:color w:val="000000" w:themeColor="text1"/>
                <w:sz w:val="22"/>
                <w:szCs w:val="22"/>
                <w:lang w:val="es"/>
              </w:rPr>
              <w:t>pposites</w:t>
            </w:r>
            <w:r w:rsidR="000E6A34">
              <w:rPr>
                <w:bCs/>
                <w:color w:val="000000" w:themeColor="text1"/>
                <w:sz w:val="22"/>
                <w:szCs w:val="22"/>
                <w:lang w:val="es"/>
              </w:rPr>
              <w:t>.</w:t>
            </w:r>
          </w:p>
          <w:p w14:paraId="3F3E2166" w14:textId="730440DB" w:rsidR="00EF5B52" w:rsidRPr="000E6A34" w:rsidRDefault="00EF5B52" w:rsidP="00EF5B5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E6A34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Los estudiantes </w:t>
            </w:r>
            <w:r w:rsidR="000E6A34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>continuarán</w:t>
            </w:r>
            <w:r w:rsidRPr="000E6A34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 aprendiendo cómo </w:t>
            </w:r>
            <w:proofErr w:type="gramStart"/>
            <w:r w:rsidRPr="000E6A34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incluir </w:t>
            </w:r>
            <w:r w:rsidR="00E904E2" w:rsidRPr="000E6A34">
              <w:rPr>
                <w:bCs/>
                <w:color w:val="000000" w:themeColor="text1"/>
                <w:sz w:val="22"/>
                <w:szCs w:val="22"/>
                <w:lang w:val="es"/>
              </w:rPr>
              <w:t xml:space="preserve"> comillas</w:t>
            </w:r>
            <w:proofErr w:type="gramEnd"/>
            <w:r w:rsidRPr="000E6A34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 en sus oraciones puede mejorar sus habilidades de escritura.</w:t>
            </w:r>
          </w:p>
          <w:p w14:paraId="465C5275" w14:textId="4D941CD2" w:rsidR="00010F9D" w:rsidRPr="009C3F78" w:rsidRDefault="00010F9D" w:rsidP="009C3F78">
            <w:pPr>
              <w:shd w:val="clear" w:color="auto" w:fill="FFFFFF"/>
              <w:rPr>
                <w:color w:val="000000" w:themeColor="text1"/>
              </w:rPr>
            </w:pPr>
          </w:p>
        </w:tc>
        <w:tc>
          <w:tcPr>
            <w:tcW w:w="2339" w:type="dxa"/>
          </w:tcPr>
          <w:p w14:paraId="3119D433" w14:textId="2F907E92" w:rsidR="001D607C" w:rsidRPr="001D607C" w:rsidRDefault="009C3F78" w:rsidP="001D607C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2"/>
                <w:szCs w:val="22"/>
                <w:lang w:val="es"/>
              </w:rPr>
              <w:t xml:space="preserve">Los </w:t>
            </w:r>
            <w:proofErr w:type="gramStart"/>
            <w:r>
              <w:rPr>
                <w:color w:val="000000" w:themeColor="text1"/>
                <w:sz w:val="22"/>
                <w:szCs w:val="22"/>
                <w:lang w:val="es"/>
              </w:rPr>
              <w:t xml:space="preserve">estudiantes </w:t>
            </w:r>
            <w:r w:rsidR="00E904E2">
              <w:rPr>
                <w:color w:val="000000" w:themeColor="text1"/>
                <w:sz w:val="22"/>
                <w:szCs w:val="22"/>
                <w:lang w:val="es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  <w:lang w:val="es"/>
              </w:rPr>
              <w:t>trabajarán</w:t>
            </w:r>
            <w:proofErr w:type="gramEnd"/>
            <w:r w:rsidR="00E904E2">
              <w:rPr>
                <w:color w:val="000000" w:themeColor="text1"/>
                <w:sz w:val="22"/>
                <w:szCs w:val="22"/>
                <w:lang w:val="es"/>
              </w:rPr>
              <w:t xml:space="preserve"> en</w:t>
            </w:r>
            <w:r w:rsidR="001D607C" w:rsidRPr="001D607C">
              <w:rPr>
                <w:color w:val="000000" w:themeColor="text1"/>
                <w:sz w:val="20"/>
                <w:szCs w:val="20"/>
                <w:lang w:val="es"/>
              </w:rPr>
              <w:t xml:space="preserve">  Escritura: Unidad 9: Escritura de procesos: Texto de opinión</w:t>
            </w:r>
            <w:r w:rsidR="001C07DF">
              <w:rPr>
                <w:color w:val="000000" w:themeColor="text1"/>
                <w:sz w:val="20"/>
                <w:szCs w:val="20"/>
                <w:lang w:val="es"/>
              </w:rPr>
              <w:t>.</w:t>
            </w:r>
          </w:p>
          <w:p w14:paraId="5ED42C44" w14:textId="46EE7721" w:rsidR="00FD6793" w:rsidRPr="008A4941" w:rsidRDefault="00416112" w:rsidP="00545F0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6112">
              <w:rPr>
                <w:sz w:val="22"/>
                <w:szCs w:val="22"/>
                <w:lang w:val="es"/>
              </w:rPr>
              <w:t xml:space="preserve">Los estudiantes </w:t>
            </w:r>
            <w:r w:rsidR="00545F03">
              <w:rPr>
                <w:sz w:val="22"/>
                <w:szCs w:val="22"/>
                <w:lang w:val="es"/>
              </w:rPr>
              <w:t>continuarán escribiendo</w:t>
            </w:r>
            <w:r>
              <w:rPr>
                <w:lang w:val="es"/>
              </w:rPr>
              <w:t xml:space="preserve"> historias de opinión </w:t>
            </w:r>
            <w:r>
              <w:rPr>
                <w:sz w:val="22"/>
                <w:szCs w:val="22"/>
                <w:lang w:val="es"/>
              </w:rPr>
              <w:t xml:space="preserve"> ya que </w:t>
            </w:r>
            <w:r w:rsidRPr="00416112">
              <w:rPr>
                <w:sz w:val="22"/>
                <w:szCs w:val="22"/>
                <w:lang w:val="es"/>
              </w:rPr>
              <w:t>se ven a sí mismos como autores</w:t>
            </w:r>
            <w:r w:rsidR="00545F03">
              <w:rPr>
                <w:sz w:val="22"/>
                <w:szCs w:val="22"/>
                <w:lang w:val="es"/>
              </w:rPr>
              <w:t>.</w:t>
            </w:r>
          </w:p>
        </w:tc>
        <w:tc>
          <w:tcPr>
            <w:tcW w:w="1936" w:type="dxa"/>
          </w:tcPr>
          <w:p w14:paraId="6E522F4A" w14:textId="5A416E07" w:rsidR="00A84AFD" w:rsidRPr="008518AF" w:rsidRDefault="00636CD9" w:rsidP="00A84AFD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u w:val="single"/>
              </w:rPr>
            </w:pPr>
            <w:r w:rsidRPr="008518AF">
              <w:rPr>
                <w:b/>
                <w:bCs/>
                <w:sz w:val="22"/>
                <w:szCs w:val="22"/>
                <w:u w:val="single"/>
                <w:lang w:val="es"/>
              </w:rPr>
              <w:t xml:space="preserve">Ciencia: </w:t>
            </w:r>
          </w:p>
          <w:p w14:paraId="276B215E" w14:textId="6E015600" w:rsidR="005F29CD" w:rsidRPr="008518AF" w:rsidRDefault="00E56A1B" w:rsidP="008518A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8518AF">
              <w:rPr>
                <w:color w:val="000000"/>
                <w:sz w:val="22"/>
                <w:szCs w:val="22"/>
                <w:lang w:val="es"/>
              </w:rPr>
              <w:t xml:space="preserve">En abril, la lección de ciencias de </w:t>
            </w:r>
            <w:r w:rsidR="008518AF">
              <w:rPr>
                <w:color w:val="000000"/>
                <w:sz w:val="22"/>
                <w:szCs w:val="22"/>
                <w:lang w:val="es"/>
              </w:rPr>
              <w:t>Kinder</w:t>
            </w:r>
            <w:r w:rsidRPr="008518AF">
              <w:rPr>
                <w:color w:val="000000"/>
                <w:sz w:val="22"/>
                <w:szCs w:val="22"/>
                <w:lang w:val="es"/>
              </w:rPr>
              <w:t xml:space="preserve"> incluirá el estudio del aprendizaje sobre objetos en el espacio y fases lunares.  Participarán en el estudio sobre el cielo diurno y el cielo nocturno.  Se mejorará su conocimiento de las estaciones, junto con el descubrimiento de la ecología y el diseño de ingeniería: materia y energía del reloj de sol.  </w:t>
            </w:r>
          </w:p>
          <w:p w14:paraId="17C26A35" w14:textId="77777777" w:rsidR="005F29CD" w:rsidRPr="008518AF" w:rsidRDefault="005F29CD" w:rsidP="003471AC">
            <w:pPr>
              <w:rPr>
                <w:rFonts w:asciiTheme="majorHAnsi" w:hAnsiTheme="majorHAnsi" w:cstheme="majorHAnsi"/>
                <w:b/>
                <w:sz w:val="22"/>
                <w:szCs w:val="22"/>
                <w:u w:val="single"/>
              </w:rPr>
            </w:pPr>
          </w:p>
          <w:p w14:paraId="00824D01" w14:textId="5045D28F" w:rsidR="003471AC" w:rsidRPr="008518AF" w:rsidRDefault="007A61EB" w:rsidP="003471A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8518AF">
              <w:rPr>
                <w:b/>
                <w:sz w:val="22"/>
                <w:szCs w:val="22"/>
                <w:u w:val="single"/>
                <w:lang w:val="es"/>
              </w:rPr>
              <w:t>Estudios sociales:</w:t>
            </w:r>
            <w:r w:rsidR="005F29CD" w:rsidRPr="008518AF">
              <w:rPr>
                <w:sz w:val="22"/>
                <w:szCs w:val="22"/>
                <w:lang w:val="es"/>
              </w:rPr>
              <w:t xml:space="preserve">   Los estudiantes trabajarán en "Línea de tiempo de la vida del niño", "Vida familiar: pasado y presente", "Reglas y leyes". Los estudiantes también aprenderán sobre los símbolos y monumentos estadounidenses.</w:t>
            </w:r>
          </w:p>
          <w:p w14:paraId="0CB31DC6" w14:textId="21D0CDE5" w:rsidR="007A61EB" w:rsidRPr="008518AF" w:rsidRDefault="007A61EB" w:rsidP="00FF36D7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</w:tc>
        <w:tc>
          <w:tcPr>
            <w:tcW w:w="1880" w:type="dxa"/>
          </w:tcPr>
          <w:p w14:paraId="11F8C6E5" w14:textId="77777777" w:rsidR="008518AF" w:rsidRDefault="009F7BA8" w:rsidP="008518AF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  <w:r w:rsidRPr="009F7BA8">
              <w:rPr>
                <w:b/>
                <w:bCs/>
                <w:color w:val="000000"/>
                <w:sz w:val="22"/>
                <w:szCs w:val="22"/>
                <w:u w:val="single"/>
                <w:lang w:val="es"/>
              </w:rPr>
              <w:t>Matemática:</w:t>
            </w:r>
          </w:p>
          <w:p w14:paraId="1F6B4209" w14:textId="53E4F787" w:rsidR="009F7BA8" w:rsidRPr="008518AF" w:rsidRDefault="009F7BA8" w:rsidP="008518AF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  <w:r w:rsidRPr="008518AF">
              <w:rPr>
                <w:color w:val="000000"/>
                <w:sz w:val="22"/>
                <w:szCs w:val="22"/>
                <w:lang w:val="es"/>
              </w:rPr>
              <w:t>Los estudiantes trabajarán en las lecciones 24 – 27 en abril.  Los estudiantes aprenderán a contar hasta 100 por unos, comparar longitud, medir longitud y comparar peso.  Los estudiantes también revisarán y serán evaluados en recursos de mitad de unidad y fin de unidad en matemáticas.</w:t>
            </w:r>
          </w:p>
          <w:p w14:paraId="4E89EC14" w14:textId="57499DB4" w:rsidR="009F7BA8" w:rsidRPr="009F7BA8" w:rsidRDefault="009F7BA8" w:rsidP="005F29CD">
            <w:pPr>
              <w:spacing w:before="120" w:after="12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</w:p>
        </w:tc>
      </w:tr>
      <w:tr w:rsidR="00341DF6" w:rsidRPr="008A4941" w14:paraId="4D90D023" w14:textId="77777777" w:rsidTr="002A0805">
        <w:trPr>
          <w:trHeight w:val="333"/>
        </w:trPr>
        <w:tc>
          <w:tcPr>
            <w:tcW w:w="2430" w:type="dxa"/>
            <w:shd w:val="clear" w:color="auto" w:fill="9CC2E5" w:themeFill="accent1" w:themeFillTint="99"/>
          </w:tcPr>
          <w:p w14:paraId="7CC2A4C2" w14:textId="46D21F7D" w:rsidR="00010F9D" w:rsidRPr="008A4941" w:rsidRDefault="00636CD9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  <w:lang w:val="es"/>
              </w:rPr>
              <w:t>1er grado</w:t>
            </w:r>
            <w:r w:rsidR="002A0805">
              <w:rPr>
                <w:b/>
                <w:sz w:val="22"/>
                <w:szCs w:val="22"/>
                <w:u w:val="single"/>
                <w:lang w:val="es"/>
              </w:rPr>
              <w:t>- Lectura</w:t>
            </w:r>
          </w:p>
        </w:tc>
        <w:tc>
          <w:tcPr>
            <w:tcW w:w="2578" w:type="dxa"/>
            <w:shd w:val="clear" w:color="auto" w:fill="9CC2E5" w:themeFill="accent1" w:themeFillTint="99"/>
          </w:tcPr>
          <w:p w14:paraId="52378E8D" w14:textId="78C7CF35" w:rsidR="00010F9D" w:rsidRPr="008A4941" w:rsidRDefault="00636CD9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  <w:lang w:val="es"/>
              </w:rPr>
              <w:t>1er grado</w:t>
            </w:r>
            <w:r w:rsidR="002A0805">
              <w:rPr>
                <w:b/>
                <w:sz w:val="22"/>
                <w:szCs w:val="22"/>
                <w:u w:val="single"/>
                <w:lang w:val="es"/>
              </w:rPr>
              <w:t>- Idioma</w:t>
            </w:r>
          </w:p>
        </w:tc>
        <w:tc>
          <w:tcPr>
            <w:tcW w:w="2339" w:type="dxa"/>
            <w:shd w:val="clear" w:color="auto" w:fill="9CC2E5" w:themeFill="accent1" w:themeFillTint="99"/>
          </w:tcPr>
          <w:p w14:paraId="4499644F" w14:textId="3137A72F" w:rsidR="00010F9D" w:rsidRDefault="00636CD9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  <w:lang w:val="es"/>
              </w:rPr>
              <w:t>1er grado</w:t>
            </w:r>
            <w:r w:rsidR="002A0805">
              <w:rPr>
                <w:b/>
                <w:sz w:val="22"/>
                <w:szCs w:val="22"/>
                <w:u w:val="single"/>
                <w:lang w:val="es"/>
              </w:rPr>
              <w:t>- Escritura</w:t>
            </w:r>
          </w:p>
          <w:p w14:paraId="38649C9A" w14:textId="7FB457CE" w:rsidR="002A0805" w:rsidRPr="008A4941" w:rsidRDefault="002A0805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936" w:type="dxa"/>
            <w:shd w:val="clear" w:color="auto" w:fill="9CC2E5" w:themeFill="accent1" w:themeFillTint="99"/>
          </w:tcPr>
          <w:p w14:paraId="78F0636B" w14:textId="77777777" w:rsidR="00010F9D" w:rsidRDefault="0042672E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  <w:lang w:val="es"/>
              </w:rPr>
              <w:t>1er grado</w:t>
            </w:r>
            <w:r w:rsidR="002A0805">
              <w:rPr>
                <w:b/>
                <w:sz w:val="22"/>
                <w:szCs w:val="22"/>
                <w:u w:val="single"/>
                <w:lang w:val="es"/>
              </w:rPr>
              <w:t>- Estudios Sociales / Ciencias</w:t>
            </w:r>
          </w:p>
          <w:p w14:paraId="06D89092" w14:textId="02510318" w:rsidR="002A0805" w:rsidRPr="008A4941" w:rsidRDefault="002A0805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1880" w:type="dxa"/>
            <w:shd w:val="clear" w:color="auto" w:fill="9CC2E5" w:themeFill="accent1" w:themeFillTint="99"/>
          </w:tcPr>
          <w:p w14:paraId="3D2EF599" w14:textId="0F7122CE" w:rsidR="00010F9D" w:rsidRPr="008A4941" w:rsidRDefault="00636CD9" w:rsidP="00FF36D7">
            <w:pPr>
              <w:tabs>
                <w:tab w:val="left" w:pos="3148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b/>
                <w:sz w:val="22"/>
                <w:szCs w:val="22"/>
                <w:u w:val="single"/>
                <w:lang w:val="es"/>
              </w:rPr>
              <w:t>1er grado</w:t>
            </w:r>
            <w:r w:rsidR="002A0805">
              <w:rPr>
                <w:b/>
                <w:sz w:val="22"/>
                <w:szCs w:val="22"/>
                <w:u w:val="single"/>
                <w:lang w:val="es"/>
              </w:rPr>
              <w:t>- Matemáticas</w:t>
            </w:r>
          </w:p>
        </w:tc>
      </w:tr>
      <w:tr w:rsidR="00341DF6" w:rsidRPr="008A4941" w14:paraId="22D3941F" w14:textId="77777777" w:rsidTr="00FF36D7">
        <w:trPr>
          <w:trHeight w:val="2049"/>
        </w:trPr>
        <w:tc>
          <w:tcPr>
            <w:tcW w:w="2430" w:type="dxa"/>
            <w:shd w:val="clear" w:color="auto" w:fill="FFFFFF" w:themeFill="background1"/>
          </w:tcPr>
          <w:p w14:paraId="51C8566C" w14:textId="372FF0E1" w:rsidR="00341DF6" w:rsidRPr="00341DF6" w:rsidRDefault="009F1005" w:rsidP="00341DF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81CFB">
              <w:rPr>
                <w:sz w:val="22"/>
                <w:szCs w:val="22"/>
                <w:lang w:val="es"/>
              </w:rPr>
              <w:lastRenderedPageBreak/>
              <w:t xml:space="preserve">Los estudiantes </w:t>
            </w:r>
            <w:r w:rsidR="003D6ECB">
              <w:rPr>
                <w:sz w:val="22"/>
                <w:szCs w:val="22"/>
                <w:lang w:val="es"/>
              </w:rPr>
              <w:t>trabajarán</w:t>
            </w:r>
            <w:r w:rsidRPr="00681CFB">
              <w:rPr>
                <w:sz w:val="22"/>
                <w:szCs w:val="22"/>
                <w:lang w:val="es"/>
              </w:rPr>
              <w:t xml:space="preserve"> </w:t>
            </w:r>
            <w:r>
              <w:rPr>
                <w:lang w:val="es"/>
              </w:rPr>
              <w:t xml:space="preserve"> Benchmark Advance Unit </w:t>
            </w:r>
            <w:r w:rsidR="00341DF6" w:rsidRPr="00341DF6">
              <w:rPr>
                <w:color w:val="000000" w:themeColor="text1"/>
                <w:sz w:val="22"/>
                <w:szCs w:val="22"/>
                <w:lang w:val="es"/>
              </w:rPr>
              <w:t>9: We Use Goods and Services, Benchmark Advance: Unit 10: Exploring Sound, Light, and Heat</w:t>
            </w:r>
            <w:r w:rsidR="00341DF6">
              <w:rPr>
                <w:color w:val="000000" w:themeColor="text1"/>
                <w:sz w:val="22"/>
                <w:szCs w:val="22"/>
                <w:lang w:val="es"/>
              </w:rPr>
              <w:t xml:space="preserve">. </w:t>
            </w:r>
            <w:r>
              <w:rPr>
                <w:lang w:val="es"/>
              </w:rPr>
              <w:t xml:space="preserve"> </w:t>
            </w:r>
            <w:proofErr w:type="gramStart"/>
            <w:r w:rsidR="00341DF6">
              <w:rPr>
                <w:color w:val="000000" w:themeColor="text1"/>
                <w:lang w:val="es"/>
              </w:rPr>
              <w:t>Los</w:t>
            </w:r>
            <w:r w:rsidR="00341DF6" w:rsidRPr="00341DF6">
              <w:rPr>
                <w:color w:val="212529"/>
                <w:sz w:val="22"/>
                <w:szCs w:val="22"/>
                <w:shd w:val="clear" w:color="auto" w:fill="FFFFFF"/>
                <w:lang w:val="es"/>
              </w:rPr>
              <w:t xml:space="preserve">estudiantes </w:t>
            </w:r>
            <w:r>
              <w:rPr>
                <w:lang w:val="es"/>
              </w:rPr>
              <w:t xml:space="preserve"> leerán</w:t>
            </w:r>
            <w:proofErr w:type="gramEnd"/>
            <w:r>
              <w:rPr>
                <w:lang w:val="es"/>
              </w:rPr>
              <w:t xml:space="preserve"> y compararán selecciones sobre la fabricación y venta de bienes y </w:t>
            </w:r>
            <w:r w:rsidR="00341DF6" w:rsidRPr="00341DF6">
              <w:rPr>
                <w:color w:val="212529"/>
                <w:sz w:val="22"/>
                <w:szCs w:val="22"/>
                <w:shd w:val="clear" w:color="auto" w:fill="FFFFFF"/>
                <w:lang w:val="es"/>
              </w:rPr>
              <w:t>la industria de servicios para comprender cómo usamos los bienes y servicios y leerán y compararán selecciones sobre sonido, luz y calor para comprender por qué son importantes para nuestras vidas.</w:t>
            </w:r>
            <w:r w:rsidR="00341DF6">
              <w:rPr>
                <w:color w:val="212529"/>
                <w:sz w:val="22"/>
                <w:szCs w:val="22"/>
                <w:shd w:val="clear" w:color="auto" w:fill="FFFFFF"/>
                <w:lang w:val="es"/>
              </w:rPr>
              <w:t xml:space="preserve"> </w:t>
            </w:r>
          </w:p>
          <w:p w14:paraId="564EDC78" w14:textId="0DA8540A" w:rsidR="00341DF6" w:rsidRPr="00341DF6" w:rsidRDefault="00341DF6" w:rsidP="00341DF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2BEFC1" w14:textId="2A6CD0F2" w:rsidR="00341DF6" w:rsidRPr="00341DF6" w:rsidRDefault="00341DF6" w:rsidP="00341DF6">
            <w:pPr>
              <w:shd w:val="clear" w:color="auto" w:fill="FFFFFF"/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21BC5A" w14:textId="6499A8D6" w:rsidR="00B1559D" w:rsidRPr="001F3922" w:rsidRDefault="00B1559D" w:rsidP="00FF36D7">
            <w:pPr>
              <w:shd w:val="clear" w:color="auto" w:fill="FFFFFF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578" w:type="dxa"/>
          </w:tcPr>
          <w:p w14:paraId="68C4600F" w14:textId="186D2632" w:rsidR="003D6ECB" w:rsidRPr="003D6ECB" w:rsidRDefault="00C64E57" w:rsidP="003D6EC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D6ECB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Los estudiantes </w:t>
            </w:r>
            <w:r w:rsidR="00341DF6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continuarán </w:t>
            </w:r>
            <w:r w:rsidRPr="003D6ECB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aprendiendo sobre </w:t>
            </w:r>
            <w:r w:rsidR="00341DF6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sustantivos, adjetivos, verbos y preposiciones. </w:t>
            </w:r>
            <w:r>
              <w:rPr>
                <w:lang w:val="es"/>
              </w:rPr>
              <w:t xml:space="preserve"> </w:t>
            </w:r>
            <w:r w:rsidRPr="003D6ECB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Los estudiantes </w:t>
            </w:r>
            <w:r w:rsidR="00341DF6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>continuarán</w:t>
            </w:r>
            <w:r w:rsidRPr="003D6ECB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 aprendiendo cómo incluir </w:t>
            </w:r>
            <w:r w:rsidR="003D6ECB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>el u</w:t>
            </w:r>
            <w:r>
              <w:rPr>
                <w:lang w:val="es"/>
              </w:rPr>
              <w:t xml:space="preserve"> se de signo de </w:t>
            </w:r>
            <w:r w:rsidR="003D6ECB" w:rsidRPr="003D6ECB">
              <w:rPr>
                <w:bCs/>
                <w:color w:val="000000" w:themeColor="text1"/>
                <w:sz w:val="22"/>
                <w:szCs w:val="22"/>
                <w:lang w:val="es"/>
              </w:rPr>
              <w:t>exclamación y el uso de comillas</w:t>
            </w:r>
          </w:p>
          <w:p w14:paraId="64223340" w14:textId="50A611B7" w:rsidR="00C64E57" w:rsidRPr="003D6ECB" w:rsidRDefault="00C64E57" w:rsidP="00C64E5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D6ECB">
              <w:rPr>
                <w:color w:val="000000" w:themeColor="text1"/>
                <w:sz w:val="22"/>
                <w:szCs w:val="22"/>
                <w:shd w:val="clear" w:color="auto" w:fill="FFFFFF"/>
                <w:lang w:val="es"/>
              </w:rPr>
              <w:t xml:space="preserve"> en sus oraciones puede mejorar sus habilidades de escritura.</w:t>
            </w:r>
          </w:p>
          <w:p w14:paraId="150CD2D8" w14:textId="178B4CA2" w:rsidR="009C7E46" w:rsidRPr="003D6ECB" w:rsidRDefault="009C7E46" w:rsidP="00FF36D7">
            <w:pPr>
              <w:tabs>
                <w:tab w:val="left" w:pos="3148"/>
              </w:tabs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39" w:type="dxa"/>
          </w:tcPr>
          <w:p w14:paraId="68F079BA" w14:textId="5389C0FF" w:rsidR="00341DF6" w:rsidRPr="00341DF6" w:rsidRDefault="000B4DF8" w:rsidP="00341DF6">
            <w:pPr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20F6D">
              <w:rPr>
                <w:color w:val="000000" w:themeColor="text1"/>
                <w:sz w:val="22"/>
                <w:szCs w:val="22"/>
                <w:lang w:val="es"/>
              </w:rPr>
              <w:t>En la escritura, los estudiantes</w:t>
            </w:r>
            <w:r w:rsidR="00120F6D">
              <w:rPr>
                <w:color w:val="000000" w:themeColor="text1"/>
                <w:sz w:val="22"/>
                <w:szCs w:val="22"/>
                <w:lang w:val="es"/>
              </w:rPr>
              <w:t xml:space="preserve"> trabajarán con</w:t>
            </w:r>
            <w:r w:rsidR="00120F6D" w:rsidRPr="00120F6D">
              <w:rPr>
                <w:color w:val="212529"/>
                <w:sz w:val="22"/>
                <w:szCs w:val="22"/>
                <w:lang w:val="es"/>
              </w:rPr>
              <w:t xml:space="preserve">la guía para escribir </w:t>
            </w:r>
            <w:r w:rsidR="00341DF6" w:rsidRPr="00341DF6">
              <w:rPr>
                <w:color w:val="000000" w:themeColor="text1"/>
                <w:sz w:val="22"/>
                <w:szCs w:val="22"/>
                <w:lang w:val="es"/>
              </w:rPr>
              <w:t xml:space="preserve">  Escritura: Unidad 10: Reflexión de escritura: narrativa, expositiva, opinión</w:t>
            </w:r>
            <w:r w:rsidR="00341DF6">
              <w:rPr>
                <w:color w:val="000000" w:themeColor="text1"/>
                <w:sz w:val="22"/>
                <w:szCs w:val="22"/>
                <w:lang w:val="es"/>
              </w:rPr>
              <w:t xml:space="preserve"> y</w:t>
            </w:r>
            <w:r w:rsidR="00341DF6" w:rsidRPr="00341DF6">
              <w:rPr>
                <w:color w:val="000000" w:themeColor="text1"/>
                <w:sz w:val="22"/>
                <w:szCs w:val="22"/>
                <w:lang w:val="es"/>
              </w:rPr>
              <w:t xml:space="preserve"> poesía</w:t>
            </w:r>
            <w:r w:rsidR="00341DF6">
              <w:rPr>
                <w:color w:val="000000" w:themeColor="text1"/>
                <w:sz w:val="22"/>
                <w:szCs w:val="22"/>
                <w:lang w:val="es"/>
              </w:rPr>
              <w:t>.</w:t>
            </w:r>
          </w:p>
          <w:p w14:paraId="28016696" w14:textId="6E3B4B31" w:rsidR="009C7E46" w:rsidRPr="00120F6D" w:rsidRDefault="00120F6D" w:rsidP="00120F6D">
            <w:pPr>
              <w:shd w:val="clear" w:color="auto" w:fill="FFFFFF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  <w:lang w:val="es"/>
              </w:rPr>
              <w:t>Los estudiantes continuarán</w:t>
            </w:r>
            <w:r w:rsidR="00BA2066">
              <w:rPr>
                <w:color w:val="000000" w:themeColor="text1"/>
                <w:sz w:val="22"/>
                <w:szCs w:val="22"/>
                <w:lang w:val="es"/>
              </w:rPr>
              <w:t xml:space="preserve"> expandiendo </w:t>
            </w:r>
            <w:proofErr w:type="gramStart"/>
            <w:r w:rsidR="00BA2066">
              <w:rPr>
                <w:color w:val="000000" w:themeColor="text1"/>
                <w:sz w:val="22"/>
                <w:szCs w:val="22"/>
                <w:lang w:val="es"/>
              </w:rPr>
              <w:t xml:space="preserve">su </w:t>
            </w:r>
            <w:r>
              <w:rPr>
                <w:lang w:val="es"/>
              </w:rPr>
              <w:t xml:space="preserve"> texto</w:t>
            </w:r>
            <w:proofErr w:type="gramEnd"/>
            <w:r>
              <w:rPr>
                <w:lang w:val="es"/>
              </w:rPr>
              <w:t xml:space="preserve"> </w:t>
            </w:r>
            <w:r w:rsidR="00252534" w:rsidRPr="00341DF6">
              <w:rPr>
                <w:color w:val="000000" w:themeColor="text1"/>
                <w:sz w:val="22"/>
                <w:szCs w:val="22"/>
                <w:lang w:val="es"/>
              </w:rPr>
              <w:t xml:space="preserve"> narrativo, expositivo y de opinión</w:t>
            </w:r>
            <w:r w:rsidR="00681CFB" w:rsidRPr="00120F6D">
              <w:rPr>
                <w:color w:val="000000" w:themeColor="text1"/>
                <w:sz w:val="22"/>
                <w:szCs w:val="22"/>
                <w:lang w:val="es"/>
              </w:rPr>
              <w:t>.</w:t>
            </w:r>
          </w:p>
        </w:tc>
        <w:tc>
          <w:tcPr>
            <w:tcW w:w="1936" w:type="dxa"/>
          </w:tcPr>
          <w:p w14:paraId="1A27A985" w14:textId="77777777" w:rsidR="00BA2066" w:rsidRPr="008518AF" w:rsidRDefault="002072F1" w:rsidP="00BA206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8518AF">
              <w:rPr>
                <w:b/>
                <w:bCs/>
                <w:sz w:val="22"/>
                <w:szCs w:val="22"/>
                <w:u w:val="single"/>
                <w:lang w:val="es"/>
              </w:rPr>
              <w:t xml:space="preserve">Ciencia: </w:t>
            </w:r>
          </w:p>
          <w:p w14:paraId="19E92938" w14:textId="418A12B1" w:rsidR="005F29CD" w:rsidRPr="008518AF" w:rsidRDefault="008518AF" w:rsidP="008518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518AF">
              <w:rPr>
                <w:color w:val="000000"/>
                <w:sz w:val="22"/>
                <w:szCs w:val="22"/>
                <w:lang w:val="es"/>
              </w:rPr>
              <w:t xml:space="preserve">En abril, la lección de ciencias para estudiantes de primer grado incluirá el estudio del aprendizaje sobre objetos en el espacio y las fases lunares.  Participarán en el estudio sobre el cielo diurno y el cielo nocturno.  Se mejorará su conocimiento de las estaciones, junto con el descubrimiento de la ecología y el diseño de ingeniería: materia y energía del reloj de sol.  </w:t>
            </w:r>
          </w:p>
          <w:p w14:paraId="1A474847" w14:textId="77777777" w:rsidR="005F29CD" w:rsidRPr="008518AF" w:rsidRDefault="005F29CD" w:rsidP="005F29CD">
            <w:pPr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  <w:u w:val="single"/>
              </w:rPr>
            </w:pPr>
          </w:p>
          <w:p w14:paraId="4F32604A" w14:textId="0C61AD70" w:rsidR="00A84AFD" w:rsidRPr="008518AF" w:rsidRDefault="00A84AFD" w:rsidP="005F29C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518AF">
              <w:rPr>
                <w:b/>
                <w:sz w:val="22"/>
                <w:szCs w:val="22"/>
                <w:u w:val="single"/>
                <w:lang w:val="es"/>
              </w:rPr>
              <w:t>Estudios sociales:</w:t>
            </w:r>
            <w:r w:rsidR="005F29CD" w:rsidRPr="008518AF">
              <w:rPr>
                <w:sz w:val="22"/>
                <w:szCs w:val="22"/>
                <w:lang w:val="es"/>
              </w:rPr>
              <w:t xml:space="preserve">    Los estudiantes trabajarán en "Línea de tiempo de la vida del niño", "Vida familiar: pasado y presente", "Reglas y leyes". Los estudiantes también aprenderán sobre los símbolos y monumentos estadounidenses.</w:t>
            </w:r>
          </w:p>
          <w:p w14:paraId="58C95238" w14:textId="73D08F30" w:rsidR="009C7E46" w:rsidRPr="008518AF" w:rsidRDefault="009C7E46" w:rsidP="00FF36D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80" w:type="dxa"/>
          </w:tcPr>
          <w:p w14:paraId="08409F69" w14:textId="77777777" w:rsidR="009C7E46" w:rsidRPr="009F7BA8" w:rsidRDefault="00344337" w:rsidP="005F29C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9F7BA8">
              <w:rPr>
                <w:b/>
                <w:bCs/>
                <w:sz w:val="22"/>
                <w:szCs w:val="22"/>
                <w:u w:val="single"/>
                <w:lang w:val="es"/>
              </w:rPr>
              <w:t>Matemática:</w:t>
            </w:r>
          </w:p>
          <w:p w14:paraId="4BB8E399" w14:textId="77777777" w:rsidR="00A94064" w:rsidRPr="008518AF" w:rsidRDefault="00A94064" w:rsidP="00A9406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518AF">
              <w:rPr>
                <w:color w:val="000000"/>
                <w:sz w:val="22"/>
                <w:szCs w:val="22"/>
                <w:lang w:val="es"/>
              </w:rPr>
              <w:t>Los estudiantes trabajarán en las lecciones 24 – 27 en abril.  Los estudiantes aprenderán a comprender la medición en pulgadas y centímetros, ordenar objetos por longitud, comparar longitudes indirectamente y decir la hora.</w:t>
            </w:r>
          </w:p>
          <w:p w14:paraId="3E64245B" w14:textId="247DC6CE" w:rsidR="00344337" w:rsidRPr="009F7BA8" w:rsidRDefault="00344337" w:rsidP="005F29C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6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</w:tc>
      </w:tr>
    </w:tbl>
    <w:p w14:paraId="59C3132C" w14:textId="5D8D1273" w:rsidR="00174FF9" w:rsidRDefault="00174FF9" w:rsidP="00174FF9">
      <w:pPr>
        <w:rPr>
          <w:rFonts w:asciiTheme="minorHAnsi" w:hAnsiTheme="minorHAnsi"/>
          <w:sz w:val="22"/>
          <w:szCs w:val="22"/>
        </w:rPr>
      </w:pPr>
    </w:p>
    <w:p w14:paraId="016D1969" w14:textId="77777777" w:rsidR="00217B65" w:rsidRDefault="00217B65" w:rsidP="00153AA2">
      <w:pPr>
        <w:jc w:val="center"/>
        <w:rPr>
          <w:rFonts w:ascii="Cavolini" w:hAnsi="Cavolini" w:cs="Cavolini"/>
          <w:b/>
          <w:bCs/>
          <w:sz w:val="36"/>
          <w:szCs w:val="36"/>
        </w:rPr>
      </w:pPr>
    </w:p>
    <w:p w14:paraId="76FE5E5C" w14:textId="2C1A20E7" w:rsidR="00153AA2" w:rsidRPr="009F3F18" w:rsidRDefault="00153AA2" w:rsidP="00153AA2">
      <w:pPr>
        <w:jc w:val="center"/>
        <w:rPr>
          <w:rFonts w:ascii="Cavolini" w:hAnsi="Cavolini" w:cs="Cavolini"/>
          <w:b/>
          <w:bCs/>
          <w:color w:val="002060"/>
          <w:sz w:val="36"/>
          <w:szCs w:val="36"/>
        </w:rPr>
      </w:pPr>
      <w:r w:rsidRPr="009F3F18">
        <w:rPr>
          <w:b/>
          <w:bCs/>
          <w:color w:val="002060"/>
          <w:sz w:val="36"/>
          <w:szCs w:val="36"/>
          <w:lang w:val="es"/>
        </w:rPr>
        <w:t>Recordatorios:</w:t>
      </w:r>
    </w:p>
    <w:p w14:paraId="2E6F2B57" w14:textId="79DE62DC" w:rsidR="00153AA2" w:rsidRPr="000703CF" w:rsidRDefault="00153AA2" w:rsidP="00174FF9">
      <w:pPr>
        <w:rPr>
          <w:rFonts w:ascii="Cavolini" w:hAnsi="Cavolini" w:cs="Cavolini"/>
          <w:sz w:val="36"/>
          <w:szCs w:val="36"/>
        </w:rPr>
      </w:pPr>
    </w:p>
    <w:p w14:paraId="63838798" w14:textId="7C41A3A1" w:rsidR="00153AA2" w:rsidRPr="009F3F18" w:rsidRDefault="00153AA2" w:rsidP="00174FF9">
      <w:pPr>
        <w:rPr>
          <w:rFonts w:ascii="Cavolini" w:hAnsi="Cavolini" w:cs="Cavolini"/>
          <w:b/>
          <w:bCs/>
          <w:sz w:val="36"/>
          <w:szCs w:val="36"/>
        </w:rPr>
      </w:pPr>
      <w:r w:rsidRPr="000703CF">
        <w:rPr>
          <w:sz w:val="36"/>
          <w:szCs w:val="36"/>
          <w:lang w:val="es"/>
        </w:rPr>
        <w:t>Martes y jueves: PE/Arte</w:t>
      </w:r>
      <w:r w:rsidR="009F3F18">
        <w:rPr>
          <w:sz w:val="36"/>
          <w:szCs w:val="36"/>
          <w:lang w:val="es"/>
        </w:rPr>
        <w:t xml:space="preserve">: </w:t>
      </w:r>
      <w:r w:rsidR="009F3F18" w:rsidRPr="009F3F18">
        <w:rPr>
          <w:b/>
          <w:bCs/>
          <w:sz w:val="36"/>
          <w:szCs w:val="36"/>
          <w:lang w:val="es"/>
        </w:rPr>
        <w:t>No te olvides de las botellas de agua</w:t>
      </w:r>
    </w:p>
    <w:p w14:paraId="4A29ACC1" w14:textId="3BD53A03" w:rsidR="00153AA2" w:rsidRPr="000703CF" w:rsidRDefault="00153AA2" w:rsidP="00174FF9">
      <w:pPr>
        <w:rPr>
          <w:rFonts w:ascii="Cavolini" w:hAnsi="Cavolini" w:cs="Cavolini"/>
          <w:sz w:val="36"/>
          <w:szCs w:val="36"/>
        </w:rPr>
      </w:pPr>
    </w:p>
    <w:p w14:paraId="1DDC20B0" w14:textId="77777777" w:rsidR="009F3F18" w:rsidRDefault="00153AA2" w:rsidP="00174FF9">
      <w:pPr>
        <w:rPr>
          <w:rFonts w:ascii="Cavolini" w:hAnsi="Cavolini" w:cs="Cavolini"/>
          <w:sz w:val="36"/>
          <w:szCs w:val="36"/>
        </w:rPr>
      </w:pPr>
      <w:r w:rsidRPr="000703CF">
        <w:rPr>
          <w:sz w:val="36"/>
          <w:szCs w:val="36"/>
          <w:lang w:val="es"/>
        </w:rPr>
        <w:t xml:space="preserve">Donaciones: </w:t>
      </w:r>
    </w:p>
    <w:p w14:paraId="7E1F4D04" w14:textId="7D2F6254" w:rsidR="00153AA2" w:rsidRPr="009A41D1" w:rsidRDefault="00153AA2" w:rsidP="00174FF9">
      <w:pPr>
        <w:rPr>
          <w:rFonts w:ascii="Cavolini" w:hAnsi="Cavolini" w:cs="Cavolini"/>
          <w:b/>
          <w:bCs/>
          <w:color w:val="0070C0"/>
          <w:sz w:val="36"/>
          <w:szCs w:val="36"/>
        </w:rPr>
      </w:pPr>
      <w:r w:rsidRPr="000703CF">
        <w:rPr>
          <w:sz w:val="36"/>
          <w:szCs w:val="36"/>
          <w:lang w:val="es"/>
        </w:rPr>
        <w:t xml:space="preserve">Estamos pidiendo a los padres que por favor </w:t>
      </w:r>
      <w:r w:rsidRPr="009A41D1">
        <w:rPr>
          <w:b/>
          <w:bCs/>
          <w:color w:val="0070C0"/>
          <w:sz w:val="36"/>
          <w:szCs w:val="36"/>
          <w:lang w:val="es"/>
        </w:rPr>
        <w:t xml:space="preserve">donen botellas de agua, spray Lysol y toallitas. </w:t>
      </w:r>
    </w:p>
    <w:p w14:paraId="5914C023" w14:textId="6DF85EBF" w:rsidR="00153AA2" w:rsidRPr="009A41D1" w:rsidRDefault="00153AA2" w:rsidP="00174FF9">
      <w:pPr>
        <w:rPr>
          <w:rFonts w:ascii="Cavolini" w:hAnsi="Cavolini" w:cs="Cavolini"/>
          <w:b/>
          <w:bCs/>
          <w:color w:val="0070C0"/>
          <w:sz w:val="36"/>
          <w:szCs w:val="36"/>
        </w:rPr>
      </w:pPr>
      <w:r w:rsidRPr="009A41D1">
        <w:rPr>
          <w:b/>
          <w:bCs/>
          <w:color w:val="0070C0"/>
          <w:sz w:val="36"/>
          <w:szCs w:val="36"/>
          <w:lang w:val="es"/>
        </w:rPr>
        <w:t>¡Muchas gracias!</w:t>
      </w:r>
    </w:p>
    <w:sectPr w:rsidR="00153AA2" w:rsidRPr="009A41D1" w:rsidSect="00726660">
      <w:pgSz w:w="12240" w:h="15840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39C97" w14:textId="77777777" w:rsidR="005A1EEE" w:rsidRDefault="005A1EEE" w:rsidP="00150791">
      <w:r>
        <w:rPr>
          <w:lang w:val="es"/>
        </w:rPr>
        <w:separator/>
      </w:r>
    </w:p>
  </w:endnote>
  <w:endnote w:type="continuationSeparator" w:id="0">
    <w:p w14:paraId="0F90DB66" w14:textId="77777777" w:rsidR="005A1EEE" w:rsidRDefault="005A1EEE" w:rsidP="00150791"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Wish I Were Taller">
    <w:altName w:val="Times New Roman"/>
    <w:charset w:val="00"/>
    <w:family w:val="auto"/>
    <w:pitch w:val="variable"/>
    <w:sig w:usb0="A00002AF" w:usb1="500078FB" w:usb2="00000000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Miserably Lose">
    <w:altName w:val="Times New Roman"/>
    <w:charset w:val="00"/>
    <w:family w:val="auto"/>
    <w:pitch w:val="variable"/>
    <w:sig w:usb0="A00002AF" w:usb1="500078FB" w:usb2="00000000" w:usb3="00000000" w:csb0="0000019F" w:csb1="00000000"/>
  </w:font>
  <w:font w:name="Smiley Monster">
    <w:altName w:val="Courier New"/>
    <w:charset w:val="00"/>
    <w:family w:val="script"/>
    <w:pitch w:val="variable"/>
    <w:sig w:usb0="A00002AF" w:usb1="500078F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F18C0" w14:textId="77777777" w:rsidR="005A1EEE" w:rsidRDefault="005A1EEE" w:rsidP="00150791">
      <w:r>
        <w:rPr>
          <w:lang w:val="es"/>
        </w:rPr>
        <w:separator/>
      </w:r>
    </w:p>
  </w:footnote>
  <w:footnote w:type="continuationSeparator" w:id="0">
    <w:p w14:paraId="7A792B96" w14:textId="77777777" w:rsidR="005A1EEE" w:rsidRDefault="005A1EEE" w:rsidP="00150791">
      <w:r>
        <w:rPr>
          <w:lang w:val="es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BB6B1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E117E"/>
    <w:multiLevelType w:val="hybridMultilevel"/>
    <w:tmpl w:val="E872FDCC"/>
    <w:lvl w:ilvl="0" w:tplc="AED6DC0E">
      <w:start w:val="1"/>
      <w:numFmt w:val="bullet"/>
      <w:lvlText w:val=""/>
      <w:lvlJc w:val="left"/>
      <w:pPr>
        <w:tabs>
          <w:tab w:val="num" w:pos="216"/>
        </w:tabs>
        <w:ind w:left="0" w:firstLine="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3E6B6B"/>
    <w:multiLevelType w:val="hybridMultilevel"/>
    <w:tmpl w:val="BD1C531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B63DC6"/>
    <w:multiLevelType w:val="hybridMultilevel"/>
    <w:tmpl w:val="1700B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D584F"/>
    <w:multiLevelType w:val="hybridMultilevel"/>
    <w:tmpl w:val="2E50F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55A97"/>
    <w:multiLevelType w:val="hybridMultilevel"/>
    <w:tmpl w:val="2940C192"/>
    <w:lvl w:ilvl="0" w:tplc="6C8A5110">
      <w:start w:val="1"/>
      <w:numFmt w:val="bullet"/>
      <w:lvlText w:val=""/>
      <w:lvlJc w:val="left"/>
      <w:pPr>
        <w:tabs>
          <w:tab w:val="num" w:pos="72"/>
        </w:tabs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57261"/>
    <w:multiLevelType w:val="multilevel"/>
    <w:tmpl w:val="88689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CC3F14"/>
    <w:multiLevelType w:val="hybridMultilevel"/>
    <w:tmpl w:val="3DD0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264C5"/>
    <w:multiLevelType w:val="hybridMultilevel"/>
    <w:tmpl w:val="34481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0D1D0F"/>
    <w:multiLevelType w:val="multilevel"/>
    <w:tmpl w:val="F832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A20FA7"/>
    <w:multiLevelType w:val="hybridMultilevel"/>
    <w:tmpl w:val="7042F4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F043E7"/>
    <w:multiLevelType w:val="hybridMultilevel"/>
    <w:tmpl w:val="897CC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3B0424"/>
    <w:multiLevelType w:val="hybridMultilevel"/>
    <w:tmpl w:val="7DCEA4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4738C"/>
    <w:multiLevelType w:val="hybridMultilevel"/>
    <w:tmpl w:val="CC30DD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46C5E"/>
    <w:multiLevelType w:val="hybridMultilevel"/>
    <w:tmpl w:val="40DCA75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C286C"/>
    <w:multiLevelType w:val="hybridMultilevel"/>
    <w:tmpl w:val="CFE292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655A73"/>
    <w:multiLevelType w:val="hybridMultilevel"/>
    <w:tmpl w:val="9280E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52C56"/>
    <w:multiLevelType w:val="hybridMultilevel"/>
    <w:tmpl w:val="1858350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BE79B4"/>
    <w:multiLevelType w:val="hybridMultilevel"/>
    <w:tmpl w:val="8DDA7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82C5D"/>
    <w:multiLevelType w:val="multilevel"/>
    <w:tmpl w:val="67328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B578B4"/>
    <w:multiLevelType w:val="multilevel"/>
    <w:tmpl w:val="CFAC7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E32DD1"/>
    <w:multiLevelType w:val="multilevel"/>
    <w:tmpl w:val="E2822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5421B0"/>
    <w:multiLevelType w:val="hybridMultilevel"/>
    <w:tmpl w:val="0714D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083503"/>
    <w:multiLevelType w:val="hybridMultilevel"/>
    <w:tmpl w:val="CA944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015F9"/>
    <w:multiLevelType w:val="hybridMultilevel"/>
    <w:tmpl w:val="33800F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C35321"/>
    <w:multiLevelType w:val="hybridMultilevel"/>
    <w:tmpl w:val="ED9AF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361876">
    <w:abstractNumId w:val="14"/>
  </w:num>
  <w:num w:numId="2" w16cid:durableId="2015499557">
    <w:abstractNumId w:val="17"/>
  </w:num>
  <w:num w:numId="3" w16cid:durableId="1989167663">
    <w:abstractNumId w:val="5"/>
  </w:num>
  <w:num w:numId="4" w16cid:durableId="361322922">
    <w:abstractNumId w:val="1"/>
  </w:num>
  <w:num w:numId="5" w16cid:durableId="1773165774">
    <w:abstractNumId w:val="0"/>
  </w:num>
  <w:num w:numId="6" w16cid:durableId="593054035">
    <w:abstractNumId w:val="7"/>
  </w:num>
  <w:num w:numId="7" w16cid:durableId="1582450520">
    <w:abstractNumId w:val="4"/>
  </w:num>
  <w:num w:numId="8" w16cid:durableId="1782534990">
    <w:abstractNumId w:val="18"/>
  </w:num>
  <w:num w:numId="9" w16cid:durableId="2067755149">
    <w:abstractNumId w:val="8"/>
  </w:num>
  <w:num w:numId="10" w16cid:durableId="706024875">
    <w:abstractNumId w:val="22"/>
  </w:num>
  <w:num w:numId="11" w16cid:durableId="634677041">
    <w:abstractNumId w:val="23"/>
  </w:num>
  <w:num w:numId="12" w16cid:durableId="813373790">
    <w:abstractNumId w:val="16"/>
  </w:num>
  <w:num w:numId="13" w16cid:durableId="302734016">
    <w:abstractNumId w:val="11"/>
  </w:num>
  <w:num w:numId="14" w16cid:durableId="2014257394">
    <w:abstractNumId w:val="3"/>
  </w:num>
  <w:num w:numId="15" w16cid:durableId="645554064">
    <w:abstractNumId w:val="25"/>
  </w:num>
  <w:num w:numId="16" w16cid:durableId="695229873">
    <w:abstractNumId w:val="15"/>
  </w:num>
  <w:num w:numId="17" w16cid:durableId="518350221">
    <w:abstractNumId w:val="13"/>
  </w:num>
  <w:num w:numId="18" w16cid:durableId="120000042">
    <w:abstractNumId w:val="10"/>
  </w:num>
  <w:num w:numId="19" w16cid:durableId="1319067229">
    <w:abstractNumId w:val="2"/>
  </w:num>
  <w:num w:numId="20" w16cid:durableId="1326131375">
    <w:abstractNumId w:val="12"/>
  </w:num>
  <w:num w:numId="21" w16cid:durableId="1174151797">
    <w:abstractNumId w:val="24"/>
  </w:num>
  <w:num w:numId="22" w16cid:durableId="910500354">
    <w:abstractNumId w:val="19"/>
  </w:num>
  <w:num w:numId="23" w16cid:durableId="884293310">
    <w:abstractNumId w:val="20"/>
  </w:num>
  <w:num w:numId="24" w16cid:durableId="1217011646">
    <w:abstractNumId w:val="6"/>
  </w:num>
  <w:num w:numId="25" w16cid:durableId="267785318">
    <w:abstractNumId w:val="21"/>
  </w:num>
  <w:num w:numId="26" w16cid:durableId="15488372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ES_tradnl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sLQwMzEzsLAwNzdT0lEKTi0uzszPAykwqgUAHIwkvywAAAA="/>
  </w:docVars>
  <w:rsids>
    <w:rsidRoot w:val="00DD54FA"/>
    <w:rsid w:val="00006D47"/>
    <w:rsid w:val="00007B40"/>
    <w:rsid w:val="00010F9D"/>
    <w:rsid w:val="00011C37"/>
    <w:rsid w:val="000344E3"/>
    <w:rsid w:val="00034A30"/>
    <w:rsid w:val="000355AA"/>
    <w:rsid w:val="0006219F"/>
    <w:rsid w:val="00067EA8"/>
    <w:rsid w:val="000703CF"/>
    <w:rsid w:val="000A0DFA"/>
    <w:rsid w:val="000A2D59"/>
    <w:rsid w:val="000B4DF8"/>
    <w:rsid w:val="000C7E54"/>
    <w:rsid w:val="000E6A34"/>
    <w:rsid w:val="00120F6D"/>
    <w:rsid w:val="00131582"/>
    <w:rsid w:val="00144CB2"/>
    <w:rsid w:val="00150791"/>
    <w:rsid w:val="00153AA2"/>
    <w:rsid w:val="0016311C"/>
    <w:rsid w:val="00174FF9"/>
    <w:rsid w:val="0018311B"/>
    <w:rsid w:val="00184B71"/>
    <w:rsid w:val="001A1CC8"/>
    <w:rsid w:val="001B0B33"/>
    <w:rsid w:val="001C07DF"/>
    <w:rsid w:val="001C4B24"/>
    <w:rsid w:val="001D607C"/>
    <w:rsid w:val="001F0919"/>
    <w:rsid w:val="001F3922"/>
    <w:rsid w:val="002072F1"/>
    <w:rsid w:val="00217B65"/>
    <w:rsid w:val="00220A90"/>
    <w:rsid w:val="00234E24"/>
    <w:rsid w:val="00252534"/>
    <w:rsid w:val="00252B6D"/>
    <w:rsid w:val="0027310A"/>
    <w:rsid w:val="00286C55"/>
    <w:rsid w:val="002A0805"/>
    <w:rsid w:val="002C3745"/>
    <w:rsid w:val="002D1828"/>
    <w:rsid w:val="002E297D"/>
    <w:rsid w:val="00304DEF"/>
    <w:rsid w:val="00331D31"/>
    <w:rsid w:val="00341DF6"/>
    <w:rsid w:val="003441D9"/>
    <w:rsid w:val="00344337"/>
    <w:rsid w:val="003471AC"/>
    <w:rsid w:val="00353DF9"/>
    <w:rsid w:val="0036254D"/>
    <w:rsid w:val="0036286B"/>
    <w:rsid w:val="003804C2"/>
    <w:rsid w:val="003848CD"/>
    <w:rsid w:val="003878F7"/>
    <w:rsid w:val="003B0E37"/>
    <w:rsid w:val="003C64EF"/>
    <w:rsid w:val="003C7800"/>
    <w:rsid w:val="003D6ECB"/>
    <w:rsid w:val="00402FA8"/>
    <w:rsid w:val="00416112"/>
    <w:rsid w:val="00417780"/>
    <w:rsid w:val="0042672E"/>
    <w:rsid w:val="00434804"/>
    <w:rsid w:val="004615F4"/>
    <w:rsid w:val="004735A2"/>
    <w:rsid w:val="00482A15"/>
    <w:rsid w:val="00490F3A"/>
    <w:rsid w:val="004941EF"/>
    <w:rsid w:val="004968F4"/>
    <w:rsid w:val="00496EA3"/>
    <w:rsid w:val="004A000C"/>
    <w:rsid w:val="004A714C"/>
    <w:rsid w:val="004C56B3"/>
    <w:rsid w:val="004C7C81"/>
    <w:rsid w:val="00507520"/>
    <w:rsid w:val="00541DD8"/>
    <w:rsid w:val="00545F03"/>
    <w:rsid w:val="005468AB"/>
    <w:rsid w:val="00552D9A"/>
    <w:rsid w:val="005609BA"/>
    <w:rsid w:val="005754A0"/>
    <w:rsid w:val="005A1EEE"/>
    <w:rsid w:val="005B0B34"/>
    <w:rsid w:val="005B1125"/>
    <w:rsid w:val="005B4BC7"/>
    <w:rsid w:val="005F29CD"/>
    <w:rsid w:val="00601EEA"/>
    <w:rsid w:val="0061177A"/>
    <w:rsid w:val="00616FAC"/>
    <w:rsid w:val="00623F0F"/>
    <w:rsid w:val="00636CD9"/>
    <w:rsid w:val="006405C2"/>
    <w:rsid w:val="006435C5"/>
    <w:rsid w:val="00675AFA"/>
    <w:rsid w:val="00681CFB"/>
    <w:rsid w:val="00681D9A"/>
    <w:rsid w:val="00685325"/>
    <w:rsid w:val="006B7245"/>
    <w:rsid w:val="006B7FBC"/>
    <w:rsid w:val="006C397C"/>
    <w:rsid w:val="006D683B"/>
    <w:rsid w:val="006E588E"/>
    <w:rsid w:val="006F2E2E"/>
    <w:rsid w:val="006F42E0"/>
    <w:rsid w:val="00701769"/>
    <w:rsid w:val="00726660"/>
    <w:rsid w:val="00733837"/>
    <w:rsid w:val="0074541A"/>
    <w:rsid w:val="00782826"/>
    <w:rsid w:val="00787B74"/>
    <w:rsid w:val="007A61EB"/>
    <w:rsid w:val="007C6900"/>
    <w:rsid w:val="007C7891"/>
    <w:rsid w:val="007E4A6D"/>
    <w:rsid w:val="007F1DB3"/>
    <w:rsid w:val="0083107A"/>
    <w:rsid w:val="008320E9"/>
    <w:rsid w:val="008518AF"/>
    <w:rsid w:val="008574D2"/>
    <w:rsid w:val="00873BA7"/>
    <w:rsid w:val="008872D6"/>
    <w:rsid w:val="00890441"/>
    <w:rsid w:val="008A0838"/>
    <w:rsid w:val="008A3F0B"/>
    <w:rsid w:val="008A4941"/>
    <w:rsid w:val="008C5DC0"/>
    <w:rsid w:val="008D4E1C"/>
    <w:rsid w:val="009011DF"/>
    <w:rsid w:val="00902076"/>
    <w:rsid w:val="00905631"/>
    <w:rsid w:val="00931024"/>
    <w:rsid w:val="009365AC"/>
    <w:rsid w:val="009411E7"/>
    <w:rsid w:val="009A41D1"/>
    <w:rsid w:val="009A75BB"/>
    <w:rsid w:val="009C3F78"/>
    <w:rsid w:val="009C7E46"/>
    <w:rsid w:val="009D31F6"/>
    <w:rsid w:val="009F1005"/>
    <w:rsid w:val="009F3F18"/>
    <w:rsid w:val="009F7BA8"/>
    <w:rsid w:val="00A03765"/>
    <w:rsid w:val="00A1357D"/>
    <w:rsid w:val="00A50A7E"/>
    <w:rsid w:val="00A51030"/>
    <w:rsid w:val="00A84AFD"/>
    <w:rsid w:val="00A94064"/>
    <w:rsid w:val="00A973EF"/>
    <w:rsid w:val="00AF0788"/>
    <w:rsid w:val="00AF6514"/>
    <w:rsid w:val="00B073E0"/>
    <w:rsid w:val="00B12C25"/>
    <w:rsid w:val="00B1559D"/>
    <w:rsid w:val="00B5382E"/>
    <w:rsid w:val="00B55FA7"/>
    <w:rsid w:val="00B6686A"/>
    <w:rsid w:val="00B728CC"/>
    <w:rsid w:val="00B80F85"/>
    <w:rsid w:val="00BA2066"/>
    <w:rsid w:val="00BB0E88"/>
    <w:rsid w:val="00BC30D1"/>
    <w:rsid w:val="00BD7261"/>
    <w:rsid w:val="00BF40A9"/>
    <w:rsid w:val="00C30EAC"/>
    <w:rsid w:val="00C32607"/>
    <w:rsid w:val="00C64E57"/>
    <w:rsid w:val="00C71393"/>
    <w:rsid w:val="00CC5674"/>
    <w:rsid w:val="00CE082C"/>
    <w:rsid w:val="00CF74F7"/>
    <w:rsid w:val="00D3299C"/>
    <w:rsid w:val="00D45C72"/>
    <w:rsid w:val="00D50A97"/>
    <w:rsid w:val="00D706CD"/>
    <w:rsid w:val="00D72038"/>
    <w:rsid w:val="00D75E0E"/>
    <w:rsid w:val="00D943C7"/>
    <w:rsid w:val="00D952C9"/>
    <w:rsid w:val="00D9713D"/>
    <w:rsid w:val="00DB4D43"/>
    <w:rsid w:val="00DB61A2"/>
    <w:rsid w:val="00DC3E2E"/>
    <w:rsid w:val="00DD29CD"/>
    <w:rsid w:val="00DD54FA"/>
    <w:rsid w:val="00DE5792"/>
    <w:rsid w:val="00DF05FD"/>
    <w:rsid w:val="00DF2344"/>
    <w:rsid w:val="00E000C6"/>
    <w:rsid w:val="00E20510"/>
    <w:rsid w:val="00E22072"/>
    <w:rsid w:val="00E23832"/>
    <w:rsid w:val="00E30C83"/>
    <w:rsid w:val="00E34820"/>
    <w:rsid w:val="00E56A1B"/>
    <w:rsid w:val="00E74A0A"/>
    <w:rsid w:val="00E758D9"/>
    <w:rsid w:val="00E904E2"/>
    <w:rsid w:val="00EA228A"/>
    <w:rsid w:val="00ED6BA0"/>
    <w:rsid w:val="00EF5B52"/>
    <w:rsid w:val="00F736F2"/>
    <w:rsid w:val="00F84E32"/>
    <w:rsid w:val="00F87162"/>
    <w:rsid w:val="00FA0157"/>
    <w:rsid w:val="00FA6382"/>
    <w:rsid w:val="00FA792F"/>
    <w:rsid w:val="00FB5B87"/>
    <w:rsid w:val="00FD6793"/>
    <w:rsid w:val="00FE3904"/>
    <w:rsid w:val="00FF3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6C7FA2F"/>
  <w15:docId w15:val="{293F6870-40D7-B94C-80DB-2DBBCB8ED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2072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787B74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74F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B0B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B728CC"/>
    <w:pPr>
      <w:ind w:left="720"/>
      <w:contextualSpacing/>
    </w:pPr>
  </w:style>
  <w:style w:type="character" w:styleId="Hyperlink">
    <w:name w:val="Hyperlink"/>
    <w:basedOn w:val="DefaultParagraphFont"/>
    <w:rsid w:val="005609BA"/>
    <w:rPr>
      <w:color w:val="0563C1" w:themeColor="hyperlink"/>
      <w:u w:val="single"/>
    </w:rPr>
  </w:style>
  <w:style w:type="paragraph" w:customStyle="1" w:styleId="BodyText-Light">
    <w:name w:val="Body Text - Light"/>
    <w:basedOn w:val="BodyText"/>
    <w:link w:val="BodyText-LightChar"/>
    <w:qFormat/>
    <w:rsid w:val="005609BA"/>
    <w:pPr>
      <w:spacing w:line="288" w:lineRule="auto"/>
    </w:pPr>
    <w:rPr>
      <w:rFonts w:asciiTheme="minorHAnsi" w:eastAsiaTheme="minorEastAsia" w:hAnsiTheme="minorHAnsi" w:cstheme="minorBidi"/>
      <w:color w:val="FFFFFF" w:themeColor="background1"/>
    </w:rPr>
  </w:style>
  <w:style w:type="character" w:customStyle="1" w:styleId="BodyText-LightChar">
    <w:name w:val="Body Text - Light Char"/>
    <w:basedOn w:val="BodyTextChar"/>
    <w:link w:val="BodyText-Light"/>
    <w:rsid w:val="005609BA"/>
    <w:rPr>
      <w:rFonts w:asciiTheme="minorHAnsi" w:eastAsiaTheme="minorEastAsia" w:hAnsiTheme="minorHAnsi" w:cstheme="minorBidi"/>
      <w:color w:val="FFFFFF" w:themeColor="background1"/>
      <w:sz w:val="24"/>
      <w:szCs w:val="24"/>
    </w:rPr>
  </w:style>
  <w:style w:type="paragraph" w:styleId="BodyText">
    <w:name w:val="Body Text"/>
    <w:basedOn w:val="Normal"/>
    <w:link w:val="BodyTextChar"/>
    <w:rsid w:val="005609B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609BA"/>
    <w:rPr>
      <w:rFonts w:ascii="Franklin Gothic Book" w:hAnsi="Franklin Gothic Book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7E4A6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73E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973E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636CD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C64E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1507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50791"/>
    <w:rPr>
      <w:rFonts w:ascii="Franklin Gothic Book" w:hAnsi="Franklin Gothic Book"/>
      <w:sz w:val="24"/>
      <w:szCs w:val="24"/>
    </w:rPr>
  </w:style>
  <w:style w:type="paragraph" w:styleId="Footer">
    <w:name w:val="footer"/>
    <w:basedOn w:val="Normal"/>
    <w:link w:val="FooterChar"/>
    <w:unhideWhenUsed/>
    <w:rsid w:val="001507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50791"/>
    <w:rPr>
      <w:rFonts w:ascii="Franklin Gothic Book" w:hAnsi="Franklin Gothic Book"/>
      <w:sz w:val="24"/>
      <w:szCs w:val="24"/>
    </w:rPr>
  </w:style>
  <w:style w:type="character" w:customStyle="1" w:styleId="teachertalk">
    <w:name w:val="teacher_talk"/>
    <w:basedOn w:val="DefaultParagraphFont"/>
    <w:rsid w:val="00681CFB"/>
  </w:style>
  <w:style w:type="character" w:customStyle="1" w:styleId="Heading3Char">
    <w:name w:val="Heading 3 Char"/>
    <w:basedOn w:val="DefaultParagraphFont"/>
    <w:link w:val="Heading3"/>
    <w:uiPriority w:val="9"/>
    <w:rsid w:val="00787B74"/>
    <w:rPr>
      <w:b/>
      <w:bCs/>
      <w:sz w:val="27"/>
      <w:szCs w:val="27"/>
    </w:rPr>
  </w:style>
  <w:style w:type="character" w:styleId="PlaceholderText">
    <w:name w:val="Placeholder Text"/>
    <w:basedOn w:val="DefaultParagraphFont"/>
    <w:uiPriority w:val="67"/>
    <w:semiHidden/>
    <w:rsid w:val="00496E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0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42008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32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7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430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8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288081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84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4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3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7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0.jpeg"/><Relationship Id="rId18" Type="http://schemas.openxmlformats.org/officeDocument/2006/relationships/hyperlink" Target="mailto:orodriguez@sbmontessoricharter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mailto:rpulido@sbmontessoricharter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orodriguez@sbmontessoricharter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orodriguez@sbmontessoricharter.com" TargetMode="External"/><Relationship Id="rId10" Type="http://schemas.openxmlformats.org/officeDocument/2006/relationships/image" Target="media/image2.tiff"/><Relationship Id="rId19" Type="http://schemas.openxmlformats.org/officeDocument/2006/relationships/hyperlink" Target="mailto:orodriguez@sbmontessoricharter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yperlink" Target="mailto:rpulido@sbmontessorichart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66EC0-75A0-4B13-A7AD-2B6BDC8ED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9</TotalTime>
  <Pages>3</Pages>
  <Words>594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enville County Schools</Company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aluser</dc:creator>
  <dc:description/>
  <cp:lastModifiedBy>yashica hall</cp:lastModifiedBy>
  <cp:revision>1</cp:revision>
  <cp:lastPrinted>2011-08-29T05:13:00Z</cp:lastPrinted>
  <dcterms:created xsi:type="dcterms:W3CDTF">2023-03-17T16:46:00Z</dcterms:created>
  <dcterms:modified xsi:type="dcterms:W3CDTF">2023-03-25T13:48:00Z</dcterms:modified>
  <cp:category/>
</cp:coreProperties>
</file>